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CF8283" w14:textId="77777777" w:rsidR="009D6B63" w:rsidRDefault="00DE4ED4">
      <w:pPr>
        <w:pStyle w:val="Title"/>
        <w:jc w:val="center"/>
        <w:rPr>
          <w:b/>
          <w:sz w:val="28"/>
          <w:szCs w:val="28"/>
        </w:rPr>
      </w:pPr>
      <w:bookmarkStart w:id="0" w:name="_GoBack"/>
      <w:r>
        <w:rPr>
          <w:b/>
          <w:sz w:val="28"/>
          <w:szCs w:val="28"/>
        </w:rPr>
        <w:t xml:space="preserve">IST 687 </w:t>
      </w:r>
    </w:p>
    <w:p w14:paraId="60CE9595" w14:textId="77777777" w:rsidR="009D6B63" w:rsidRDefault="00DE4ED4">
      <w:pPr>
        <w:pStyle w:val="Title"/>
        <w:jc w:val="center"/>
        <w:rPr>
          <w:b/>
          <w:sz w:val="28"/>
          <w:szCs w:val="28"/>
        </w:rPr>
      </w:pPr>
      <w:bookmarkStart w:id="1" w:name="_tujvohowbpth" w:colFirst="0" w:colLast="0"/>
      <w:bookmarkEnd w:id="1"/>
      <w:bookmarkEnd w:id="0"/>
      <w:r>
        <w:rPr>
          <w:b/>
          <w:sz w:val="28"/>
          <w:szCs w:val="28"/>
        </w:rPr>
        <w:t>Final Project</w:t>
      </w:r>
    </w:p>
    <w:p w14:paraId="704D6598" w14:textId="77777777" w:rsidR="009D6B63" w:rsidRDefault="00DE4ED4">
      <w:pPr>
        <w:jc w:val="center"/>
      </w:pPr>
      <w:r>
        <w:t>Group3</w:t>
      </w:r>
    </w:p>
    <w:p w14:paraId="643F6AB5" w14:textId="5D13D72C" w:rsidR="009D6B63" w:rsidRDefault="00DE4ED4">
      <w:pPr>
        <w:jc w:val="center"/>
      </w:pPr>
      <w:r>
        <w:t>Ishita Joshi, Leah Singer, Wei Mu, Xin Sun, Zhenlei Liu</w:t>
      </w:r>
    </w:p>
    <w:p w14:paraId="2923202A" w14:textId="77777777" w:rsidR="009D6B63" w:rsidRDefault="00DE4ED4" w:rsidP="00744F4D">
      <w:pPr>
        <w:pStyle w:val="Heading1"/>
        <w:numPr>
          <w:ilvl w:val="0"/>
          <w:numId w:val="4"/>
        </w:numPr>
      </w:pPr>
      <w:bookmarkStart w:id="2" w:name="_p6csmd9b9k0l" w:colFirst="0" w:colLast="0"/>
      <w:bookmarkEnd w:id="2"/>
      <w:r>
        <w:t>Introduction</w:t>
      </w:r>
    </w:p>
    <w:p w14:paraId="0B69CD89" w14:textId="2A0741DD" w:rsidR="007E7F22" w:rsidRDefault="00DE4ED4">
      <w:r>
        <w:t>In order to improve the satisfaction of passengers, this project investigate</w:t>
      </w:r>
      <w:r w:rsidR="00170CBD">
        <w:t>s</w:t>
      </w:r>
      <w:r>
        <w:t xml:space="preserve"> the data from 194,833 passenger surveys of 29 </w:t>
      </w:r>
      <w:r w:rsidR="007E7F22">
        <w:t>attributes</w:t>
      </w:r>
      <w:r>
        <w:t>. Our major finding</w:t>
      </w:r>
      <w:r w:rsidR="007E7F22">
        <w:t>s are</w:t>
      </w:r>
      <w:r w:rsidR="007E38B7">
        <w:t>:</w:t>
      </w:r>
    </w:p>
    <w:p w14:paraId="495A724F" w14:textId="789C1D9B" w:rsidR="007E7F22" w:rsidRDefault="00D40356" w:rsidP="004F2F85">
      <w:pPr>
        <w:pStyle w:val="ListParagraph"/>
        <w:numPr>
          <w:ilvl w:val="0"/>
          <w:numId w:val="7"/>
        </w:numPr>
      </w:pPr>
      <w:r>
        <w:t>T</w:t>
      </w:r>
      <w:r w:rsidR="00DE4ED4">
        <w:t xml:space="preserve">he </w:t>
      </w:r>
      <w:r w:rsidR="009C5CD6">
        <w:t>im</w:t>
      </w:r>
      <w:r w:rsidR="009A35F3">
        <w:t xml:space="preserve">portant </w:t>
      </w:r>
      <w:r w:rsidR="00DE4ED4">
        <w:t>demographic characteristics of the passengers</w:t>
      </w:r>
    </w:p>
    <w:p w14:paraId="463C743E" w14:textId="6BAB2F52" w:rsidR="000871AB" w:rsidRDefault="00D40356" w:rsidP="004F2F85">
      <w:pPr>
        <w:pStyle w:val="ListParagraph"/>
        <w:numPr>
          <w:ilvl w:val="0"/>
          <w:numId w:val="7"/>
        </w:numPr>
      </w:pPr>
      <w:r>
        <w:t>I</w:t>
      </w:r>
      <w:r w:rsidR="000871AB">
        <w:t>nfluential factors which contribute to customer satisfaction</w:t>
      </w:r>
    </w:p>
    <w:p w14:paraId="4395A182" w14:textId="2FB5350F" w:rsidR="009D6B63" w:rsidRDefault="00D40356" w:rsidP="004F2F85">
      <w:pPr>
        <w:pStyle w:val="ListParagraph"/>
        <w:numPr>
          <w:ilvl w:val="0"/>
          <w:numId w:val="7"/>
        </w:numPr>
      </w:pPr>
      <w:r>
        <w:t>I</w:t>
      </w:r>
      <w:r w:rsidR="00DE4ED4">
        <w:t>mpact of the arrival delay on airline customer satisfaction</w:t>
      </w:r>
    </w:p>
    <w:p w14:paraId="0485D589" w14:textId="35A5645A" w:rsidR="000871AB" w:rsidRDefault="00D40356" w:rsidP="000871AB">
      <w:pPr>
        <w:pStyle w:val="ListParagraph"/>
        <w:numPr>
          <w:ilvl w:val="0"/>
          <w:numId w:val="7"/>
        </w:numPr>
      </w:pPr>
      <w:r>
        <w:t>T</w:t>
      </w:r>
      <w:r w:rsidR="000871AB">
        <w:t xml:space="preserve">he difference </w:t>
      </w:r>
      <w:r w:rsidR="009C2705">
        <w:t>in</w:t>
      </w:r>
      <w:r w:rsidR="000871AB">
        <w:t xml:space="preserve"> satisfaction between different types of travelers and airline status</w:t>
      </w:r>
    </w:p>
    <w:p w14:paraId="5E61BF2F" w14:textId="77777777" w:rsidR="009D6B63" w:rsidRDefault="00DE4ED4" w:rsidP="00744F4D">
      <w:pPr>
        <w:pStyle w:val="Heading1"/>
        <w:numPr>
          <w:ilvl w:val="0"/>
          <w:numId w:val="4"/>
        </w:numPr>
      </w:pPr>
      <w:bookmarkStart w:id="3" w:name="_8agtzpdz1gnx" w:colFirst="0" w:colLast="0"/>
      <w:bookmarkEnd w:id="3"/>
      <w:r>
        <w:t>Business question</w:t>
      </w:r>
    </w:p>
    <w:p w14:paraId="66F04870" w14:textId="727F40FE" w:rsidR="009D6B63" w:rsidRDefault="00DE4ED4">
      <w:pPr>
        <w:numPr>
          <w:ilvl w:val="0"/>
          <w:numId w:val="1"/>
        </w:numPr>
      </w:pPr>
      <w:r>
        <w:t>Which demographics of people should we focus on to increase the overall satisfaction?</w:t>
      </w:r>
    </w:p>
    <w:p w14:paraId="03A5DBBE" w14:textId="77777777" w:rsidR="0027159A" w:rsidRDefault="0027159A">
      <w:pPr>
        <w:numPr>
          <w:ilvl w:val="0"/>
          <w:numId w:val="1"/>
        </w:numPr>
      </w:pPr>
      <w:r>
        <w:t>Is there any difference between different partner companies in customer satisfaction?</w:t>
      </w:r>
    </w:p>
    <w:p w14:paraId="16ED4F21" w14:textId="32214B8D" w:rsidR="0027159A" w:rsidRDefault="0027159A">
      <w:pPr>
        <w:numPr>
          <w:ilvl w:val="0"/>
          <w:numId w:val="1"/>
        </w:numPr>
      </w:pPr>
      <w:r>
        <w:t xml:space="preserve">Is there a significant difference in customer satisfaction between different groups of age? </w:t>
      </w:r>
    </w:p>
    <w:p w14:paraId="425C31E5" w14:textId="3FCF5866" w:rsidR="0027159A" w:rsidRDefault="0027159A">
      <w:pPr>
        <w:numPr>
          <w:ilvl w:val="0"/>
          <w:numId w:val="1"/>
        </w:numPr>
      </w:pPr>
      <w:r>
        <w:t>How is the company’s service for different groups of Airline Status?</w:t>
      </w:r>
    </w:p>
    <w:p w14:paraId="2B17CCC7" w14:textId="54135974" w:rsidR="009D6B63" w:rsidRDefault="00DE4ED4">
      <w:pPr>
        <w:numPr>
          <w:ilvl w:val="0"/>
          <w:numId w:val="1"/>
        </w:numPr>
      </w:pPr>
      <w:r>
        <w:t>How d</w:t>
      </w:r>
      <w:r w:rsidR="00121404">
        <w:t>oes</w:t>
      </w:r>
      <w:r>
        <w:t xml:space="preserve"> the arrival delay affect customer satisfaction?</w:t>
      </w:r>
    </w:p>
    <w:p w14:paraId="4B17AAD6" w14:textId="77777777" w:rsidR="009D6B63" w:rsidRDefault="00DE4ED4" w:rsidP="00744F4D">
      <w:pPr>
        <w:pStyle w:val="Heading1"/>
        <w:numPr>
          <w:ilvl w:val="0"/>
          <w:numId w:val="4"/>
        </w:numPr>
      </w:pPr>
      <w:bookmarkStart w:id="4" w:name="_f6vw49xydh7x" w:colFirst="0" w:colLast="0"/>
      <w:bookmarkEnd w:id="4"/>
      <w:r>
        <w:t>Procedure</w:t>
      </w:r>
    </w:p>
    <w:p w14:paraId="6601A496" w14:textId="77777777" w:rsidR="009D6B63" w:rsidRDefault="00DE4ED4" w:rsidP="00744F4D">
      <w:pPr>
        <w:pStyle w:val="Heading2"/>
        <w:numPr>
          <w:ilvl w:val="1"/>
          <w:numId w:val="4"/>
        </w:numPr>
      </w:pPr>
      <w:bookmarkStart w:id="5" w:name="_vg7iose47yb2" w:colFirst="0" w:colLast="0"/>
      <w:bookmarkEnd w:id="5"/>
      <w:r>
        <w:t>Data Cleansing and preparation</w:t>
      </w:r>
    </w:p>
    <w:p w14:paraId="68140E51" w14:textId="0F1E5E71" w:rsidR="009D6B63" w:rsidRDefault="00DE4ED4">
      <w:r>
        <w:t>We found out that the major reason for a record to contain missing value is that the flight is canceled. Table</w:t>
      </w:r>
      <w:r w:rsidR="00D11360">
        <w:t xml:space="preserve"> </w:t>
      </w:r>
      <w:r>
        <w:t>1 compares whether flights are canceled or not between complete cases and incomplete cases:</w:t>
      </w:r>
    </w:p>
    <w:tbl>
      <w:tblPr>
        <w:tblStyle w:val="a"/>
        <w:tblW w:w="7643" w:type="dxa"/>
        <w:jc w:val="center"/>
        <w:tblLayout w:type="fixed"/>
        <w:tblLook w:val="0600" w:firstRow="0" w:lastRow="0" w:firstColumn="0" w:lastColumn="0" w:noHBand="1" w:noVBand="1"/>
      </w:tblPr>
      <w:tblGrid>
        <w:gridCol w:w="2547"/>
        <w:gridCol w:w="2547"/>
        <w:gridCol w:w="2549"/>
      </w:tblGrid>
      <w:tr w:rsidR="009D6B63" w:rsidRPr="002B362C" w14:paraId="68B9B72C" w14:textId="77777777" w:rsidTr="00B40C8D">
        <w:trPr>
          <w:trHeight w:val="7"/>
          <w:jc w:val="center"/>
        </w:trPr>
        <w:tc>
          <w:tcPr>
            <w:tcW w:w="7643" w:type="dxa"/>
            <w:gridSpan w:val="3"/>
            <w:tcBorders>
              <w:bottom w:val="single" w:sz="4" w:space="0" w:color="auto"/>
            </w:tcBorders>
            <w:tcMar>
              <w:top w:w="100" w:type="dxa"/>
              <w:left w:w="100" w:type="dxa"/>
              <w:bottom w:w="100" w:type="dxa"/>
              <w:right w:w="100" w:type="dxa"/>
            </w:tcMar>
            <w:vAlign w:val="bottom"/>
          </w:tcPr>
          <w:p w14:paraId="6E45040F" w14:textId="77777777" w:rsidR="009D6B63" w:rsidRPr="00B40C8D" w:rsidRDefault="00DE4ED4" w:rsidP="00744F4D">
            <w:pPr>
              <w:widowControl w:val="0"/>
              <w:spacing w:line="240" w:lineRule="auto"/>
              <w:rPr>
                <w:rFonts w:ascii="Calibri" w:hAnsi="Calibri" w:cs="Calibri"/>
                <w:b/>
                <w:sz w:val="22"/>
              </w:rPr>
            </w:pPr>
            <w:r w:rsidRPr="00B40C8D">
              <w:rPr>
                <w:rFonts w:ascii="Calibri" w:hAnsi="Calibri" w:cs="Calibri"/>
                <w:b/>
                <w:sz w:val="22"/>
              </w:rPr>
              <w:t xml:space="preserve">Table 1 </w:t>
            </w:r>
          </w:p>
        </w:tc>
      </w:tr>
      <w:tr w:rsidR="009D6B63" w:rsidRPr="002B362C" w14:paraId="05B855CA" w14:textId="77777777" w:rsidTr="00B40C8D">
        <w:trPr>
          <w:trHeight w:val="180"/>
          <w:jc w:val="center"/>
        </w:trPr>
        <w:tc>
          <w:tcPr>
            <w:tcW w:w="2547" w:type="dxa"/>
            <w:tcBorders>
              <w:top w:val="single" w:sz="4" w:space="0" w:color="auto"/>
              <w:bottom w:val="single" w:sz="4" w:space="0" w:color="auto"/>
            </w:tcBorders>
            <w:tcMar>
              <w:top w:w="100" w:type="dxa"/>
              <w:left w:w="100" w:type="dxa"/>
              <w:bottom w:w="100" w:type="dxa"/>
              <w:right w:w="100" w:type="dxa"/>
            </w:tcMar>
          </w:tcPr>
          <w:p w14:paraId="37B4F96A" w14:textId="3EC079BB" w:rsidR="009D6B63" w:rsidRPr="00B40C8D" w:rsidRDefault="00744F4D">
            <w:pPr>
              <w:widowControl w:val="0"/>
              <w:spacing w:line="240" w:lineRule="auto"/>
              <w:rPr>
                <w:rFonts w:ascii="Calibri" w:hAnsi="Calibri" w:cs="Calibri"/>
                <w:sz w:val="22"/>
              </w:rPr>
            </w:pPr>
            <w:r w:rsidRPr="00B40C8D">
              <w:rPr>
                <w:rFonts w:ascii="Calibri" w:eastAsiaTheme="minorEastAsia" w:hAnsi="Calibri" w:cs="Calibri"/>
                <w:sz w:val="22"/>
              </w:rPr>
              <w:t>M</w:t>
            </w:r>
            <w:r w:rsidR="00DE4ED4" w:rsidRPr="00B40C8D">
              <w:rPr>
                <w:rFonts w:ascii="Calibri" w:hAnsi="Calibri" w:cs="Calibri"/>
                <w:sz w:val="22"/>
              </w:rPr>
              <w:t>issing value in a record?</w:t>
            </w:r>
          </w:p>
        </w:tc>
        <w:tc>
          <w:tcPr>
            <w:tcW w:w="2547" w:type="dxa"/>
            <w:tcBorders>
              <w:top w:val="single" w:sz="4" w:space="0" w:color="auto"/>
              <w:bottom w:val="single" w:sz="4" w:space="0" w:color="auto"/>
            </w:tcBorders>
            <w:tcMar>
              <w:top w:w="100" w:type="dxa"/>
              <w:left w:w="100" w:type="dxa"/>
              <w:bottom w:w="100" w:type="dxa"/>
              <w:right w:w="100" w:type="dxa"/>
            </w:tcMar>
          </w:tcPr>
          <w:p w14:paraId="34D11699" w14:textId="77777777" w:rsidR="009D6B63" w:rsidRPr="00B40C8D" w:rsidRDefault="00DE4ED4">
            <w:pPr>
              <w:widowControl w:val="0"/>
              <w:spacing w:line="240" w:lineRule="auto"/>
              <w:rPr>
                <w:rFonts w:ascii="Calibri" w:hAnsi="Calibri" w:cs="Calibri"/>
                <w:sz w:val="22"/>
              </w:rPr>
            </w:pPr>
            <w:r w:rsidRPr="00B40C8D">
              <w:rPr>
                <w:rFonts w:ascii="Calibri" w:hAnsi="Calibri" w:cs="Calibri"/>
                <w:sz w:val="22"/>
              </w:rPr>
              <w:t>Flight Cancellation</w:t>
            </w:r>
          </w:p>
        </w:tc>
        <w:tc>
          <w:tcPr>
            <w:tcW w:w="2548" w:type="dxa"/>
            <w:tcBorders>
              <w:top w:val="single" w:sz="4" w:space="0" w:color="auto"/>
              <w:bottom w:val="single" w:sz="4" w:space="0" w:color="auto"/>
            </w:tcBorders>
            <w:tcMar>
              <w:top w:w="100" w:type="dxa"/>
              <w:left w:w="100" w:type="dxa"/>
              <w:bottom w:w="100" w:type="dxa"/>
              <w:right w:w="100" w:type="dxa"/>
            </w:tcMar>
          </w:tcPr>
          <w:p w14:paraId="545CC32C" w14:textId="77777777" w:rsidR="009D6B63" w:rsidRPr="00B40C8D" w:rsidRDefault="00DE4ED4">
            <w:pPr>
              <w:widowControl w:val="0"/>
              <w:spacing w:line="240" w:lineRule="auto"/>
              <w:rPr>
                <w:rFonts w:ascii="Calibri" w:hAnsi="Calibri" w:cs="Calibri"/>
                <w:sz w:val="22"/>
              </w:rPr>
            </w:pPr>
            <w:r w:rsidRPr="00B40C8D">
              <w:rPr>
                <w:rFonts w:ascii="Calibri" w:hAnsi="Calibri" w:cs="Calibri"/>
                <w:sz w:val="22"/>
              </w:rPr>
              <w:t>Number of records</w:t>
            </w:r>
          </w:p>
        </w:tc>
      </w:tr>
      <w:tr w:rsidR="009D6B63" w:rsidRPr="002B362C" w14:paraId="37A632CC" w14:textId="77777777" w:rsidTr="00B40C8D">
        <w:trPr>
          <w:trHeight w:val="16"/>
          <w:jc w:val="center"/>
        </w:trPr>
        <w:tc>
          <w:tcPr>
            <w:tcW w:w="2547" w:type="dxa"/>
            <w:tcBorders>
              <w:top w:val="single" w:sz="4" w:space="0" w:color="auto"/>
            </w:tcBorders>
            <w:shd w:val="clear" w:color="auto" w:fill="auto"/>
            <w:tcMar>
              <w:top w:w="100" w:type="dxa"/>
              <w:left w:w="100" w:type="dxa"/>
              <w:bottom w:w="100" w:type="dxa"/>
              <w:right w:w="100" w:type="dxa"/>
            </w:tcMar>
          </w:tcPr>
          <w:p w14:paraId="0BBFE1F4" w14:textId="77777777" w:rsidR="009D6B63" w:rsidRPr="00B40C8D" w:rsidRDefault="00DE4ED4">
            <w:pPr>
              <w:widowControl w:val="0"/>
              <w:spacing w:line="240" w:lineRule="auto"/>
              <w:rPr>
                <w:rFonts w:ascii="Calibri" w:hAnsi="Calibri" w:cs="Calibri"/>
                <w:sz w:val="22"/>
              </w:rPr>
            </w:pPr>
            <w:r w:rsidRPr="00B40C8D">
              <w:rPr>
                <w:rFonts w:ascii="Calibri" w:hAnsi="Calibri" w:cs="Calibri"/>
                <w:sz w:val="22"/>
              </w:rPr>
              <w:t>No</w:t>
            </w:r>
          </w:p>
        </w:tc>
        <w:tc>
          <w:tcPr>
            <w:tcW w:w="2547" w:type="dxa"/>
            <w:tcBorders>
              <w:top w:val="single" w:sz="4" w:space="0" w:color="auto"/>
            </w:tcBorders>
            <w:shd w:val="clear" w:color="auto" w:fill="auto"/>
            <w:tcMar>
              <w:top w:w="100" w:type="dxa"/>
              <w:left w:w="100" w:type="dxa"/>
              <w:bottom w:w="100" w:type="dxa"/>
              <w:right w:w="100" w:type="dxa"/>
            </w:tcMar>
          </w:tcPr>
          <w:p w14:paraId="5B4C10A0" w14:textId="77777777" w:rsidR="009D6B63" w:rsidRPr="00B40C8D" w:rsidRDefault="00DE4ED4">
            <w:pPr>
              <w:widowControl w:val="0"/>
              <w:spacing w:line="240" w:lineRule="auto"/>
              <w:rPr>
                <w:rFonts w:ascii="Calibri" w:hAnsi="Calibri" w:cs="Calibri"/>
                <w:sz w:val="22"/>
              </w:rPr>
            </w:pPr>
            <w:r w:rsidRPr="00B40C8D">
              <w:rPr>
                <w:rFonts w:ascii="Calibri" w:hAnsi="Calibri" w:cs="Calibri"/>
                <w:sz w:val="22"/>
              </w:rPr>
              <w:t>Not canceled</w:t>
            </w:r>
          </w:p>
        </w:tc>
        <w:tc>
          <w:tcPr>
            <w:tcW w:w="2548" w:type="dxa"/>
            <w:tcBorders>
              <w:top w:val="single" w:sz="4" w:space="0" w:color="auto"/>
            </w:tcBorders>
            <w:shd w:val="clear" w:color="auto" w:fill="auto"/>
            <w:tcMar>
              <w:top w:w="100" w:type="dxa"/>
              <w:left w:w="100" w:type="dxa"/>
              <w:bottom w:w="100" w:type="dxa"/>
              <w:right w:w="100" w:type="dxa"/>
            </w:tcMar>
          </w:tcPr>
          <w:p w14:paraId="1026B2CE" w14:textId="77777777" w:rsidR="009D6B63" w:rsidRPr="00B40C8D" w:rsidRDefault="00DE4ED4">
            <w:pPr>
              <w:widowControl w:val="0"/>
              <w:spacing w:line="240" w:lineRule="auto"/>
              <w:rPr>
                <w:rFonts w:ascii="Calibri" w:hAnsi="Calibri" w:cs="Calibri"/>
                <w:sz w:val="22"/>
              </w:rPr>
            </w:pPr>
            <w:r w:rsidRPr="00B40C8D">
              <w:rPr>
                <w:rFonts w:ascii="Calibri" w:hAnsi="Calibri" w:cs="Calibri"/>
                <w:sz w:val="22"/>
              </w:rPr>
              <w:t>190720</w:t>
            </w:r>
          </w:p>
        </w:tc>
      </w:tr>
      <w:tr w:rsidR="009D6B63" w:rsidRPr="002B362C" w14:paraId="598AA3E3" w14:textId="77777777" w:rsidTr="00B40C8D">
        <w:trPr>
          <w:trHeight w:val="17"/>
          <w:jc w:val="center"/>
        </w:trPr>
        <w:tc>
          <w:tcPr>
            <w:tcW w:w="2547" w:type="dxa"/>
            <w:shd w:val="clear" w:color="auto" w:fill="auto"/>
            <w:tcMar>
              <w:top w:w="100" w:type="dxa"/>
              <w:left w:w="100" w:type="dxa"/>
              <w:bottom w:w="100" w:type="dxa"/>
              <w:right w:w="100" w:type="dxa"/>
            </w:tcMar>
          </w:tcPr>
          <w:p w14:paraId="7DF78B28" w14:textId="77777777" w:rsidR="009D6B63" w:rsidRPr="00B40C8D" w:rsidRDefault="00DE4ED4">
            <w:pPr>
              <w:widowControl w:val="0"/>
              <w:spacing w:line="240" w:lineRule="auto"/>
              <w:rPr>
                <w:rFonts w:ascii="Calibri" w:hAnsi="Calibri" w:cs="Calibri"/>
                <w:sz w:val="22"/>
              </w:rPr>
            </w:pPr>
            <w:r w:rsidRPr="00B40C8D">
              <w:rPr>
                <w:rFonts w:ascii="Calibri" w:hAnsi="Calibri" w:cs="Calibri"/>
                <w:sz w:val="22"/>
              </w:rPr>
              <w:t>Yes</w:t>
            </w:r>
          </w:p>
        </w:tc>
        <w:tc>
          <w:tcPr>
            <w:tcW w:w="2547" w:type="dxa"/>
            <w:shd w:val="clear" w:color="auto" w:fill="auto"/>
            <w:tcMar>
              <w:top w:w="100" w:type="dxa"/>
              <w:left w:w="100" w:type="dxa"/>
              <w:bottom w:w="100" w:type="dxa"/>
              <w:right w:w="100" w:type="dxa"/>
            </w:tcMar>
          </w:tcPr>
          <w:p w14:paraId="1CA26F93" w14:textId="77777777" w:rsidR="009D6B63" w:rsidRPr="00B40C8D" w:rsidRDefault="00DE4ED4">
            <w:pPr>
              <w:widowControl w:val="0"/>
              <w:spacing w:line="240" w:lineRule="auto"/>
              <w:rPr>
                <w:rFonts w:ascii="Calibri" w:hAnsi="Calibri" w:cs="Calibri"/>
                <w:sz w:val="22"/>
              </w:rPr>
            </w:pPr>
            <w:r w:rsidRPr="00B40C8D">
              <w:rPr>
                <w:rFonts w:ascii="Calibri" w:hAnsi="Calibri" w:cs="Calibri"/>
                <w:sz w:val="22"/>
              </w:rPr>
              <w:t>Not canceled</w:t>
            </w:r>
          </w:p>
        </w:tc>
        <w:tc>
          <w:tcPr>
            <w:tcW w:w="2548" w:type="dxa"/>
            <w:shd w:val="clear" w:color="auto" w:fill="auto"/>
            <w:tcMar>
              <w:top w:w="100" w:type="dxa"/>
              <w:left w:w="100" w:type="dxa"/>
              <w:bottom w:w="100" w:type="dxa"/>
              <w:right w:w="100" w:type="dxa"/>
            </w:tcMar>
          </w:tcPr>
          <w:p w14:paraId="1E9F1F90" w14:textId="77777777" w:rsidR="009D6B63" w:rsidRPr="00B40C8D" w:rsidRDefault="00DE4ED4">
            <w:pPr>
              <w:widowControl w:val="0"/>
              <w:spacing w:line="240" w:lineRule="auto"/>
              <w:rPr>
                <w:rFonts w:ascii="Calibri" w:hAnsi="Calibri" w:cs="Calibri"/>
                <w:sz w:val="22"/>
              </w:rPr>
            </w:pPr>
            <w:r w:rsidRPr="00B40C8D">
              <w:rPr>
                <w:rFonts w:ascii="Calibri" w:hAnsi="Calibri" w:cs="Calibri"/>
                <w:sz w:val="22"/>
              </w:rPr>
              <w:t>510</w:t>
            </w:r>
          </w:p>
        </w:tc>
      </w:tr>
      <w:tr w:rsidR="009D6B63" w:rsidRPr="002B362C" w14:paraId="5300B839" w14:textId="77777777" w:rsidTr="00B40C8D">
        <w:trPr>
          <w:trHeight w:val="17"/>
          <w:jc w:val="center"/>
        </w:trPr>
        <w:tc>
          <w:tcPr>
            <w:tcW w:w="2547" w:type="dxa"/>
            <w:tcBorders>
              <w:bottom w:val="single" w:sz="4" w:space="0" w:color="auto"/>
            </w:tcBorders>
            <w:shd w:val="clear" w:color="auto" w:fill="auto"/>
            <w:tcMar>
              <w:top w:w="100" w:type="dxa"/>
              <w:left w:w="100" w:type="dxa"/>
              <w:bottom w:w="100" w:type="dxa"/>
              <w:right w:w="100" w:type="dxa"/>
            </w:tcMar>
          </w:tcPr>
          <w:p w14:paraId="36BE2DBB" w14:textId="77777777" w:rsidR="009D6B63" w:rsidRPr="00B40C8D" w:rsidRDefault="00DE4ED4">
            <w:pPr>
              <w:widowControl w:val="0"/>
              <w:spacing w:line="240" w:lineRule="auto"/>
              <w:rPr>
                <w:rFonts w:ascii="Calibri" w:hAnsi="Calibri" w:cs="Calibri"/>
                <w:sz w:val="22"/>
              </w:rPr>
            </w:pPr>
            <w:r w:rsidRPr="00B40C8D">
              <w:rPr>
                <w:rFonts w:ascii="Calibri" w:hAnsi="Calibri" w:cs="Calibri"/>
                <w:sz w:val="22"/>
              </w:rPr>
              <w:t>Yes</w:t>
            </w:r>
          </w:p>
        </w:tc>
        <w:tc>
          <w:tcPr>
            <w:tcW w:w="2547" w:type="dxa"/>
            <w:tcBorders>
              <w:bottom w:val="single" w:sz="4" w:space="0" w:color="auto"/>
            </w:tcBorders>
            <w:shd w:val="clear" w:color="auto" w:fill="auto"/>
            <w:tcMar>
              <w:top w:w="100" w:type="dxa"/>
              <w:left w:w="100" w:type="dxa"/>
              <w:bottom w:w="100" w:type="dxa"/>
              <w:right w:w="100" w:type="dxa"/>
            </w:tcMar>
          </w:tcPr>
          <w:p w14:paraId="38ED38D9" w14:textId="77777777" w:rsidR="009D6B63" w:rsidRPr="00B40C8D" w:rsidRDefault="00DE4ED4">
            <w:pPr>
              <w:widowControl w:val="0"/>
              <w:spacing w:line="240" w:lineRule="auto"/>
              <w:rPr>
                <w:rFonts w:ascii="Calibri" w:hAnsi="Calibri" w:cs="Calibri"/>
                <w:sz w:val="22"/>
              </w:rPr>
            </w:pPr>
            <w:r w:rsidRPr="00B40C8D">
              <w:rPr>
                <w:rFonts w:ascii="Calibri" w:hAnsi="Calibri" w:cs="Calibri"/>
                <w:sz w:val="22"/>
              </w:rPr>
              <w:t>Canceled</w:t>
            </w:r>
          </w:p>
        </w:tc>
        <w:tc>
          <w:tcPr>
            <w:tcW w:w="2548" w:type="dxa"/>
            <w:tcBorders>
              <w:bottom w:val="single" w:sz="4" w:space="0" w:color="auto"/>
            </w:tcBorders>
            <w:shd w:val="clear" w:color="auto" w:fill="auto"/>
            <w:tcMar>
              <w:top w:w="100" w:type="dxa"/>
              <w:left w:w="100" w:type="dxa"/>
              <w:bottom w:w="100" w:type="dxa"/>
              <w:right w:w="100" w:type="dxa"/>
            </w:tcMar>
          </w:tcPr>
          <w:p w14:paraId="7FAAB578" w14:textId="77777777" w:rsidR="009D6B63" w:rsidRPr="00B40C8D" w:rsidRDefault="00DE4ED4">
            <w:pPr>
              <w:widowControl w:val="0"/>
              <w:spacing w:line="240" w:lineRule="auto"/>
              <w:rPr>
                <w:rFonts w:ascii="Calibri" w:hAnsi="Calibri" w:cs="Calibri"/>
                <w:sz w:val="22"/>
              </w:rPr>
            </w:pPr>
            <w:r w:rsidRPr="00B40C8D">
              <w:rPr>
                <w:rFonts w:ascii="Calibri" w:hAnsi="Calibri" w:cs="Calibri"/>
                <w:sz w:val="22"/>
              </w:rPr>
              <w:t>3603</w:t>
            </w:r>
          </w:p>
        </w:tc>
      </w:tr>
    </w:tbl>
    <w:p w14:paraId="5DA857D2" w14:textId="77777777" w:rsidR="009D6B63" w:rsidRDefault="009D6B63"/>
    <w:p w14:paraId="1E3DE976" w14:textId="77777777" w:rsidR="009D6B63" w:rsidRDefault="00DE4ED4">
      <w:r>
        <w:t xml:space="preserve">If the flight is not canceled, in most cases the records are complete. If the flight is canceled, the record always contains missing values, because fields like “Arrival Delay” does not make sense </w:t>
      </w:r>
      <w:r>
        <w:lastRenderedPageBreak/>
        <w:t>in this situation. By comparing the average satisfaction score between canceled or not, we see that when a flight is canceled, the customer has a lower satisfaction score.</w:t>
      </w:r>
    </w:p>
    <w:p w14:paraId="483202FF" w14:textId="77777777" w:rsidR="009D6B63" w:rsidRDefault="009D6B63"/>
    <w:tbl>
      <w:tblPr>
        <w:tblStyle w:val="a0"/>
        <w:tblW w:w="5850" w:type="dxa"/>
        <w:jc w:val="center"/>
        <w:tblLayout w:type="fixed"/>
        <w:tblLook w:val="0600" w:firstRow="0" w:lastRow="0" w:firstColumn="0" w:lastColumn="0" w:noHBand="1" w:noVBand="1"/>
      </w:tblPr>
      <w:tblGrid>
        <w:gridCol w:w="2925"/>
        <w:gridCol w:w="2925"/>
      </w:tblGrid>
      <w:tr w:rsidR="009D6B63" w14:paraId="2B3C4B50" w14:textId="77777777" w:rsidTr="00B40C8D">
        <w:trPr>
          <w:trHeight w:val="37"/>
          <w:jc w:val="center"/>
        </w:trPr>
        <w:tc>
          <w:tcPr>
            <w:tcW w:w="5850" w:type="dxa"/>
            <w:gridSpan w:val="2"/>
            <w:tcBorders>
              <w:bottom w:val="single" w:sz="4" w:space="0" w:color="auto"/>
            </w:tcBorders>
            <w:shd w:val="clear" w:color="auto" w:fill="auto"/>
            <w:tcMar>
              <w:top w:w="100" w:type="dxa"/>
              <w:left w:w="100" w:type="dxa"/>
              <w:bottom w:w="100" w:type="dxa"/>
              <w:right w:w="100" w:type="dxa"/>
            </w:tcMar>
            <w:vAlign w:val="bottom"/>
          </w:tcPr>
          <w:p w14:paraId="41A9D424" w14:textId="77777777" w:rsidR="009D6B63" w:rsidRDefault="00DE4ED4" w:rsidP="00744F4D">
            <w:pPr>
              <w:widowControl w:val="0"/>
              <w:spacing w:line="240" w:lineRule="auto"/>
              <w:rPr>
                <w:b/>
              </w:rPr>
            </w:pPr>
            <w:r>
              <w:rPr>
                <w:b/>
              </w:rPr>
              <w:t>Table 2</w:t>
            </w:r>
          </w:p>
        </w:tc>
      </w:tr>
      <w:tr w:rsidR="009D6B63" w14:paraId="5FB638E6" w14:textId="77777777" w:rsidTr="00B40C8D">
        <w:trPr>
          <w:trHeight w:val="250"/>
          <w:jc w:val="center"/>
        </w:trPr>
        <w:tc>
          <w:tcPr>
            <w:tcW w:w="2925" w:type="dxa"/>
            <w:tcBorders>
              <w:top w:val="single" w:sz="4" w:space="0" w:color="auto"/>
              <w:bottom w:val="single" w:sz="4" w:space="0" w:color="auto"/>
            </w:tcBorders>
            <w:shd w:val="clear" w:color="auto" w:fill="auto"/>
            <w:tcMar>
              <w:top w:w="100" w:type="dxa"/>
              <w:left w:w="100" w:type="dxa"/>
              <w:bottom w:w="100" w:type="dxa"/>
              <w:right w:w="100" w:type="dxa"/>
            </w:tcMar>
          </w:tcPr>
          <w:p w14:paraId="4321F48F" w14:textId="77777777" w:rsidR="009D6B63" w:rsidRDefault="00DE4ED4">
            <w:pPr>
              <w:widowControl w:val="0"/>
              <w:spacing w:line="240" w:lineRule="auto"/>
            </w:pPr>
            <w:r>
              <w:t>Flight Cancelled</w:t>
            </w:r>
          </w:p>
        </w:tc>
        <w:tc>
          <w:tcPr>
            <w:tcW w:w="2925" w:type="dxa"/>
            <w:tcBorders>
              <w:top w:val="single" w:sz="4" w:space="0" w:color="auto"/>
              <w:bottom w:val="single" w:sz="4" w:space="0" w:color="auto"/>
            </w:tcBorders>
            <w:shd w:val="clear" w:color="auto" w:fill="auto"/>
            <w:tcMar>
              <w:top w:w="100" w:type="dxa"/>
              <w:left w:w="100" w:type="dxa"/>
              <w:bottom w:w="100" w:type="dxa"/>
              <w:right w:w="100" w:type="dxa"/>
            </w:tcMar>
          </w:tcPr>
          <w:p w14:paraId="08AFEA25" w14:textId="25079D0D" w:rsidR="009D6B63" w:rsidRDefault="00DE4ED4">
            <w:pPr>
              <w:widowControl w:val="0"/>
              <w:spacing w:line="240" w:lineRule="auto"/>
            </w:pPr>
            <w:r>
              <w:t xml:space="preserve">Average satisfaction score in </w:t>
            </w:r>
            <w:r w:rsidR="009C2705">
              <w:t xml:space="preserve">the </w:t>
            </w:r>
            <w:r>
              <w:t>group</w:t>
            </w:r>
          </w:p>
        </w:tc>
      </w:tr>
      <w:tr w:rsidR="009D6B63" w14:paraId="3C3F92A5" w14:textId="77777777" w:rsidTr="00B40C8D">
        <w:trPr>
          <w:trHeight w:val="16"/>
          <w:jc w:val="center"/>
        </w:trPr>
        <w:tc>
          <w:tcPr>
            <w:tcW w:w="2925" w:type="dxa"/>
            <w:tcBorders>
              <w:top w:val="single" w:sz="4" w:space="0" w:color="auto"/>
            </w:tcBorders>
            <w:shd w:val="clear" w:color="auto" w:fill="auto"/>
            <w:tcMar>
              <w:top w:w="100" w:type="dxa"/>
              <w:left w:w="100" w:type="dxa"/>
              <w:bottom w:w="100" w:type="dxa"/>
              <w:right w:w="100" w:type="dxa"/>
            </w:tcMar>
          </w:tcPr>
          <w:p w14:paraId="6CB1B6E1" w14:textId="77777777" w:rsidR="009D6B63" w:rsidRDefault="00DE4ED4">
            <w:pPr>
              <w:widowControl w:val="0"/>
              <w:spacing w:line="240" w:lineRule="auto"/>
            </w:pPr>
            <w:r>
              <w:t>Canceled</w:t>
            </w:r>
          </w:p>
        </w:tc>
        <w:tc>
          <w:tcPr>
            <w:tcW w:w="2925" w:type="dxa"/>
            <w:tcBorders>
              <w:top w:val="single" w:sz="4" w:space="0" w:color="auto"/>
            </w:tcBorders>
            <w:shd w:val="clear" w:color="auto" w:fill="auto"/>
            <w:tcMar>
              <w:top w:w="100" w:type="dxa"/>
              <w:left w:w="100" w:type="dxa"/>
              <w:bottom w:w="100" w:type="dxa"/>
              <w:right w:w="100" w:type="dxa"/>
            </w:tcMar>
          </w:tcPr>
          <w:p w14:paraId="78C1C215" w14:textId="77777777" w:rsidR="009D6B63" w:rsidRDefault="00DE4ED4">
            <w:pPr>
              <w:widowControl w:val="0"/>
              <w:spacing w:line="240" w:lineRule="auto"/>
            </w:pPr>
            <w:r>
              <w:t>3.11</w:t>
            </w:r>
          </w:p>
        </w:tc>
      </w:tr>
      <w:tr w:rsidR="009D6B63" w14:paraId="1AA8091E" w14:textId="77777777" w:rsidTr="00B40C8D">
        <w:trPr>
          <w:trHeight w:val="17"/>
          <w:jc w:val="center"/>
        </w:trPr>
        <w:tc>
          <w:tcPr>
            <w:tcW w:w="2925" w:type="dxa"/>
            <w:tcBorders>
              <w:bottom w:val="single" w:sz="4" w:space="0" w:color="auto"/>
            </w:tcBorders>
            <w:shd w:val="clear" w:color="auto" w:fill="auto"/>
            <w:tcMar>
              <w:top w:w="100" w:type="dxa"/>
              <w:left w:w="100" w:type="dxa"/>
              <w:bottom w:w="100" w:type="dxa"/>
              <w:right w:w="100" w:type="dxa"/>
            </w:tcMar>
          </w:tcPr>
          <w:p w14:paraId="6DE996E2" w14:textId="77777777" w:rsidR="009D6B63" w:rsidRDefault="00DE4ED4">
            <w:pPr>
              <w:widowControl w:val="0"/>
              <w:spacing w:line="240" w:lineRule="auto"/>
            </w:pPr>
            <w:r>
              <w:t>Not canceled</w:t>
            </w:r>
          </w:p>
        </w:tc>
        <w:tc>
          <w:tcPr>
            <w:tcW w:w="2925" w:type="dxa"/>
            <w:tcBorders>
              <w:bottom w:val="single" w:sz="4" w:space="0" w:color="auto"/>
            </w:tcBorders>
            <w:shd w:val="clear" w:color="auto" w:fill="auto"/>
            <w:tcMar>
              <w:top w:w="100" w:type="dxa"/>
              <w:left w:w="100" w:type="dxa"/>
              <w:bottom w:w="100" w:type="dxa"/>
              <w:right w:w="100" w:type="dxa"/>
            </w:tcMar>
          </w:tcPr>
          <w:p w14:paraId="354E5F3A" w14:textId="77777777" w:rsidR="009D6B63" w:rsidRDefault="00DE4ED4">
            <w:pPr>
              <w:widowControl w:val="0"/>
              <w:spacing w:line="240" w:lineRule="auto"/>
            </w:pPr>
            <w:r>
              <w:t>3.39</w:t>
            </w:r>
          </w:p>
        </w:tc>
      </w:tr>
    </w:tbl>
    <w:p w14:paraId="3B727D98" w14:textId="77777777" w:rsidR="009D6B63" w:rsidRDefault="009D6B63"/>
    <w:p w14:paraId="324904D0" w14:textId="3020B2B9" w:rsidR="009D6B63" w:rsidRDefault="0091049A">
      <w:r>
        <w:t xml:space="preserve">Only 1.85% of the customers experienced a flight cancelation problem. </w:t>
      </w:r>
      <w:r w:rsidR="00DE4ED4">
        <w:t xml:space="preserve">Because most of the missing values are caused by the cancellation of a flight, in </w:t>
      </w:r>
      <w:r w:rsidR="00FC3F14">
        <w:t>all</w:t>
      </w:r>
      <w:r w:rsidR="00DE4ED4">
        <w:t xml:space="preserve"> the following analysis we are going to remove all the 4113 records (out of 194833 total records) which contain missing values. The incomplete records are only 2.11% of total records</w:t>
      </w:r>
      <w:r w:rsidR="009C2705">
        <w:t>,</w:t>
      </w:r>
      <w:r w:rsidR="00DE4ED4">
        <w:t xml:space="preserve"> so they do not affect the following analysis.</w:t>
      </w:r>
    </w:p>
    <w:p w14:paraId="364A7C2D" w14:textId="77777777" w:rsidR="009D6B63" w:rsidRDefault="00DE4ED4">
      <w:r>
        <w:t>The following attributes were dropped before doing the following analysis:</w:t>
      </w:r>
    </w:p>
    <w:tbl>
      <w:tblPr>
        <w:tblW w:w="1940" w:type="dxa"/>
        <w:tblLook w:val="04A0" w:firstRow="1" w:lastRow="0" w:firstColumn="1" w:lastColumn="0" w:noHBand="0" w:noVBand="1"/>
      </w:tblPr>
      <w:tblGrid>
        <w:gridCol w:w="2796"/>
      </w:tblGrid>
      <w:tr w:rsidR="00744F4D" w:rsidRPr="00744F4D" w14:paraId="6AE731D3" w14:textId="77777777" w:rsidTr="00744F4D">
        <w:trPr>
          <w:trHeight w:val="312"/>
        </w:trPr>
        <w:tc>
          <w:tcPr>
            <w:tcW w:w="1940" w:type="dxa"/>
            <w:tcBorders>
              <w:top w:val="nil"/>
              <w:left w:val="nil"/>
              <w:bottom w:val="nil"/>
              <w:right w:val="nil"/>
            </w:tcBorders>
            <w:shd w:val="clear" w:color="auto" w:fill="auto"/>
            <w:noWrap/>
            <w:vAlign w:val="center"/>
            <w:hideMark/>
          </w:tcPr>
          <w:p w14:paraId="74EE0949" w14:textId="77777777" w:rsidR="00744F4D" w:rsidRPr="00744F4D" w:rsidRDefault="00744F4D" w:rsidP="00744F4D">
            <w:pPr>
              <w:pStyle w:val="ListParagraph"/>
              <w:numPr>
                <w:ilvl w:val="0"/>
                <w:numId w:val="5"/>
              </w:numPr>
              <w:spacing w:line="240" w:lineRule="auto"/>
              <w:rPr>
                <w:rFonts w:eastAsia="Times New Roman"/>
                <w:color w:val="000000"/>
                <w:lang w:val="en-US"/>
              </w:rPr>
            </w:pPr>
            <w:r w:rsidRPr="00744F4D">
              <w:rPr>
                <w:rFonts w:eastAsia="Times New Roman"/>
                <w:color w:val="000000"/>
              </w:rPr>
              <w:t>Day.of.Month</w:t>
            </w:r>
          </w:p>
        </w:tc>
      </w:tr>
      <w:tr w:rsidR="00744F4D" w:rsidRPr="00744F4D" w14:paraId="43C3ADC2" w14:textId="77777777" w:rsidTr="00744F4D">
        <w:trPr>
          <w:trHeight w:val="312"/>
        </w:trPr>
        <w:tc>
          <w:tcPr>
            <w:tcW w:w="1940" w:type="dxa"/>
            <w:tcBorders>
              <w:top w:val="nil"/>
              <w:left w:val="nil"/>
              <w:bottom w:val="nil"/>
              <w:right w:val="nil"/>
            </w:tcBorders>
            <w:shd w:val="clear" w:color="auto" w:fill="auto"/>
            <w:noWrap/>
            <w:vAlign w:val="center"/>
            <w:hideMark/>
          </w:tcPr>
          <w:p w14:paraId="426F52AE" w14:textId="77777777" w:rsidR="00744F4D" w:rsidRPr="00744F4D" w:rsidRDefault="00744F4D" w:rsidP="00744F4D">
            <w:pPr>
              <w:pStyle w:val="ListParagraph"/>
              <w:numPr>
                <w:ilvl w:val="0"/>
                <w:numId w:val="5"/>
              </w:numPr>
              <w:spacing w:line="240" w:lineRule="auto"/>
              <w:rPr>
                <w:rFonts w:eastAsia="Times New Roman"/>
                <w:color w:val="000000"/>
                <w:lang w:val="en-US"/>
              </w:rPr>
            </w:pPr>
            <w:r w:rsidRPr="00744F4D">
              <w:rPr>
                <w:rFonts w:eastAsia="Times New Roman"/>
                <w:color w:val="000000"/>
              </w:rPr>
              <w:t xml:space="preserve">Year.of.First.Flight </w:t>
            </w:r>
          </w:p>
        </w:tc>
      </w:tr>
      <w:tr w:rsidR="00744F4D" w:rsidRPr="00744F4D" w14:paraId="723B94A3" w14:textId="77777777" w:rsidTr="00744F4D">
        <w:trPr>
          <w:trHeight w:val="312"/>
        </w:trPr>
        <w:tc>
          <w:tcPr>
            <w:tcW w:w="1940" w:type="dxa"/>
            <w:tcBorders>
              <w:top w:val="nil"/>
              <w:left w:val="nil"/>
              <w:bottom w:val="nil"/>
              <w:right w:val="nil"/>
            </w:tcBorders>
            <w:shd w:val="clear" w:color="auto" w:fill="auto"/>
            <w:noWrap/>
            <w:vAlign w:val="center"/>
            <w:hideMark/>
          </w:tcPr>
          <w:p w14:paraId="44EDCF6E" w14:textId="77777777" w:rsidR="00744F4D" w:rsidRPr="00744F4D" w:rsidRDefault="00744F4D" w:rsidP="00744F4D">
            <w:pPr>
              <w:pStyle w:val="ListParagraph"/>
              <w:numPr>
                <w:ilvl w:val="0"/>
                <w:numId w:val="5"/>
              </w:numPr>
              <w:spacing w:line="240" w:lineRule="auto"/>
              <w:rPr>
                <w:rFonts w:eastAsia="Times New Roman"/>
                <w:color w:val="000000"/>
                <w:lang w:val="en-US"/>
              </w:rPr>
            </w:pPr>
            <w:r w:rsidRPr="00744F4D">
              <w:rPr>
                <w:rFonts w:eastAsia="Times New Roman"/>
                <w:color w:val="000000"/>
              </w:rPr>
              <w:t>Flight.date</w:t>
            </w:r>
          </w:p>
        </w:tc>
      </w:tr>
      <w:tr w:rsidR="00744F4D" w:rsidRPr="00744F4D" w14:paraId="1BFAA98F" w14:textId="77777777" w:rsidTr="00744F4D">
        <w:trPr>
          <w:trHeight w:val="312"/>
        </w:trPr>
        <w:tc>
          <w:tcPr>
            <w:tcW w:w="1940" w:type="dxa"/>
            <w:tcBorders>
              <w:top w:val="nil"/>
              <w:left w:val="nil"/>
              <w:bottom w:val="nil"/>
              <w:right w:val="nil"/>
            </w:tcBorders>
            <w:shd w:val="clear" w:color="auto" w:fill="auto"/>
            <w:noWrap/>
            <w:vAlign w:val="center"/>
            <w:hideMark/>
          </w:tcPr>
          <w:p w14:paraId="72C21DB5" w14:textId="77777777" w:rsidR="00744F4D" w:rsidRPr="00744F4D" w:rsidRDefault="00744F4D" w:rsidP="00744F4D">
            <w:pPr>
              <w:pStyle w:val="ListParagraph"/>
              <w:numPr>
                <w:ilvl w:val="0"/>
                <w:numId w:val="5"/>
              </w:numPr>
              <w:spacing w:line="240" w:lineRule="auto"/>
              <w:rPr>
                <w:rFonts w:eastAsia="Times New Roman"/>
                <w:color w:val="000000"/>
                <w:lang w:val="en-US"/>
              </w:rPr>
            </w:pPr>
            <w:r w:rsidRPr="00744F4D">
              <w:rPr>
                <w:rFonts w:eastAsia="Times New Roman"/>
                <w:color w:val="000000"/>
              </w:rPr>
              <w:t>Partner.Code</w:t>
            </w:r>
          </w:p>
        </w:tc>
      </w:tr>
      <w:tr w:rsidR="00744F4D" w:rsidRPr="00744F4D" w14:paraId="2661453C" w14:textId="77777777" w:rsidTr="00744F4D">
        <w:trPr>
          <w:trHeight w:val="312"/>
        </w:trPr>
        <w:tc>
          <w:tcPr>
            <w:tcW w:w="1940" w:type="dxa"/>
            <w:tcBorders>
              <w:top w:val="nil"/>
              <w:left w:val="nil"/>
              <w:bottom w:val="nil"/>
              <w:right w:val="nil"/>
            </w:tcBorders>
            <w:shd w:val="clear" w:color="auto" w:fill="auto"/>
            <w:noWrap/>
            <w:vAlign w:val="center"/>
            <w:hideMark/>
          </w:tcPr>
          <w:p w14:paraId="7A478FB6" w14:textId="77777777" w:rsidR="00744F4D" w:rsidRPr="00744F4D" w:rsidRDefault="00744F4D" w:rsidP="00744F4D">
            <w:pPr>
              <w:pStyle w:val="ListParagraph"/>
              <w:numPr>
                <w:ilvl w:val="0"/>
                <w:numId w:val="5"/>
              </w:numPr>
              <w:spacing w:line="240" w:lineRule="auto"/>
              <w:rPr>
                <w:rFonts w:eastAsia="Times New Roman"/>
                <w:color w:val="000000"/>
                <w:lang w:val="en-US"/>
              </w:rPr>
            </w:pPr>
            <w:r w:rsidRPr="00744F4D">
              <w:rPr>
                <w:rFonts w:eastAsia="Times New Roman"/>
                <w:color w:val="000000"/>
              </w:rPr>
              <w:t>Partner.Name</w:t>
            </w:r>
          </w:p>
        </w:tc>
      </w:tr>
      <w:tr w:rsidR="00744F4D" w:rsidRPr="00744F4D" w14:paraId="1B6B9C9E" w14:textId="77777777" w:rsidTr="00744F4D">
        <w:trPr>
          <w:trHeight w:val="312"/>
        </w:trPr>
        <w:tc>
          <w:tcPr>
            <w:tcW w:w="1940" w:type="dxa"/>
            <w:tcBorders>
              <w:top w:val="nil"/>
              <w:left w:val="nil"/>
              <w:bottom w:val="nil"/>
              <w:right w:val="nil"/>
            </w:tcBorders>
            <w:shd w:val="clear" w:color="auto" w:fill="auto"/>
            <w:noWrap/>
            <w:vAlign w:val="center"/>
            <w:hideMark/>
          </w:tcPr>
          <w:p w14:paraId="7CA9DC0B" w14:textId="77777777" w:rsidR="00744F4D" w:rsidRPr="00744F4D" w:rsidRDefault="00744F4D" w:rsidP="00744F4D">
            <w:pPr>
              <w:pStyle w:val="ListParagraph"/>
              <w:numPr>
                <w:ilvl w:val="0"/>
                <w:numId w:val="5"/>
              </w:numPr>
              <w:spacing w:line="240" w:lineRule="auto"/>
              <w:rPr>
                <w:rFonts w:eastAsia="Times New Roman"/>
                <w:color w:val="000000"/>
                <w:lang w:val="en-US"/>
              </w:rPr>
            </w:pPr>
            <w:r w:rsidRPr="00744F4D">
              <w:rPr>
                <w:rFonts w:eastAsia="Times New Roman"/>
                <w:color w:val="000000"/>
              </w:rPr>
              <w:t>Origin.City</w:t>
            </w:r>
          </w:p>
        </w:tc>
      </w:tr>
      <w:tr w:rsidR="00744F4D" w:rsidRPr="00744F4D" w14:paraId="3B883C76" w14:textId="77777777" w:rsidTr="00744F4D">
        <w:trPr>
          <w:trHeight w:val="312"/>
        </w:trPr>
        <w:tc>
          <w:tcPr>
            <w:tcW w:w="1940" w:type="dxa"/>
            <w:tcBorders>
              <w:top w:val="nil"/>
              <w:left w:val="nil"/>
              <w:bottom w:val="nil"/>
              <w:right w:val="nil"/>
            </w:tcBorders>
            <w:shd w:val="clear" w:color="auto" w:fill="auto"/>
            <w:noWrap/>
            <w:vAlign w:val="center"/>
            <w:hideMark/>
          </w:tcPr>
          <w:p w14:paraId="0A640E60" w14:textId="77777777" w:rsidR="00744F4D" w:rsidRPr="00744F4D" w:rsidRDefault="00744F4D" w:rsidP="00744F4D">
            <w:pPr>
              <w:pStyle w:val="ListParagraph"/>
              <w:numPr>
                <w:ilvl w:val="0"/>
                <w:numId w:val="5"/>
              </w:numPr>
              <w:spacing w:line="240" w:lineRule="auto"/>
              <w:rPr>
                <w:rFonts w:eastAsia="Times New Roman"/>
                <w:color w:val="000000"/>
                <w:lang w:val="en-US"/>
              </w:rPr>
            </w:pPr>
            <w:r w:rsidRPr="00744F4D">
              <w:rPr>
                <w:rFonts w:eastAsia="Times New Roman"/>
                <w:color w:val="000000"/>
              </w:rPr>
              <w:t>Origin.State</w:t>
            </w:r>
          </w:p>
        </w:tc>
      </w:tr>
      <w:tr w:rsidR="00744F4D" w:rsidRPr="00744F4D" w14:paraId="12C6C009" w14:textId="77777777" w:rsidTr="00744F4D">
        <w:trPr>
          <w:trHeight w:val="312"/>
        </w:trPr>
        <w:tc>
          <w:tcPr>
            <w:tcW w:w="1940" w:type="dxa"/>
            <w:tcBorders>
              <w:top w:val="nil"/>
              <w:left w:val="nil"/>
              <w:bottom w:val="nil"/>
              <w:right w:val="nil"/>
            </w:tcBorders>
            <w:shd w:val="clear" w:color="auto" w:fill="auto"/>
            <w:noWrap/>
            <w:vAlign w:val="center"/>
            <w:hideMark/>
          </w:tcPr>
          <w:p w14:paraId="74844E8F" w14:textId="77777777" w:rsidR="00744F4D" w:rsidRPr="00744F4D" w:rsidRDefault="00744F4D" w:rsidP="00744F4D">
            <w:pPr>
              <w:pStyle w:val="ListParagraph"/>
              <w:numPr>
                <w:ilvl w:val="0"/>
                <w:numId w:val="5"/>
              </w:numPr>
              <w:spacing w:line="240" w:lineRule="auto"/>
              <w:rPr>
                <w:rFonts w:eastAsia="Times New Roman"/>
                <w:color w:val="000000"/>
                <w:lang w:val="en-US"/>
              </w:rPr>
            </w:pPr>
            <w:r w:rsidRPr="00744F4D">
              <w:rPr>
                <w:rFonts w:eastAsia="Times New Roman"/>
                <w:color w:val="000000"/>
              </w:rPr>
              <w:t>Destination.City</w:t>
            </w:r>
          </w:p>
        </w:tc>
      </w:tr>
      <w:tr w:rsidR="00744F4D" w:rsidRPr="00744F4D" w14:paraId="3DAD9A82" w14:textId="77777777" w:rsidTr="00744F4D">
        <w:trPr>
          <w:trHeight w:val="312"/>
        </w:trPr>
        <w:tc>
          <w:tcPr>
            <w:tcW w:w="1940" w:type="dxa"/>
            <w:tcBorders>
              <w:top w:val="nil"/>
              <w:left w:val="nil"/>
              <w:bottom w:val="nil"/>
              <w:right w:val="nil"/>
            </w:tcBorders>
            <w:shd w:val="clear" w:color="auto" w:fill="auto"/>
            <w:noWrap/>
            <w:vAlign w:val="center"/>
            <w:hideMark/>
          </w:tcPr>
          <w:p w14:paraId="6DC1C4F3" w14:textId="77777777" w:rsidR="00744F4D" w:rsidRPr="00744F4D" w:rsidRDefault="00744F4D" w:rsidP="00744F4D">
            <w:pPr>
              <w:pStyle w:val="ListParagraph"/>
              <w:numPr>
                <w:ilvl w:val="0"/>
                <w:numId w:val="5"/>
              </w:numPr>
              <w:spacing w:line="240" w:lineRule="auto"/>
              <w:rPr>
                <w:rFonts w:eastAsia="Times New Roman"/>
                <w:color w:val="000000"/>
                <w:lang w:val="en-US"/>
              </w:rPr>
            </w:pPr>
            <w:r w:rsidRPr="00744F4D">
              <w:rPr>
                <w:rFonts w:eastAsia="Times New Roman"/>
                <w:color w:val="000000"/>
              </w:rPr>
              <w:t>Destination.State</w:t>
            </w:r>
          </w:p>
        </w:tc>
      </w:tr>
    </w:tbl>
    <w:p w14:paraId="7266AA1D" w14:textId="77777777" w:rsidR="009D6B63" w:rsidRDefault="00DE4ED4" w:rsidP="00744F4D">
      <w:pPr>
        <w:pStyle w:val="Heading2"/>
        <w:numPr>
          <w:ilvl w:val="1"/>
          <w:numId w:val="4"/>
        </w:numPr>
      </w:pPr>
      <w:bookmarkStart w:id="6" w:name="_iwusapd7vgcx" w:colFirst="0" w:colLast="0"/>
      <w:bookmarkEnd w:id="6"/>
      <w:r>
        <w:t>Get to know the data</w:t>
      </w:r>
    </w:p>
    <w:p w14:paraId="3078D2AE" w14:textId="263738B3" w:rsidR="00634E61" w:rsidRDefault="00DE4ED4">
      <w:r>
        <w:t xml:space="preserve">After the cleaning of the data, we were ready to obtain the sample demographics of the raw dataset. </w:t>
      </w:r>
    </w:p>
    <w:p w14:paraId="2F86FC8D" w14:textId="021BC9D7" w:rsidR="00634E61" w:rsidRPr="00634E61" w:rsidRDefault="00634E61">
      <w:pPr>
        <w:rPr>
          <w:b/>
        </w:rPr>
      </w:pPr>
      <w:r w:rsidRPr="00634E61">
        <w:rPr>
          <w:b/>
        </w:rPr>
        <w:t>Demographic characteristics</w:t>
      </w:r>
    </w:p>
    <w:p w14:paraId="62FF62CB" w14:textId="7175231E" w:rsidR="00B064E4" w:rsidRDefault="00DE4ED4">
      <w:r>
        <w:t xml:space="preserve">Table 3 </w:t>
      </w:r>
      <w:r w:rsidR="00B064E4">
        <w:t>provides</w:t>
      </w:r>
      <w:r>
        <w:t xml:space="preserve"> the frequency and percentage of the </w:t>
      </w:r>
      <w:r w:rsidR="00B064E4">
        <w:t>four characteristics</w:t>
      </w:r>
      <w:r>
        <w:t xml:space="preserve"> which</w:t>
      </w:r>
      <w:r w:rsidR="00B064E4">
        <w:t xml:space="preserve"> can be used to categories the passengers</w:t>
      </w:r>
      <w:r>
        <w:t>.</w:t>
      </w:r>
      <w:r w:rsidR="00B064E4">
        <w:t xml:space="preserve"> </w:t>
      </w:r>
      <w:r w:rsidR="00594661">
        <w:t>The Blue and Silver airline status was dominated in all the customs which is 68</w:t>
      </w:r>
      <w:r w:rsidR="00594661">
        <w:rPr>
          <w:rFonts w:hint="eastAsia"/>
        </w:rPr>
        <w:t>.</w:t>
      </w:r>
      <w:r w:rsidR="00594661">
        <w:t>3% and 20.1%, respectively. The gender of the custom was uneven that more female custom</w:t>
      </w:r>
      <w:r w:rsidR="009329C0">
        <w:t>s</w:t>
      </w:r>
      <w:r w:rsidR="00594661">
        <w:t xml:space="preserve"> have participated in the survey.</w:t>
      </w:r>
      <w:r w:rsidR="009329C0">
        <w:t xml:space="preserve"> 61.6% of the passengers are business travel</w:t>
      </w:r>
      <w:r w:rsidR="009C2705">
        <w:t>,</w:t>
      </w:r>
      <w:r w:rsidR="009329C0">
        <w:t xml:space="preserve"> and 30.5% of the passenger are personal travel.</w:t>
      </w:r>
      <w:r w:rsidR="009329C0" w:rsidRPr="009329C0">
        <w:t xml:space="preserve"> However, personal travelers were more important to improve passenger satisfaction.</w:t>
      </w:r>
    </w:p>
    <w:p w14:paraId="2F52BBB5" w14:textId="1A7686E2" w:rsidR="000871AB" w:rsidRDefault="000871AB">
      <w:r>
        <w:br w:type="page"/>
      </w:r>
    </w:p>
    <w:p w14:paraId="5021578E" w14:textId="77777777" w:rsidR="00727454" w:rsidRDefault="00727454"/>
    <w:tbl>
      <w:tblPr>
        <w:tblW w:w="4791" w:type="dxa"/>
        <w:jc w:val="center"/>
        <w:tblLook w:val="04A0" w:firstRow="1" w:lastRow="0" w:firstColumn="1" w:lastColumn="0" w:noHBand="0" w:noVBand="1"/>
      </w:tblPr>
      <w:tblGrid>
        <w:gridCol w:w="266"/>
        <w:gridCol w:w="1699"/>
        <w:gridCol w:w="1153"/>
        <w:gridCol w:w="1673"/>
      </w:tblGrid>
      <w:tr w:rsidR="00DE4ED4" w:rsidRPr="00DE4ED4" w14:paraId="4F9633B0" w14:textId="77777777" w:rsidTr="00594661">
        <w:trPr>
          <w:trHeight w:val="312"/>
          <w:jc w:val="center"/>
        </w:trPr>
        <w:tc>
          <w:tcPr>
            <w:tcW w:w="4791" w:type="dxa"/>
            <w:gridSpan w:val="4"/>
            <w:tcBorders>
              <w:top w:val="nil"/>
              <w:left w:val="nil"/>
              <w:bottom w:val="single" w:sz="4" w:space="0" w:color="auto"/>
              <w:right w:val="nil"/>
            </w:tcBorders>
            <w:shd w:val="clear" w:color="auto" w:fill="auto"/>
            <w:noWrap/>
            <w:vAlign w:val="bottom"/>
            <w:hideMark/>
          </w:tcPr>
          <w:p w14:paraId="102AA8B0" w14:textId="77777777" w:rsidR="00DE4ED4" w:rsidRPr="00DE4ED4" w:rsidRDefault="00DE4ED4" w:rsidP="00DE4ED4">
            <w:pPr>
              <w:spacing w:line="240" w:lineRule="auto"/>
              <w:rPr>
                <w:rFonts w:ascii="Calibri" w:eastAsia="Times New Roman" w:hAnsi="Calibri" w:cs="Calibri"/>
                <w:b/>
                <w:bCs/>
                <w:color w:val="000000"/>
                <w:sz w:val="22"/>
                <w:szCs w:val="22"/>
                <w:lang w:val="en-US"/>
              </w:rPr>
            </w:pPr>
            <w:r w:rsidRPr="00DE4ED4">
              <w:rPr>
                <w:rFonts w:ascii="Calibri" w:eastAsia="Times New Roman" w:hAnsi="Calibri" w:cs="Calibri"/>
                <w:b/>
                <w:bCs/>
                <w:color w:val="000000"/>
                <w:sz w:val="22"/>
                <w:szCs w:val="22"/>
                <w:lang w:val="en-US"/>
              </w:rPr>
              <w:t>Table 3</w:t>
            </w:r>
          </w:p>
        </w:tc>
      </w:tr>
      <w:tr w:rsidR="00DE4ED4" w:rsidRPr="00DE4ED4" w14:paraId="74B8E9CA" w14:textId="77777777" w:rsidTr="00594661">
        <w:trPr>
          <w:trHeight w:val="312"/>
          <w:jc w:val="center"/>
        </w:trPr>
        <w:tc>
          <w:tcPr>
            <w:tcW w:w="1965" w:type="dxa"/>
            <w:gridSpan w:val="2"/>
            <w:tcBorders>
              <w:top w:val="single" w:sz="4" w:space="0" w:color="auto"/>
              <w:left w:val="nil"/>
              <w:bottom w:val="single" w:sz="4" w:space="0" w:color="auto"/>
              <w:right w:val="nil"/>
            </w:tcBorders>
            <w:shd w:val="clear" w:color="auto" w:fill="auto"/>
            <w:noWrap/>
            <w:vAlign w:val="bottom"/>
            <w:hideMark/>
          </w:tcPr>
          <w:p w14:paraId="5049D947" w14:textId="77777777" w:rsidR="00DE4ED4" w:rsidRPr="00DE4ED4" w:rsidRDefault="00DE4ED4" w:rsidP="00DE4ED4">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Characteristics</w:t>
            </w:r>
          </w:p>
        </w:tc>
        <w:tc>
          <w:tcPr>
            <w:tcW w:w="1153" w:type="dxa"/>
            <w:tcBorders>
              <w:top w:val="nil"/>
              <w:left w:val="nil"/>
              <w:bottom w:val="single" w:sz="4" w:space="0" w:color="auto"/>
              <w:right w:val="nil"/>
            </w:tcBorders>
            <w:shd w:val="clear" w:color="auto" w:fill="auto"/>
            <w:noWrap/>
            <w:vAlign w:val="bottom"/>
            <w:hideMark/>
          </w:tcPr>
          <w:p w14:paraId="3C2159AD" w14:textId="3EF4D055" w:rsidR="00DE4ED4" w:rsidRPr="00DE4ED4" w:rsidRDefault="00DE4ED4" w:rsidP="00DE4ED4">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Frequency</w:t>
            </w:r>
          </w:p>
        </w:tc>
        <w:tc>
          <w:tcPr>
            <w:tcW w:w="1673" w:type="dxa"/>
            <w:tcBorders>
              <w:top w:val="nil"/>
              <w:left w:val="nil"/>
              <w:bottom w:val="single" w:sz="4" w:space="0" w:color="auto"/>
              <w:right w:val="nil"/>
            </w:tcBorders>
            <w:shd w:val="clear" w:color="auto" w:fill="auto"/>
            <w:noWrap/>
            <w:vAlign w:val="bottom"/>
            <w:hideMark/>
          </w:tcPr>
          <w:p w14:paraId="667A165D" w14:textId="77777777" w:rsidR="00DE4ED4" w:rsidRPr="00DE4ED4" w:rsidRDefault="00DE4ED4" w:rsidP="00B064E4">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Percentage (%)</w:t>
            </w:r>
          </w:p>
        </w:tc>
      </w:tr>
      <w:tr w:rsidR="00DE4ED4" w:rsidRPr="00DE4ED4" w14:paraId="328FFC3D" w14:textId="77777777" w:rsidTr="00594661">
        <w:trPr>
          <w:trHeight w:val="312"/>
          <w:jc w:val="center"/>
        </w:trPr>
        <w:tc>
          <w:tcPr>
            <w:tcW w:w="1965" w:type="dxa"/>
            <w:gridSpan w:val="2"/>
            <w:tcBorders>
              <w:top w:val="single" w:sz="4" w:space="0" w:color="auto"/>
              <w:left w:val="nil"/>
              <w:bottom w:val="single" w:sz="4" w:space="0" w:color="auto"/>
              <w:right w:val="nil"/>
            </w:tcBorders>
            <w:shd w:val="clear" w:color="auto" w:fill="auto"/>
            <w:noWrap/>
            <w:vAlign w:val="bottom"/>
            <w:hideMark/>
          </w:tcPr>
          <w:p w14:paraId="74EDDBD2" w14:textId="68367097" w:rsidR="00DE4ED4" w:rsidRPr="00DE4ED4" w:rsidRDefault="00DE4ED4" w:rsidP="00DE4ED4">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Airline</w:t>
            </w:r>
            <w:r>
              <w:rPr>
                <w:rFonts w:ascii="Calibri" w:eastAsia="Times New Roman" w:hAnsi="Calibri" w:cs="Calibri"/>
                <w:color w:val="000000"/>
                <w:sz w:val="22"/>
                <w:szCs w:val="22"/>
                <w:lang w:val="en-US"/>
              </w:rPr>
              <w:t xml:space="preserve"> </w:t>
            </w:r>
            <w:r w:rsidRPr="00DE4ED4">
              <w:rPr>
                <w:rFonts w:ascii="Calibri" w:eastAsia="Times New Roman" w:hAnsi="Calibri" w:cs="Calibri"/>
                <w:color w:val="000000"/>
                <w:sz w:val="22"/>
                <w:szCs w:val="22"/>
                <w:lang w:val="en-US"/>
              </w:rPr>
              <w:t>Status</w:t>
            </w:r>
          </w:p>
        </w:tc>
        <w:tc>
          <w:tcPr>
            <w:tcW w:w="1153" w:type="dxa"/>
            <w:tcBorders>
              <w:top w:val="nil"/>
              <w:left w:val="nil"/>
              <w:bottom w:val="single" w:sz="4" w:space="0" w:color="auto"/>
              <w:right w:val="nil"/>
            </w:tcBorders>
            <w:shd w:val="clear" w:color="auto" w:fill="auto"/>
            <w:noWrap/>
            <w:vAlign w:val="bottom"/>
            <w:hideMark/>
          </w:tcPr>
          <w:p w14:paraId="641707CA" w14:textId="77777777" w:rsidR="00DE4ED4" w:rsidRPr="00DE4ED4" w:rsidRDefault="00DE4ED4" w:rsidP="00DE4ED4">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 </w:t>
            </w:r>
          </w:p>
        </w:tc>
        <w:tc>
          <w:tcPr>
            <w:tcW w:w="1673" w:type="dxa"/>
            <w:tcBorders>
              <w:top w:val="nil"/>
              <w:left w:val="nil"/>
              <w:bottom w:val="single" w:sz="4" w:space="0" w:color="auto"/>
              <w:right w:val="nil"/>
            </w:tcBorders>
            <w:shd w:val="clear" w:color="auto" w:fill="auto"/>
            <w:noWrap/>
            <w:vAlign w:val="bottom"/>
            <w:hideMark/>
          </w:tcPr>
          <w:p w14:paraId="6292BE00" w14:textId="77777777" w:rsidR="00DE4ED4" w:rsidRPr="00DE4ED4" w:rsidRDefault="00DE4ED4" w:rsidP="00DE4ED4">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 </w:t>
            </w:r>
          </w:p>
        </w:tc>
      </w:tr>
      <w:tr w:rsidR="00DE4ED4" w:rsidRPr="00DE4ED4" w14:paraId="3F772097" w14:textId="77777777" w:rsidTr="00594661">
        <w:trPr>
          <w:trHeight w:val="312"/>
          <w:jc w:val="center"/>
        </w:trPr>
        <w:tc>
          <w:tcPr>
            <w:tcW w:w="266" w:type="dxa"/>
            <w:tcBorders>
              <w:top w:val="nil"/>
              <w:left w:val="nil"/>
              <w:bottom w:val="nil"/>
              <w:right w:val="nil"/>
            </w:tcBorders>
            <w:shd w:val="clear" w:color="auto" w:fill="auto"/>
            <w:noWrap/>
            <w:vAlign w:val="bottom"/>
            <w:hideMark/>
          </w:tcPr>
          <w:p w14:paraId="58CC7BC3" w14:textId="77777777" w:rsidR="00DE4ED4" w:rsidRPr="00DE4ED4" w:rsidRDefault="00DE4ED4" w:rsidP="00DE4ED4">
            <w:pPr>
              <w:spacing w:line="240" w:lineRule="auto"/>
              <w:rPr>
                <w:rFonts w:ascii="Calibri" w:eastAsia="Times New Roman" w:hAnsi="Calibri" w:cs="Calibri"/>
                <w:color w:val="000000"/>
                <w:sz w:val="22"/>
                <w:szCs w:val="22"/>
                <w:lang w:val="en-US"/>
              </w:rPr>
            </w:pPr>
          </w:p>
        </w:tc>
        <w:tc>
          <w:tcPr>
            <w:tcW w:w="1699" w:type="dxa"/>
            <w:tcBorders>
              <w:top w:val="nil"/>
              <w:left w:val="nil"/>
              <w:bottom w:val="nil"/>
              <w:right w:val="nil"/>
            </w:tcBorders>
            <w:shd w:val="clear" w:color="auto" w:fill="auto"/>
            <w:noWrap/>
            <w:vAlign w:val="bottom"/>
            <w:hideMark/>
          </w:tcPr>
          <w:p w14:paraId="37B4CC3F" w14:textId="77777777" w:rsidR="00DE4ED4" w:rsidRPr="00DE4ED4" w:rsidRDefault="00DE4ED4" w:rsidP="00DE4ED4">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Blue</w:t>
            </w:r>
          </w:p>
        </w:tc>
        <w:tc>
          <w:tcPr>
            <w:tcW w:w="1153" w:type="dxa"/>
            <w:tcBorders>
              <w:top w:val="nil"/>
              <w:left w:val="nil"/>
              <w:bottom w:val="nil"/>
              <w:right w:val="nil"/>
            </w:tcBorders>
            <w:shd w:val="clear" w:color="auto" w:fill="auto"/>
            <w:noWrap/>
            <w:vAlign w:val="bottom"/>
            <w:hideMark/>
          </w:tcPr>
          <w:p w14:paraId="2E0C4FA6" w14:textId="77777777" w:rsidR="00DE4ED4" w:rsidRPr="00DE4ED4" w:rsidRDefault="00DE4ED4" w:rsidP="00DE4ED4">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130525</w:t>
            </w:r>
          </w:p>
        </w:tc>
        <w:tc>
          <w:tcPr>
            <w:tcW w:w="1673" w:type="dxa"/>
            <w:tcBorders>
              <w:top w:val="nil"/>
              <w:left w:val="nil"/>
              <w:bottom w:val="nil"/>
              <w:right w:val="nil"/>
            </w:tcBorders>
            <w:shd w:val="clear" w:color="auto" w:fill="auto"/>
            <w:noWrap/>
            <w:vAlign w:val="bottom"/>
            <w:hideMark/>
          </w:tcPr>
          <w:p w14:paraId="29586714" w14:textId="77777777" w:rsidR="00DE4ED4" w:rsidRPr="00DE4ED4" w:rsidRDefault="00DE4ED4" w:rsidP="00DE4ED4">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68.3%</w:t>
            </w:r>
          </w:p>
        </w:tc>
      </w:tr>
      <w:tr w:rsidR="00594661" w:rsidRPr="00DE4ED4" w14:paraId="0B101006" w14:textId="77777777" w:rsidTr="00594661">
        <w:trPr>
          <w:trHeight w:val="312"/>
          <w:jc w:val="center"/>
        </w:trPr>
        <w:tc>
          <w:tcPr>
            <w:tcW w:w="266" w:type="dxa"/>
            <w:tcBorders>
              <w:top w:val="nil"/>
              <w:left w:val="nil"/>
              <w:bottom w:val="nil"/>
              <w:right w:val="nil"/>
            </w:tcBorders>
            <w:shd w:val="clear" w:color="auto" w:fill="auto"/>
            <w:noWrap/>
            <w:vAlign w:val="bottom"/>
          </w:tcPr>
          <w:p w14:paraId="22B91958" w14:textId="77777777" w:rsidR="00594661" w:rsidRPr="00DE4ED4" w:rsidRDefault="00594661" w:rsidP="00594661">
            <w:pPr>
              <w:spacing w:line="240" w:lineRule="auto"/>
              <w:rPr>
                <w:rFonts w:ascii="Calibri" w:eastAsia="Times New Roman" w:hAnsi="Calibri" w:cs="Calibri"/>
                <w:color w:val="000000"/>
                <w:sz w:val="22"/>
                <w:szCs w:val="22"/>
                <w:lang w:val="en-US"/>
              </w:rPr>
            </w:pPr>
          </w:p>
        </w:tc>
        <w:tc>
          <w:tcPr>
            <w:tcW w:w="1699" w:type="dxa"/>
            <w:tcBorders>
              <w:top w:val="nil"/>
              <w:left w:val="nil"/>
              <w:bottom w:val="nil"/>
              <w:right w:val="nil"/>
            </w:tcBorders>
            <w:shd w:val="clear" w:color="auto" w:fill="auto"/>
            <w:noWrap/>
            <w:vAlign w:val="bottom"/>
          </w:tcPr>
          <w:p w14:paraId="320E0DF3" w14:textId="33B12C44" w:rsidR="00594661" w:rsidRPr="00DE4ED4" w:rsidRDefault="00594661" w:rsidP="00594661">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Silver</w:t>
            </w:r>
          </w:p>
        </w:tc>
        <w:tc>
          <w:tcPr>
            <w:tcW w:w="1153" w:type="dxa"/>
            <w:tcBorders>
              <w:top w:val="nil"/>
              <w:left w:val="nil"/>
              <w:bottom w:val="nil"/>
              <w:right w:val="nil"/>
            </w:tcBorders>
            <w:shd w:val="clear" w:color="auto" w:fill="auto"/>
            <w:noWrap/>
            <w:vAlign w:val="bottom"/>
          </w:tcPr>
          <w:p w14:paraId="6039F9F8" w14:textId="2EFBF71C"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38365</w:t>
            </w:r>
          </w:p>
        </w:tc>
        <w:tc>
          <w:tcPr>
            <w:tcW w:w="1673" w:type="dxa"/>
            <w:tcBorders>
              <w:top w:val="nil"/>
              <w:left w:val="nil"/>
              <w:bottom w:val="nil"/>
              <w:right w:val="nil"/>
            </w:tcBorders>
            <w:shd w:val="clear" w:color="auto" w:fill="auto"/>
            <w:noWrap/>
            <w:vAlign w:val="bottom"/>
          </w:tcPr>
          <w:p w14:paraId="2B377F01" w14:textId="1343AED0"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20.1%</w:t>
            </w:r>
          </w:p>
        </w:tc>
      </w:tr>
      <w:tr w:rsidR="00594661" w:rsidRPr="00DE4ED4" w14:paraId="4CCBF459" w14:textId="77777777" w:rsidTr="00594661">
        <w:trPr>
          <w:trHeight w:val="312"/>
          <w:jc w:val="center"/>
        </w:trPr>
        <w:tc>
          <w:tcPr>
            <w:tcW w:w="266" w:type="dxa"/>
            <w:tcBorders>
              <w:top w:val="nil"/>
              <w:left w:val="nil"/>
              <w:bottom w:val="nil"/>
              <w:right w:val="nil"/>
            </w:tcBorders>
            <w:shd w:val="clear" w:color="auto" w:fill="auto"/>
            <w:noWrap/>
            <w:vAlign w:val="bottom"/>
            <w:hideMark/>
          </w:tcPr>
          <w:p w14:paraId="582A0EC8"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p>
        </w:tc>
        <w:tc>
          <w:tcPr>
            <w:tcW w:w="1699" w:type="dxa"/>
            <w:tcBorders>
              <w:top w:val="nil"/>
              <w:left w:val="nil"/>
              <w:bottom w:val="nil"/>
              <w:right w:val="nil"/>
            </w:tcBorders>
            <w:shd w:val="clear" w:color="auto" w:fill="auto"/>
            <w:noWrap/>
            <w:vAlign w:val="bottom"/>
            <w:hideMark/>
          </w:tcPr>
          <w:p w14:paraId="6085E4E6" w14:textId="77777777" w:rsidR="00594661" w:rsidRPr="00DE4ED4" w:rsidRDefault="00594661" w:rsidP="00594661">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Gold</w:t>
            </w:r>
          </w:p>
        </w:tc>
        <w:tc>
          <w:tcPr>
            <w:tcW w:w="1153" w:type="dxa"/>
            <w:tcBorders>
              <w:top w:val="nil"/>
              <w:left w:val="nil"/>
              <w:bottom w:val="nil"/>
              <w:right w:val="nil"/>
            </w:tcBorders>
            <w:shd w:val="clear" w:color="auto" w:fill="auto"/>
            <w:noWrap/>
            <w:vAlign w:val="bottom"/>
            <w:hideMark/>
          </w:tcPr>
          <w:p w14:paraId="0BAB2805"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16124</w:t>
            </w:r>
          </w:p>
        </w:tc>
        <w:tc>
          <w:tcPr>
            <w:tcW w:w="1673" w:type="dxa"/>
            <w:tcBorders>
              <w:top w:val="nil"/>
              <w:left w:val="nil"/>
              <w:bottom w:val="nil"/>
              <w:right w:val="nil"/>
            </w:tcBorders>
            <w:shd w:val="clear" w:color="auto" w:fill="auto"/>
            <w:noWrap/>
            <w:vAlign w:val="bottom"/>
            <w:hideMark/>
          </w:tcPr>
          <w:p w14:paraId="402B00D6"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8.4%</w:t>
            </w:r>
          </w:p>
        </w:tc>
      </w:tr>
      <w:tr w:rsidR="00594661" w:rsidRPr="00DE4ED4" w14:paraId="42290E00" w14:textId="77777777" w:rsidTr="00594661">
        <w:trPr>
          <w:trHeight w:val="312"/>
          <w:jc w:val="center"/>
        </w:trPr>
        <w:tc>
          <w:tcPr>
            <w:tcW w:w="266" w:type="dxa"/>
            <w:tcBorders>
              <w:top w:val="nil"/>
              <w:left w:val="nil"/>
              <w:bottom w:val="nil"/>
              <w:right w:val="nil"/>
            </w:tcBorders>
            <w:shd w:val="clear" w:color="auto" w:fill="auto"/>
            <w:noWrap/>
            <w:vAlign w:val="bottom"/>
            <w:hideMark/>
          </w:tcPr>
          <w:p w14:paraId="4769D5AB"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p>
        </w:tc>
        <w:tc>
          <w:tcPr>
            <w:tcW w:w="1699" w:type="dxa"/>
            <w:tcBorders>
              <w:top w:val="nil"/>
              <w:left w:val="nil"/>
              <w:bottom w:val="nil"/>
              <w:right w:val="nil"/>
            </w:tcBorders>
            <w:shd w:val="clear" w:color="auto" w:fill="auto"/>
            <w:noWrap/>
            <w:vAlign w:val="bottom"/>
            <w:hideMark/>
          </w:tcPr>
          <w:p w14:paraId="4236EB12" w14:textId="77777777" w:rsidR="00594661" w:rsidRPr="00DE4ED4" w:rsidRDefault="00594661" w:rsidP="00594661">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Platinum</w:t>
            </w:r>
          </w:p>
        </w:tc>
        <w:tc>
          <w:tcPr>
            <w:tcW w:w="1153" w:type="dxa"/>
            <w:tcBorders>
              <w:top w:val="nil"/>
              <w:left w:val="nil"/>
              <w:bottom w:val="nil"/>
              <w:right w:val="nil"/>
            </w:tcBorders>
            <w:shd w:val="clear" w:color="auto" w:fill="auto"/>
            <w:noWrap/>
            <w:vAlign w:val="bottom"/>
            <w:hideMark/>
          </w:tcPr>
          <w:p w14:paraId="4FE4E53C"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6208</w:t>
            </w:r>
          </w:p>
        </w:tc>
        <w:tc>
          <w:tcPr>
            <w:tcW w:w="1673" w:type="dxa"/>
            <w:tcBorders>
              <w:top w:val="nil"/>
              <w:left w:val="nil"/>
              <w:bottom w:val="nil"/>
              <w:right w:val="nil"/>
            </w:tcBorders>
            <w:shd w:val="clear" w:color="auto" w:fill="auto"/>
            <w:noWrap/>
            <w:vAlign w:val="bottom"/>
            <w:hideMark/>
          </w:tcPr>
          <w:p w14:paraId="1B3B0484"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3.2%</w:t>
            </w:r>
          </w:p>
        </w:tc>
      </w:tr>
      <w:tr w:rsidR="00594661" w:rsidRPr="00DE4ED4" w14:paraId="3AD507AB" w14:textId="77777777" w:rsidTr="00594661">
        <w:trPr>
          <w:trHeight w:val="288"/>
          <w:jc w:val="center"/>
        </w:trPr>
        <w:tc>
          <w:tcPr>
            <w:tcW w:w="266" w:type="dxa"/>
            <w:tcBorders>
              <w:top w:val="nil"/>
              <w:left w:val="nil"/>
              <w:bottom w:val="nil"/>
              <w:right w:val="nil"/>
            </w:tcBorders>
            <w:shd w:val="clear" w:color="auto" w:fill="auto"/>
            <w:noWrap/>
            <w:vAlign w:val="bottom"/>
            <w:hideMark/>
          </w:tcPr>
          <w:p w14:paraId="3C0AEBDE"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p>
        </w:tc>
        <w:tc>
          <w:tcPr>
            <w:tcW w:w="1699" w:type="dxa"/>
            <w:tcBorders>
              <w:top w:val="nil"/>
              <w:left w:val="nil"/>
              <w:bottom w:val="nil"/>
              <w:right w:val="nil"/>
            </w:tcBorders>
            <w:shd w:val="clear" w:color="auto" w:fill="auto"/>
            <w:noWrap/>
            <w:vAlign w:val="bottom"/>
          </w:tcPr>
          <w:p w14:paraId="0A0783A3" w14:textId="55098BC4" w:rsidR="00594661" w:rsidRPr="00DE4ED4" w:rsidRDefault="00594661" w:rsidP="00594661">
            <w:pPr>
              <w:spacing w:line="240" w:lineRule="auto"/>
              <w:rPr>
                <w:rFonts w:ascii="Calibri" w:eastAsia="Times New Roman" w:hAnsi="Calibri" w:cs="Calibri"/>
                <w:color w:val="000000"/>
                <w:sz w:val="22"/>
                <w:szCs w:val="22"/>
                <w:lang w:val="en-US"/>
              </w:rPr>
            </w:pPr>
          </w:p>
        </w:tc>
        <w:tc>
          <w:tcPr>
            <w:tcW w:w="1153" w:type="dxa"/>
            <w:tcBorders>
              <w:top w:val="nil"/>
              <w:left w:val="nil"/>
              <w:bottom w:val="nil"/>
              <w:right w:val="nil"/>
            </w:tcBorders>
            <w:shd w:val="clear" w:color="auto" w:fill="auto"/>
            <w:noWrap/>
            <w:vAlign w:val="bottom"/>
          </w:tcPr>
          <w:p w14:paraId="5D51AB7A" w14:textId="06C52AD9" w:rsidR="00594661" w:rsidRPr="00DE4ED4" w:rsidRDefault="00594661" w:rsidP="00594661">
            <w:pPr>
              <w:spacing w:line="240" w:lineRule="auto"/>
              <w:jc w:val="right"/>
              <w:rPr>
                <w:rFonts w:ascii="Calibri" w:eastAsia="Times New Roman" w:hAnsi="Calibri" w:cs="Calibri"/>
                <w:color w:val="000000"/>
                <w:sz w:val="22"/>
                <w:szCs w:val="22"/>
                <w:lang w:val="en-US"/>
              </w:rPr>
            </w:pPr>
          </w:p>
        </w:tc>
        <w:tc>
          <w:tcPr>
            <w:tcW w:w="1673" w:type="dxa"/>
            <w:tcBorders>
              <w:top w:val="nil"/>
              <w:left w:val="nil"/>
              <w:bottom w:val="nil"/>
              <w:right w:val="nil"/>
            </w:tcBorders>
            <w:shd w:val="clear" w:color="auto" w:fill="auto"/>
            <w:noWrap/>
            <w:vAlign w:val="bottom"/>
          </w:tcPr>
          <w:p w14:paraId="212C480E" w14:textId="343C4238" w:rsidR="00594661" w:rsidRPr="00DE4ED4" w:rsidRDefault="00594661" w:rsidP="00594661">
            <w:pPr>
              <w:spacing w:line="240" w:lineRule="auto"/>
              <w:jc w:val="right"/>
              <w:rPr>
                <w:rFonts w:ascii="Calibri" w:eastAsia="Times New Roman" w:hAnsi="Calibri" w:cs="Calibri"/>
                <w:color w:val="000000"/>
                <w:sz w:val="22"/>
                <w:szCs w:val="22"/>
                <w:lang w:val="en-US"/>
              </w:rPr>
            </w:pPr>
          </w:p>
        </w:tc>
      </w:tr>
      <w:tr w:rsidR="00594661" w:rsidRPr="00DE4ED4" w14:paraId="1CB19AF5" w14:textId="77777777" w:rsidTr="00594661">
        <w:trPr>
          <w:trHeight w:val="288"/>
          <w:jc w:val="center"/>
        </w:trPr>
        <w:tc>
          <w:tcPr>
            <w:tcW w:w="1965" w:type="dxa"/>
            <w:gridSpan w:val="2"/>
            <w:tcBorders>
              <w:top w:val="nil"/>
              <w:left w:val="nil"/>
              <w:bottom w:val="nil"/>
              <w:right w:val="nil"/>
            </w:tcBorders>
            <w:shd w:val="clear" w:color="auto" w:fill="auto"/>
            <w:noWrap/>
            <w:vAlign w:val="bottom"/>
            <w:hideMark/>
          </w:tcPr>
          <w:p w14:paraId="59D5116F" w14:textId="77777777" w:rsidR="00594661" w:rsidRPr="00DE4ED4" w:rsidRDefault="00594661" w:rsidP="00594661">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Gender</w:t>
            </w:r>
          </w:p>
        </w:tc>
        <w:tc>
          <w:tcPr>
            <w:tcW w:w="1153" w:type="dxa"/>
            <w:tcBorders>
              <w:top w:val="nil"/>
              <w:left w:val="nil"/>
              <w:bottom w:val="nil"/>
              <w:right w:val="nil"/>
            </w:tcBorders>
            <w:shd w:val="clear" w:color="auto" w:fill="auto"/>
            <w:noWrap/>
            <w:vAlign w:val="bottom"/>
            <w:hideMark/>
          </w:tcPr>
          <w:p w14:paraId="5E0AC064" w14:textId="77777777" w:rsidR="00594661" w:rsidRPr="00DE4ED4" w:rsidRDefault="00594661" w:rsidP="00594661">
            <w:pPr>
              <w:spacing w:line="240" w:lineRule="auto"/>
              <w:rPr>
                <w:rFonts w:ascii="Calibri" w:eastAsia="Times New Roman" w:hAnsi="Calibri" w:cs="Calibri"/>
                <w:color w:val="000000"/>
                <w:sz w:val="22"/>
                <w:szCs w:val="22"/>
                <w:lang w:val="en-US"/>
              </w:rPr>
            </w:pPr>
          </w:p>
        </w:tc>
        <w:tc>
          <w:tcPr>
            <w:tcW w:w="1673" w:type="dxa"/>
            <w:tcBorders>
              <w:top w:val="nil"/>
              <w:left w:val="nil"/>
              <w:bottom w:val="nil"/>
              <w:right w:val="nil"/>
            </w:tcBorders>
            <w:shd w:val="clear" w:color="auto" w:fill="auto"/>
            <w:noWrap/>
            <w:vAlign w:val="bottom"/>
            <w:hideMark/>
          </w:tcPr>
          <w:p w14:paraId="5D8399D6" w14:textId="77777777" w:rsidR="00594661" w:rsidRPr="00DE4ED4" w:rsidRDefault="00594661" w:rsidP="00594661">
            <w:pPr>
              <w:spacing w:line="240" w:lineRule="auto"/>
              <w:rPr>
                <w:rFonts w:eastAsia="Times New Roman"/>
                <w:sz w:val="20"/>
                <w:szCs w:val="20"/>
                <w:lang w:val="en-US"/>
              </w:rPr>
            </w:pPr>
          </w:p>
        </w:tc>
      </w:tr>
      <w:tr w:rsidR="00594661" w:rsidRPr="00DE4ED4" w14:paraId="0EFF6A04" w14:textId="77777777" w:rsidTr="00594661">
        <w:trPr>
          <w:trHeight w:val="288"/>
          <w:jc w:val="center"/>
        </w:trPr>
        <w:tc>
          <w:tcPr>
            <w:tcW w:w="266" w:type="dxa"/>
            <w:tcBorders>
              <w:top w:val="nil"/>
              <w:left w:val="nil"/>
              <w:bottom w:val="nil"/>
              <w:right w:val="nil"/>
            </w:tcBorders>
            <w:shd w:val="clear" w:color="auto" w:fill="auto"/>
            <w:noWrap/>
            <w:vAlign w:val="bottom"/>
            <w:hideMark/>
          </w:tcPr>
          <w:p w14:paraId="64927847" w14:textId="77777777" w:rsidR="00594661" w:rsidRPr="00DE4ED4" w:rsidRDefault="00594661" w:rsidP="00594661">
            <w:pPr>
              <w:spacing w:line="240" w:lineRule="auto"/>
              <w:rPr>
                <w:rFonts w:eastAsia="Times New Roman"/>
                <w:sz w:val="20"/>
                <w:szCs w:val="20"/>
                <w:lang w:val="en-US"/>
              </w:rPr>
            </w:pPr>
          </w:p>
        </w:tc>
        <w:tc>
          <w:tcPr>
            <w:tcW w:w="1699" w:type="dxa"/>
            <w:tcBorders>
              <w:top w:val="nil"/>
              <w:left w:val="nil"/>
              <w:bottom w:val="nil"/>
              <w:right w:val="nil"/>
            </w:tcBorders>
            <w:shd w:val="clear" w:color="auto" w:fill="auto"/>
            <w:noWrap/>
            <w:vAlign w:val="bottom"/>
            <w:hideMark/>
          </w:tcPr>
          <w:p w14:paraId="621D1C60" w14:textId="77777777" w:rsidR="00594661" w:rsidRPr="00DE4ED4" w:rsidRDefault="00594661" w:rsidP="00594661">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Female</w:t>
            </w:r>
          </w:p>
        </w:tc>
        <w:tc>
          <w:tcPr>
            <w:tcW w:w="1153" w:type="dxa"/>
            <w:tcBorders>
              <w:top w:val="nil"/>
              <w:left w:val="nil"/>
              <w:bottom w:val="nil"/>
              <w:right w:val="nil"/>
            </w:tcBorders>
            <w:shd w:val="clear" w:color="auto" w:fill="auto"/>
            <w:noWrap/>
            <w:vAlign w:val="bottom"/>
            <w:hideMark/>
          </w:tcPr>
          <w:p w14:paraId="11D66DE3"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107614</w:t>
            </w:r>
          </w:p>
        </w:tc>
        <w:tc>
          <w:tcPr>
            <w:tcW w:w="1673" w:type="dxa"/>
            <w:tcBorders>
              <w:top w:val="nil"/>
              <w:left w:val="nil"/>
              <w:bottom w:val="nil"/>
              <w:right w:val="nil"/>
            </w:tcBorders>
            <w:shd w:val="clear" w:color="auto" w:fill="auto"/>
            <w:noWrap/>
            <w:vAlign w:val="bottom"/>
            <w:hideMark/>
          </w:tcPr>
          <w:p w14:paraId="6A425D3A"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56.3%</w:t>
            </w:r>
          </w:p>
        </w:tc>
      </w:tr>
      <w:tr w:rsidR="00594661" w:rsidRPr="00DE4ED4" w14:paraId="6090D943" w14:textId="77777777" w:rsidTr="00594661">
        <w:trPr>
          <w:trHeight w:val="288"/>
          <w:jc w:val="center"/>
        </w:trPr>
        <w:tc>
          <w:tcPr>
            <w:tcW w:w="266" w:type="dxa"/>
            <w:tcBorders>
              <w:top w:val="nil"/>
              <w:left w:val="nil"/>
              <w:bottom w:val="nil"/>
              <w:right w:val="nil"/>
            </w:tcBorders>
            <w:shd w:val="clear" w:color="auto" w:fill="auto"/>
            <w:noWrap/>
            <w:vAlign w:val="bottom"/>
            <w:hideMark/>
          </w:tcPr>
          <w:p w14:paraId="7792DD2A"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p>
        </w:tc>
        <w:tc>
          <w:tcPr>
            <w:tcW w:w="1699" w:type="dxa"/>
            <w:tcBorders>
              <w:top w:val="nil"/>
              <w:left w:val="nil"/>
              <w:bottom w:val="nil"/>
              <w:right w:val="nil"/>
            </w:tcBorders>
            <w:shd w:val="clear" w:color="auto" w:fill="auto"/>
            <w:noWrap/>
            <w:vAlign w:val="bottom"/>
            <w:hideMark/>
          </w:tcPr>
          <w:p w14:paraId="583B798F" w14:textId="77777777" w:rsidR="00594661" w:rsidRPr="00DE4ED4" w:rsidRDefault="00594661" w:rsidP="00594661">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Male</w:t>
            </w:r>
          </w:p>
        </w:tc>
        <w:tc>
          <w:tcPr>
            <w:tcW w:w="1153" w:type="dxa"/>
            <w:tcBorders>
              <w:top w:val="nil"/>
              <w:left w:val="nil"/>
              <w:bottom w:val="nil"/>
              <w:right w:val="nil"/>
            </w:tcBorders>
            <w:shd w:val="clear" w:color="auto" w:fill="auto"/>
            <w:noWrap/>
            <w:vAlign w:val="bottom"/>
            <w:hideMark/>
          </w:tcPr>
          <w:p w14:paraId="7CB352F7"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83608</w:t>
            </w:r>
          </w:p>
        </w:tc>
        <w:tc>
          <w:tcPr>
            <w:tcW w:w="1673" w:type="dxa"/>
            <w:tcBorders>
              <w:top w:val="nil"/>
              <w:left w:val="nil"/>
              <w:bottom w:val="nil"/>
              <w:right w:val="nil"/>
            </w:tcBorders>
            <w:shd w:val="clear" w:color="auto" w:fill="auto"/>
            <w:noWrap/>
            <w:vAlign w:val="bottom"/>
            <w:hideMark/>
          </w:tcPr>
          <w:p w14:paraId="0682BCC7"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43.7%</w:t>
            </w:r>
          </w:p>
        </w:tc>
      </w:tr>
      <w:tr w:rsidR="00594661" w:rsidRPr="00DE4ED4" w14:paraId="7E53027D" w14:textId="77777777" w:rsidTr="00594661">
        <w:trPr>
          <w:trHeight w:val="288"/>
          <w:jc w:val="center"/>
        </w:trPr>
        <w:tc>
          <w:tcPr>
            <w:tcW w:w="266" w:type="dxa"/>
            <w:tcBorders>
              <w:top w:val="nil"/>
              <w:left w:val="nil"/>
              <w:bottom w:val="nil"/>
              <w:right w:val="nil"/>
            </w:tcBorders>
            <w:shd w:val="clear" w:color="auto" w:fill="auto"/>
            <w:noWrap/>
            <w:vAlign w:val="bottom"/>
            <w:hideMark/>
          </w:tcPr>
          <w:p w14:paraId="2FEBB74F"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p>
        </w:tc>
        <w:tc>
          <w:tcPr>
            <w:tcW w:w="1699" w:type="dxa"/>
            <w:tcBorders>
              <w:top w:val="nil"/>
              <w:left w:val="nil"/>
              <w:bottom w:val="nil"/>
              <w:right w:val="nil"/>
            </w:tcBorders>
            <w:shd w:val="clear" w:color="auto" w:fill="auto"/>
            <w:noWrap/>
            <w:vAlign w:val="bottom"/>
            <w:hideMark/>
          </w:tcPr>
          <w:p w14:paraId="00E40E9F" w14:textId="77777777" w:rsidR="00594661" w:rsidRPr="00DE4ED4" w:rsidRDefault="00594661" w:rsidP="00594661">
            <w:pPr>
              <w:spacing w:line="240" w:lineRule="auto"/>
              <w:rPr>
                <w:rFonts w:eastAsia="Times New Roman"/>
                <w:sz w:val="20"/>
                <w:szCs w:val="20"/>
                <w:lang w:val="en-US"/>
              </w:rPr>
            </w:pPr>
          </w:p>
        </w:tc>
        <w:tc>
          <w:tcPr>
            <w:tcW w:w="1153" w:type="dxa"/>
            <w:tcBorders>
              <w:top w:val="nil"/>
              <w:left w:val="nil"/>
              <w:bottom w:val="nil"/>
              <w:right w:val="nil"/>
            </w:tcBorders>
            <w:shd w:val="clear" w:color="auto" w:fill="auto"/>
            <w:noWrap/>
            <w:vAlign w:val="bottom"/>
            <w:hideMark/>
          </w:tcPr>
          <w:p w14:paraId="481190B9" w14:textId="77777777" w:rsidR="00594661" w:rsidRPr="00DE4ED4" w:rsidRDefault="00594661" w:rsidP="00594661">
            <w:pPr>
              <w:spacing w:line="240" w:lineRule="auto"/>
              <w:rPr>
                <w:rFonts w:eastAsia="Times New Roman"/>
                <w:sz w:val="20"/>
                <w:szCs w:val="20"/>
                <w:lang w:val="en-US"/>
              </w:rPr>
            </w:pPr>
          </w:p>
        </w:tc>
        <w:tc>
          <w:tcPr>
            <w:tcW w:w="1673" w:type="dxa"/>
            <w:tcBorders>
              <w:top w:val="nil"/>
              <w:left w:val="nil"/>
              <w:bottom w:val="nil"/>
              <w:right w:val="nil"/>
            </w:tcBorders>
            <w:shd w:val="clear" w:color="auto" w:fill="auto"/>
            <w:noWrap/>
            <w:vAlign w:val="bottom"/>
            <w:hideMark/>
          </w:tcPr>
          <w:p w14:paraId="64E9F46E" w14:textId="77777777" w:rsidR="00594661" w:rsidRPr="00DE4ED4" w:rsidRDefault="00594661" w:rsidP="00594661">
            <w:pPr>
              <w:spacing w:line="240" w:lineRule="auto"/>
              <w:rPr>
                <w:rFonts w:eastAsia="Times New Roman"/>
                <w:sz w:val="20"/>
                <w:szCs w:val="20"/>
                <w:lang w:val="en-US"/>
              </w:rPr>
            </w:pPr>
          </w:p>
        </w:tc>
      </w:tr>
      <w:tr w:rsidR="00594661" w:rsidRPr="00DE4ED4" w14:paraId="5A2224A5" w14:textId="77777777" w:rsidTr="00594661">
        <w:trPr>
          <w:trHeight w:val="288"/>
          <w:jc w:val="center"/>
        </w:trPr>
        <w:tc>
          <w:tcPr>
            <w:tcW w:w="1965" w:type="dxa"/>
            <w:gridSpan w:val="2"/>
            <w:tcBorders>
              <w:top w:val="nil"/>
              <w:left w:val="nil"/>
              <w:bottom w:val="nil"/>
              <w:right w:val="nil"/>
            </w:tcBorders>
            <w:shd w:val="clear" w:color="auto" w:fill="auto"/>
            <w:noWrap/>
            <w:vAlign w:val="bottom"/>
            <w:hideMark/>
          </w:tcPr>
          <w:p w14:paraId="51937024" w14:textId="77777777" w:rsidR="00594661" w:rsidRPr="00DE4ED4" w:rsidRDefault="00594661" w:rsidP="00594661">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Type of Travel</w:t>
            </w:r>
          </w:p>
        </w:tc>
        <w:tc>
          <w:tcPr>
            <w:tcW w:w="1153" w:type="dxa"/>
            <w:tcBorders>
              <w:top w:val="nil"/>
              <w:left w:val="nil"/>
              <w:bottom w:val="nil"/>
              <w:right w:val="nil"/>
            </w:tcBorders>
            <w:shd w:val="clear" w:color="auto" w:fill="auto"/>
            <w:noWrap/>
            <w:vAlign w:val="bottom"/>
            <w:hideMark/>
          </w:tcPr>
          <w:p w14:paraId="2042034D" w14:textId="77777777" w:rsidR="00594661" w:rsidRPr="00DE4ED4" w:rsidRDefault="00594661" w:rsidP="00594661">
            <w:pPr>
              <w:spacing w:line="240" w:lineRule="auto"/>
              <w:rPr>
                <w:rFonts w:ascii="Calibri" w:eastAsia="Times New Roman" w:hAnsi="Calibri" w:cs="Calibri"/>
                <w:color w:val="000000"/>
                <w:sz w:val="22"/>
                <w:szCs w:val="22"/>
                <w:lang w:val="en-US"/>
              </w:rPr>
            </w:pPr>
          </w:p>
        </w:tc>
        <w:tc>
          <w:tcPr>
            <w:tcW w:w="1673" w:type="dxa"/>
            <w:tcBorders>
              <w:top w:val="nil"/>
              <w:left w:val="nil"/>
              <w:bottom w:val="nil"/>
              <w:right w:val="nil"/>
            </w:tcBorders>
            <w:shd w:val="clear" w:color="auto" w:fill="auto"/>
            <w:noWrap/>
            <w:vAlign w:val="bottom"/>
            <w:hideMark/>
          </w:tcPr>
          <w:p w14:paraId="1F855BDE" w14:textId="77777777" w:rsidR="00594661" w:rsidRPr="00DE4ED4" w:rsidRDefault="00594661" w:rsidP="00594661">
            <w:pPr>
              <w:spacing w:line="240" w:lineRule="auto"/>
              <w:rPr>
                <w:rFonts w:eastAsia="Times New Roman"/>
                <w:sz w:val="20"/>
                <w:szCs w:val="20"/>
                <w:lang w:val="en-US"/>
              </w:rPr>
            </w:pPr>
          </w:p>
        </w:tc>
      </w:tr>
      <w:tr w:rsidR="00594661" w:rsidRPr="00DE4ED4" w14:paraId="1F8170A9" w14:textId="77777777" w:rsidTr="00594661">
        <w:trPr>
          <w:trHeight w:val="288"/>
          <w:jc w:val="center"/>
        </w:trPr>
        <w:tc>
          <w:tcPr>
            <w:tcW w:w="266" w:type="dxa"/>
            <w:tcBorders>
              <w:top w:val="nil"/>
              <w:left w:val="nil"/>
              <w:bottom w:val="nil"/>
              <w:right w:val="nil"/>
            </w:tcBorders>
            <w:shd w:val="clear" w:color="auto" w:fill="auto"/>
            <w:noWrap/>
            <w:vAlign w:val="bottom"/>
            <w:hideMark/>
          </w:tcPr>
          <w:p w14:paraId="6AE4B557" w14:textId="77777777" w:rsidR="00594661" w:rsidRPr="00DE4ED4" w:rsidRDefault="00594661" w:rsidP="00594661">
            <w:pPr>
              <w:spacing w:line="240" w:lineRule="auto"/>
              <w:rPr>
                <w:rFonts w:eastAsia="Times New Roman"/>
                <w:sz w:val="20"/>
                <w:szCs w:val="20"/>
                <w:lang w:val="en-US"/>
              </w:rPr>
            </w:pPr>
          </w:p>
        </w:tc>
        <w:tc>
          <w:tcPr>
            <w:tcW w:w="1699" w:type="dxa"/>
            <w:tcBorders>
              <w:top w:val="nil"/>
              <w:left w:val="nil"/>
              <w:bottom w:val="nil"/>
              <w:right w:val="nil"/>
            </w:tcBorders>
            <w:shd w:val="clear" w:color="auto" w:fill="auto"/>
            <w:noWrap/>
            <w:vAlign w:val="bottom"/>
            <w:hideMark/>
          </w:tcPr>
          <w:p w14:paraId="630DBDEB" w14:textId="77777777" w:rsidR="00594661" w:rsidRPr="00DE4ED4" w:rsidRDefault="00594661" w:rsidP="00594661">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Business travel</w:t>
            </w:r>
          </w:p>
        </w:tc>
        <w:tc>
          <w:tcPr>
            <w:tcW w:w="1153" w:type="dxa"/>
            <w:tcBorders>
              <w:top w:val="nil"/>
              <w:left w:val="nil"/>
              <w:bottom w:val="nil"/>
              <w:right w:val="nil"/>
            </w:tcBorders>
            <w:shd w:val="clear" w:color="auto" w:fill="auto"/>
            <w:noWrap/>
            <w:vAlign w:val="bottom"/>
            <w:hideMark/>
          </w:tcPr>
          <w:p w14:paraId="213BCF31"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117884</w:t>
            </w:r>
          </w:p>
        </w:tc>
        <w:tc>
          <w:tcPr>
            <w:tcW w:w="1673" w:type="dxa"/>
            <w:tcBorders>
              <w:top w:val="nil"/>
              <w:left w:val="nil"/>
              <w:bottom w:val="nil"/>
              <w:right w:val="nil"/>
            </w:tcBorders>
            <w:shd w:val="clear" w:color="auto" w:fill="auto"/>
            <w:noWrap/>
            <w:vAlign w:val="bottom"/>
            <w:hideMark/>
          </w:tcPr>
          <w:p w14:paraId="0E885715"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61.6%</w:t>
            </w:r>
          </w:p>
        </w:tc>
      </w:tr>
      <w:tr w:rsidR="00594661" w:rsidRPr="00DE4ED4" w14:paraId="5C78001F" w14:textId="77777777" w:rsidTr="00594661">
        <w:trPr>
          <w:trHeight w:val="288"/>
          <w:jc w:val="center"/>
        </w:trPr>
        <w:tc>
          <w:tcPr>
            <w:tcW w:w="266" w:type="dxa"/>
            <w:tcBorders>
              <w:top w:val="nil"/>
              <w:left w:val="nil"/>
              <w:bottom w:val="nil"/>
              <w:right w:val="nil"/>
            </w:tcBorders>
            <w:shd w:val="clear" w:color="auto" w:fill="auto"/>
            <w:noWrap/>
            <w:vAlign w:val="bottom"/>
            <w:hideMark/>
          </w:tcPr>
          <w:p w14:paraId="43CBC76E"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p>
        </w:tc>
        <w:tc>
          <w:tcPr>
            <w:tcW w:w="1699" w:type="dxa"/>
            <w:tcBorders>
              <w:top w:val="nil"/>
              <w:left w:val="nil"/>
              <w:bottom w:val="nil"/>
              <w:right w:val="nil"/>
            </w:tcBorders>
            <w:shd w:val="clear" w:color="auto" w:fill="auto"/>
            <w:noWrap/>
            <w:vAlign w:val="bottom"/>
            <w:hideMark/>
          </w:tcPr>
          <w:p w14:paraId="7BAE9E19" w14:textId="77777777" w:rsidR="00594661" w:rsidRPr="00DE4ED4" w:rsidRDefault="00594661" w:rsidP="00594661">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Mileage tickets</w:t>
            </w:r>
          </w:p>
        </w:tc>
        <w:tc>
          <w:tcPr>
            <w:tcW w:w="1153" w:type="dxa"/>
            <w:tcBorders>
              <w:top w:val="nil"/>
              <w:left w:val="nil"/>
              <w:bottom w:val="nil"/>
              <w:right w:val="nil"/>
            </w:tcBorders>
            <w:shd w:val="clear" w:color="auto" w:fill="auto"/>
            <w:noWrap/>
            <w:vAlign w:val="bottom"/>
            <w:hideMark/>
          </w:tcPr>
          <w:p w14:paraId="74F42ECC"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14934</w:t>
            </w:r>
          </w:p>
        </w:tc>
        <w:tc>
          <w:tcPr>
            <w:tcW w:w="1673" w:type="dxa"/>
            <w:tcBorders>
              <w:top w:val="nil"/>
              <w:left w:val="nil"/>
              <w:bottom w:val="nil"/>
              <w:right w:val="nil"/>
            </w:tcBorders>
            <w:shd w:val="clear" w:color="auto" w:fill="auto"/>
            <w:noWrap/>
            <w:vAlign w:val="bottom"/>
            <w:hideMark/>
          </w:tcPr>
          <w:p w14:paraId="56B442EA"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7.8%</w:t>
            </w:r>
          </w:p>
        </w:tc>
      </w:tr>
      <w:tr w:rsidR="00594661" w:rsidRPr="00DE4ED4" w14:paraId="1DC1C825" w14:textId="77777777" w:rsidTr="00594661">
        <w:trPr>
          <w:trHeight w:val="288"/>
          <w:jc w:val="center"/>
        </w:trPr>
        <w:tc>
          <w:tcPr>
            <w:tcW w:w="266" w:type="dxa"/>
            <w:tcBorders>
              <w:top w:val="nil"/>
              <w:left w:val="nil"/>
              <w:bottom w:val="single" w:sz="4" w:space="0" w:color="auto"/>
              <w:right w:val="nil"/>
            </w:tcBorders>
            <w:shd w:val="clear" w:color="auto" w:fill="auto"/>
            <w:noWrap/>
            <w:vAlign w:val="bottom"/>
            <w:hideMark/>
          </w:tcPr>
          <w:p w14:paraId="02A97B6F" w14:textId="77777777" w:rsidR="00594661" w:rsidRPr="00DE4ED4" w:rsidRDefault="00594661" w:rsidP="00594661">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 </w:t>
            </w:r>
          </w:p>
        </w:tc>
        <w:tc>
          <w:tcPr>
            <w:tcW w:w="1699" w:type="dxa"/>
            <w:tcBorders>
              <w:top w:val="nil"/>
              <w:left w:val="nil"/>
              <w:bottom w:val="single" w:sz="4" w:space="0" w:color="auto"/>
              <w:right w:val="nil"/>
            </w:tcBorders>
            <w:shd w:val="clear" w:color="auto" w:fill="auto"/>
            <w:noWrap/>
            <w:vAlign w:val="bottom"/>
            <w:hideMark/>
          </w:tcPr>
          <w:p w14:paraId="3AF10074" w14:textId="77777777" w:rsidR="00594661" w:rsidRPr="00DE4ED4" w:rsidRDefault="00594661" w:rsidP="00594661">
            <w:pPr>
              <w:spacing w:line="240" w:lineRule="auto"/>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Personal Travel</w:t>
            </w:r>
          </w:p>
        </w:tc>
        <w:tc>
          <w:tcPr>
            <w:tcW w:w="1153" w:type="dxa"/>
            <w:tcBorders>
              <w:top w:val="nil"/>
              <w:left w:val="nil"/>
              <w:bottom w:val="single" w:sz="4" w:space="0" w:color="auto"/>
              <w:right w:val="nil"/>
            </w:tcBorders>
            <w:shd w:val="clear" w:color="auto" w:fill="auto"/>
            <w:noWrap/>
            <w:vAlign w:val="bottom"/>
            <w:hideMark/>
          </w:tcPr>
          <w:p w14:paraId="4AAB45A6"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58404</w:t>
            </w:r>
          </w:p>
        </w:tc>
        <w:tc>
          <w:tcPr>
            <w:tcW w:w="1673" w:type="dxa"/>
            <w:tcBorders>
              <w:top w:val="nil"/>
              <w:left w:val="nil"/>
              <w:bottom w:val="single" w:sz="4" w:space="0" w:color="auto"/>
              <w:right w:val="nil"/>
            </w:tcBorders>
            <w:shd w:val="clear" w:color="auto" w:fill="auto"/>
            <w:noWrap/>
            <w:vAlign w:val="bottom"/>
            <w:hideMark/>
          </w:tcPr>
          <w:p w14:paraId="279BC42D" w14:textId="77777777" w:rsidR="00594661" w:rsidRPr="00DE4ED4" w:rsidRDefault="00594661" w:rsidP="00594661">
            <w:pPr>
              <w:spacing w:line="240" w:lineRule="auto"/>
              <w:jc w:val="right"/>
              <w:rPr>
                <w:rFonts w:ascii="Calibri" w:eastAsia="Times New Roman" w:hAnsi="Calibri" w:cs="Calibri"/>
                <w:color w:val="000000"/>
                <w:sz w:val="22"/>
                <w:szCs w:val="22"/>
                <w:lang w:val="en-US"/>
              </w:rPr>
            </w:pPr>
            <w:r w:rsidRPr="00DE4ED4">
              <w:rPr>
                <w:rFonts w:ascii="Calibri" w:eastAsia="Times New Roman" w:hAnsi="Calibri" w:cs="Calibri"/>
                <w:color w:val="000000"/>
                <w:sz w:val="22"/>
                <w:szCs w:val="22"/>
                <w:lang w:val="en-US"/>
              </w:rPr>
              <w:t>30.5%</w:t>
            </w:r>
          </w:p>
        </w:tc>
      </w:tr>
    </w:tbl>
    <w:p w14:paraId="2EAD438D" w14:textId="77777777" w:rsidR="00634E61" w:rsidRDefault="00634E61" w:rsidP="00634E61">
      <w:pPr>
        <w:rPr>
          <w:b/>
        </w:rPr>
      </w:pPr>
    </w:p>
    <w:p w14:paraId="34AF3409" w14:textId="6B4E1CA1" w:rsidR="00634E61" w:rsidRPr="00634E61" w:rsidRDefault="00634E61" w:rsidP="00634E61">
      <w:pPr>
        <w:rPr>
          <w:b/>
        </w:rPr>
      </w:pPr>
      <w:r w:rsidRPr="00634E61">
        <w:rPr>
          <w:b/>
        </w:rPr>
        <w:t>Satisfaction Comparison between Partner Companies</w:t>
      </w:r>
    </w:p>
    <w:p w14:paraId="12332871" w14:textId="77777777" w:rsidR="007B3566" w:rsidRDefault="00634E61" w:rsidP="007B3566">
      <w:pPr>
        <w:keepNext/>
        <w:jc w:val="center"/>
      </w:pPr>
      <w:r>
        <w:rPr>
          <w:noProof/>
          <w:lang w:val="en-US" w:eastAsia="en-US"/>
        </w:rPr>
        <w:drawing>
          <wp:inline distT="114300" distB="114300" distL="114300" distR="114300" wp14:anchorId="0BA9AA9E" wp14:editId="070315D7">
            <wp:extent cx="4757124" cy="2838567"/>
            <wp:effectExtent l="0" t="0" r="5715" b="0"/>
            <wp:docPr id="2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4822204" cy="2877400"/>
                    </a:xfrm>
                    <a:prstGeom prst="rect">
                      <a:avLst/>
                    </a:prstGeom>
                    <a:ln/>
                  </pic:spPr>
                </pic:pic>
              </a:graphicData>
            </a:graphic>
          </wp:inline>
        </w:drawing>
      </w:r>
    </w:p>
    <w:p w14:paraId="406BFDC8" w14:textId="770253D9" w:rsidR="00634E61" w:rsidRDefault="007B3566" w:rsidP="007B3566">
      <w:pPr>
        <w:pStyle w:val="Caption"/>
        <w:jc w:val="center"/>
      </w:pPr>
      <w:r>
        <w:t xml:space="preserve">Figure </w:t>
      </w:r>
      <w:fldSimple w:instr=" SEQ Figure \* ARABIC ">
        <w:r w:rsidR="00FF5406">
          <w:rPr>
            <w:noProof/>
          </w:rPr>
          <w:t>1</w:t>
        </w:r>
      </w:fldSimple>
      <w:r w:rsidR="00FF5406">
        <w:t xml:space="preserve"> </w:t>
      </w:r>
      <w:r>
        <w:t>Airline Partner Satisfaction Performance</w:t>
      </w:r>
    </w:p>
    <w:p w14:paraId="09F3CA8F" w14:textId="77777777" w:rsidR="00634E61" w:rsidRDefault="00634E61" w:rsidP="00634E61">
      <w:r>
        <w:t xml:space="preserve">Each airline segment in the dataset is partnered with one of the 14 different </w:t>
      </w:r>
      <w:r w:rsidRPr="00197C53">
        <w:t>wholly- and partially-owned subsidiary companies</w:t>
      </w:r>
      <w:r>
        <w:t xml:space="preserve">. The bar plot shows that the responses from different partner companies are significantly different </w:t>
      </w:r>
      <w:r>
        <w:rPr>
          <w:lang w:val="en-US"/>
        </w:rPr>
        <w:t>from each other</w:t>
      </w:r>
      <w:r>
        <w:t>. However, the average satisfaction scores for different partner companies are almost equal, so it is reasonable to use the entire dataset for the following analysis without separating into different companies.</w:t>
      </w:r>
    </w:p>
    <w:p w14:paraId="3D176474" w14:textId="77777777" w:rsidR="007B3566" w:rsidRDefault="00634E61" w:rsidP="007B3566">
      <w:pPr>
        <w:keepNext/>
        <w:jc w:val="center"/>
      </w:pPr>
      <w:r>
        <w:rPr>
          <w:noProof/>
          <w:lang w:val="en-US" w:eastAsia="en-US"/>
        </w:rPr>
        <w:lastRenderedPageBreak/>
        <w:drawing>
          <wp:inline distT="114300" distB="114300" distL="114300" distR="114300" wp14:anchorId="1C69938D" wp14:editId="194E55C7">
            <wp:extent cx="4426145" cy="2810518"/>
            <wp:effectExtent l="0" t="0" r="0" b="8890"/>
            <wp:docPr id="2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8"/>
                    <a:srcRect/>
                    <a:stretch>
                      <a:fillRect/>
                    </a:stretch>
                  </pic:blipFill>
                  <pic:spPr>
                    <a:xfrm>
                      <a:off x="0" y="0"/>
                      <a:ext cx="4465556" cy="2835543"/>
                    </a:xfrm>
                    <a:prstGeom prst="rect">
                      <a:avLst/>
                    </a:prstGeom>
                    <a:ln/>
                  </pic:spPr>
                </pic:pic>
              </a:graphicData>
            </a:graphic>
          </wp:inline>
        </w:drawing>
      </w:r>
    </w:p>
    <w:p w14:paraId="37AAF614" w14:textId="13E391F9" w:rsidR="00634E61" w:rsidRDefault="007B3566" w:rsidP="007B3566">
      <w:pPr>
        <w:pStyle w:val="Caption"/>
        <w:jc w:val="center"/>
      </w:pPr>
      <w:r>
        <w:t xml:space="preserve">Figure </w:t>
      </w:r>
      <w:fldSimple w:instr=" SEQ Figure \* ARABIC ">
        <w:r w:rsidR="00FF5406">
          <w:rPr>
            <w:noProof/>
          </w:rPr>
          <w:t>2</w:t>
        </w:r>
      </w:fldSimple>
      <w:r>
        <w:t xml:space="preserve"> Airline Partner Satisfaction Score</w:t>
      </w:r>
    </w:p>
    <w:p w14:paraId="7F14AE0B" w14:textId="006C2BD3" w:rsidR="00727454" w:rsidRDefault="00727454" w:rsidP="00634E61">
      <w:pPr>
        <w:pStyle w:val="Heading2"/>
        <w:numPr>
          <w:ilvl w:val="1"/>
          <w:numId w:val="4"/>
        </w:numPr>
      </w:pPr>
      <w:r>
        <w:t>Satisfaction Score</w:t>
      </w:r>
    </w:p>
    <w:p w14:paraId="2F488832" w14:textId="77777777" w:rsidR="007B3566" w:rsidRDefault="00727454" w:rsidP="007B3566">
      <w:pPr>
        <w:keepNext/>
        <w:shd w:val="clear" w:color="auto" w:fill="FFFFFF"/>
        <w:jc w:val="center"/>
      </w:pPr>
      <w:r>
        <w:rPr>
          <w:noProof/>
          <w:lang w:val="en-US" w:eastAsia="en-US"/>
        </w:rPr>
        <w:drawing>
          <wp:inline distT="114300" distB="114300" distL="114300" distR="114300" wp14:anchorId="296A0F04" wp14:editId="64CEDDF9">
            <wp:extent cx="4243772" cy="2605088"/>
            <wp:effectExtent l="0" t="0" r="0" b="0"/>
            <wp:docPr id="2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9"/>
                    <a:srcRect/>
                    <a:stretch>
                      <a:fillRect/>
                    </a:stretch>
                  </pic:blipFill>
                  <pic:spPr>
                    <a:xfrm>
                      <a:off x="0" y="0"/>
                      <a:ext cx="4243772" cy="2605088"/>
                    </a:xfrm>
                    <a:prstGeom prst="rect">
                      <a:avLst/>
                    </a:prstGeom>
                    <a:ln/>
                  </pic:spPr>
                </pic:pic>
              </a:graphicData>
            </a:graphic>
          </wp:inline>
        </w:drawing>
      </w:r>
    </w:p>
    <w:p w14:paraId="40F83BD3" w14:textId="290415A7" w:rsidR="00727454" w:rsidRDefault="007B3566" w:rsidP="007B3566">
      <w:pPr>
        <w:pStyle w:val="Caption"/>
        <w:jc w:val="center"/>
      </w:pPr>
      <w:r>
        <w:t xml:space="preserve">Figure </w:t>
      </w:r>
      <w:fldSimple w:instr=" SEQ Figure \* ARABIC ">
        <w:r w:rsidR="00FF5406">
          <w:rPr>
            <w:noProof/>
          </w:rPr>
          <w:t>3</w:t>
        </w:r>
      </w:fldSimple>
      <w:r>
        <w:t xml:space="preserve"> Overall Satisfaction Distribution</w:t>
      </w:r>
    </w:p>
    <w:p w14:paraId="0E1BEB3E" w14:textId="77777777" w:rsidR="00727454" w:rsidRDefault="00727454" w:rsidP="00727454">
      <w:pPr>
        <w:shd w:val="clear" w:color="auto" w:fill="FFFFFF"/>
        <w:jc w:val="both"/>
      </w:pPr>
      <w:r>
        <w:t>The histogram of satisfaction score suggests the customer’s understanding of the satisfaction score: 4 is satisfied, 5 is very satisfied (which is much lesser than 4), and a score below 3 is not very satisfied. There are only 7 customers answered 2.5, 1 customer answered 3.5, and 3 customers answered 4.5, so these records can be ignored. By splitting the response variable into two classes: “satisfied” and “not satisfied”, some machine learning algorithm for classification problem can be applied to the dataset, such as decision tree and logistic regression.</w:t>
      </w:r>
    </w:p>
    <w:p w14:paraId="601C57FA" w14:textId="5B889449" w:rsidR="00727454" w:rsidRDefault="00727454" w:rsidP="00727454">
      <w:pPr>
        <w:shd w:val="clear" w:color="auto" w:fill="FFFFFF"/>
        <w:jc w:val="both"/>
      </w:pPr>
      <w:r>
        <w:t>By defining “satisfied” as &gt;=4 and “not satisfied” as &lt;4, the result could show a general picture of the response. The number of satisfied and not-satisfied responses are balanced in this situation:</w:t>
      </w:r>
    </w:p>
    <w:p w14:paraId="161D954F" w14:textId="77777777" w:rsidR="007B3566" w:rsidRDefault="00727454" w:rsidP="007B3566">
      <w:pPr>
        <w:keepNext/>
        <w:shd w:val="clear" w:color="auto" w:fill="FFFFFF"/>
        <w:jc w:val="center"/>
      </w:pPr>
      <w:r>
        <w:rPr>
          <w:noProof/>
          <w:lang w:val="en-US" w:eastAsia="en-US"/>
        </w:rPr>
        <w:lastRenderedPageBreak/>
        <w:drawing>
          <wp:inline distT="114300" distB="114300" distL="114300" distR="114300" wp14:anchorId="6F268B45" wp14:editId="34B9D2E6">
            <wp:extent cx="3919538" cy="2513425"/>
            <wp:effectExtent l="0" t="0" r="0" b="0"/>
            <wp:docPr id="2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0"/>
                    <a:srcRect/>
                    <a:stretch>
                      <a:fillRect/>
                    </a:stretch>
                  </pic:blipFill>
                  <pic:spPr>
                    <a:xfrm>
                      <a:off x="0" y="0"/>
                      <a:ext cx="3919538" cy="2513425"/>
                    </a:xfrm>
                    <a:prstGeom prst="rect">
                      <a:avLst/>
                    </a:prstGeom>
                    <a:ln/>
                  </pic:spPr>
                </pic:pic>
              </a:graphicData>
            </a:graphic>
          </wp:inline>
        </w:drawing>
      </w:r>
    </w:p>
    <w:p w14:paraId="3A680356" w14:textId="0A420704" w:rsidR="00727454" w:rsidRDefault="007B3566" w:rsidP="007B3566">
      <w:pPr>
        <w:pStyle w:val="Caption"/>
        <w:jc w:val="center"/>
      </w:pPr>
      <w:r>
        <w:t xml:space="preserve">Figure </w:t>
      </w:r>
      <w:fldSimple w:instr=" SEQ Figure \* ARABIC ">
        <w:r w:rsidR="00FF5406">
          <w:rPr>
            <w:noProof/>
          </w:rPr>
          <w:t>4</w:t>
        </w:r>
      </w:fldSimple>
      <w:r>
        <w:t xml:space="preserve"> Satisfaction Divided by </w:t>
      </w:r>
      <w:r w:rsidR="00FF5406">
        <w:t>Satisfaction &gt; 3</w:t>
      </w:r>
      <w:r>
        <w:t xml:space="preserve"> </w:t>
      </w:r>
    </w:p>
    <w:p w14:paraId="4354DB33" w14:textId="35D133C7" w:rsidR="00727454" w:rsidRDefault="00727454" w:rsidP="00727454">
      <w:pPr>
        <w:shd w:val="clear" w:color="auto" w:fill="FFFFFF"/>
        <w:jc w:val="both"/>
      </w:pPr>
      <w:r>
        <w:t>By defining “satisfied” as =5 and “not satisfied” as &lt;5, we could focus on the more interesting part of the data: why the customer is “very satisfied” or “angry” compared to other general responses.</w:t>
      </w:r>
    </w:p>
    <w:p w14:paraId="08FB4040" w14:textId="77777777" w:rsidR="00FF5406" w:rsidRDefault="00197C53" w:rsidP="00FF5406">
      <w:pPr>
        <w:keepNext/>
        <w:jc w:val="center"/>
      </w:pPr>
      <w:r>
        <w:rPr>
          <w:noProof/>
          <w:lang w:val="en-US" w:eastAsia="en-US"/>
        </w:rPr>
        <w:drawing>
          <wp:inline distT="114300" distB="114300" distL="114300" distR="114300" wp14:anchorId="75B172E9" wp14:editId="339247E3">
            <wp:extent cx="4100513" cy="2624328"/>
            <wp:effectExtent l="0" t="0" r="0" b="0"/>
            <wp:docPr id="2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4100513" cy="2624328"/>
                    </a:xfrm>
                    <a:prstGeom prst="rect">
                      <a:avLst/>
                    </a:prstGeom>
                    <a:ln/>
                  </pic:spPr>
                </pic:pic>
              </a:graphicData>
            </a:graphic>
          </wp:inline>
        </w:drawing>
      </w:r>
    </w:p>
    <w:p w14:paraId="0922CB7D" w14:textId="7CE48133" w:rsidR="00727454" w:rsidRPr="00727454" w:rsidRDefault="00FF5406" w:rsidP="00FF5406">
      <w:pPr>
        <w:pStyle w:val="Caption"/>
        <w:jc w:val="center"/>
      </w:pPr>
      <w:r>
        <w:t xml:space="preserve">Figure </w:t>
      </w:r>
      <w:fldSimple w:instr=" SEQ Figure \* ARABIC ">
        <w:r>
          <w:rPr>
            <w:noProof/>
          </w:rPr>
          <w:t>5</w:t>
        </w:r>
      </w:fldSimple>
      <w:r>
        <w:t xml:space="preserve"> Satisfaction Divided by Satisfaction &gt;4</w:t>
      </w:r>
    </w:p>
    <w:p w14:paraId="35E7AA05" w14:textId="2F299BF4" w:rsidR="009D6B63" w:rsidRDefault="007B3566" w:rsidP="00634E61">
      <w:pPr>
        <w:pStyle w:val="Heading1"/>
        <w:numPr>
          <w:ilvl w:val="0"/>
          <w:numId w:val="4"/>
        </w:numPr>
      </w:pPr>
      <w:r>
        <w:t>Data Analysis</w:t>
      </w:r>
      <w:r w:rsidR="00B064E4">
        <w:t xml:space="preserve"> and Discussion</w:t>
      </w:r>
      <w:r w:rsidR="00DE4ED4">
        <w:t>:</w:t>
      </w:r>
    </w:p>
    <w:p w14:paraId="13725836" w14:textId="35BC3921" w:rsidR="009D6B63" w:rsidRDefault="00DE4ED4" w:rsidP="00634E61">
      <w:pPr>
        <w:pStyle w:val="Heading2"/>
        <w:numPr>
          <w:ilvl w:val="1"/>
          <w:numId w:val="4"/>
        </w:numPr>
      </w:pPr>
      <w:r>
        <w:t xml:space="preserve">Decision Tree Analysis using </w:t>
      </w:r>
      <w:r w:rsidR="009C2705">
        <w:t xml:space="preserve">the </w:t>
      </w:r>
      <w:r>
        <w:t>whole dataset</w:t>
      </w:r>
    </w:p>
    <w:p w14:paraId="6E848754" w14:textId="55352BFF" w:rsidR="00452A8F" w:rsidRPr="00452A8F" w:rsidRDefault="00452A8F" w:rsidP="00452A8F">
      <w:pPr>
        <w:rPr>
          <w:lang w:val="en-US"/>
        </w:rPr>
      </w:pPr>
      <w:r w:rsidRPr="00452A8F">
        <w:rPr>
          <w:lang w:val="en-US"/>
        </w:rPr>
        <w:t xml:space="preserve">Decision Tree is a </w:t>
      </w:r>
      <w:r>
        <w:rPr>
          <w:lang w:val="en-US"/>
        </w:rPr>
        <w:t>supervised m</w:t>
      </w:r>
      <w:r w:rsidRPr="00452A8F">
        <w:rPr>
          <w:lang w:val="en-US"/>
        </w:rPr>
        <w:t xml:space="preserve">achine </w:t>
      </w:r>
      <w:r>
        <w:rPr>
          <w:lang w:val="en-US"/>
        </w:rPr>
        <w:t>l</w:t>
      </w:r>
      <w:r w:rsidRPr="00452A8F">
        <w:rPr>
          <w:lang w:val="en-US"/>
        </w:rPr>
        <w:t xml:space="preserve">earning algorithm covering classification and regression problem. </w:t>
      </w:r>
      <w:r w:rsidR="00954FEB">
        <w:rPr>
          <w:lang w:val="en-US"/>
        </w:rPr>
        <w:t xml:space="preserve">In </w:t>
      </w:r>
      <w:r w:rsidR="009C2705">
        <w:rPr>
          <w:lang w:val="en-US"/>
        </w:rPr>
        <w:t xml:space="preserve">a the </w:t>
      </w:r>
      <w:r w:rsidR="00954FEB">
        <w:rPr>
          <w:lang w:val="en-US"/>
        </w:rPr>
        <w:t>classification problem, i</w:t>
      </w:r>
      <w:r w:rsidRPr="00452A8F">
        <w:rPr>
          <w:lang w:val="en-US"/>
        </w:rPr>
        <w:t xml:space="preserve">t automatically selects a set of variables that </w:t>
      </w:r>
      <w:r w:rsidR="00954FEB">
        <w:rPr>
          <w:lang w:val="en-US"/>
        </w:rPr>
        <w:t xml:space="preserve">gives more information on whether the response variable belongs to a certain class. For this airline analysis problem, it chooses factors that are </w:t>
      </w:r>
      <w:r w:rsidRPr="00452A8F">
        <w:rPr>
          <w:lang w:val="en-US"/>
        </w:rPr>
        <w:t>important on whether the customer is satisfied or not.</w:t>
      </w:r>
    </w:p>
    <w:p w14:paraId="16EA1607" w14:textId="73E5B312" w:rsidR="00452A8F" w:rsidRDefault="00452A8F" w:rsidP="00727454">
      <w:pPr>
        <w:rPr>
          <w:lang w:val="en-US"/>
        </w:rPr>
      </w:pPr>
      <w:r>
        <w:rPr>
          <w:lang w:val="en-US"/>
        </w:rPr>
        <w:lastRenderedPageBreak/>
        <w:t xml:space="preserve">In this part of </w:t>
      </w:r>
      <w:r w:rsidR="009C2705">
        <w:rPr>
          <w:lang w:val="en-US"/>
        </w:rPr>
        <w:t xml:space="preserve">the </w:t>
      </w:r>
      <w:r>
        <w:rPr>
          <w:lang w:val="en-US"/>
        </w:rPr>
        <w:t>analysis, we define “Satisfied” as a satisfaction score over or equal to 4, and “Not satisfied” as a satisfaction score lower than 4. In the data preparation part, we showed that the dataset is balanced between these two class, so it is safe to continue without concerns about overfitting to an unbalanced dataset.</w:t>
      </w:r>
    </w:p>
    <w:p w14:paraId="3616DE52" w14:textId="6AE26C4F" w:rsidR="00452A8F" w:rsidRDefault="00954FEB" w:rsidP="00727454">
      <w:pPr>
        <w:rPr>
          <w:lang w:val="en-US"/>
        </w:rPr>
      </w:pPr>
      <w:r>
        <w:rPr>
          <w:lang w:val="en-US"/>
        </w:rPr>
        <w:t xml:space="preserve">First, we randomly split the dataset into 70 percent training data and 30 percent testing data. We first run decision tree algorithm on the training dataset, examine the tree we get, and then test in on the testing dataset. By using ‘Gini’ as the splitting index, and complexity parameter of </w:t>
      </w:r>
      <w:r w:rsidR="00A42813">
        <w:rPr>
          <w:lang w:val="en-US"/>
        </w:rPr>
        <w:t>0.01, we get the following decision tree:</w:t>
      </w:r>
    </w:p>
    <w:p w14:paraId="69AE00A7" w14:textId="77777777" w:rsidR="00FF5406" w:rsidRDefault="00A42813" w:rsidP="00FF5406">
      <w:pPr>
        <w:keepNext/>
        <w:jc w:val="center"/>
      </w:pPr>
      <w:r>
        <w:rPr>
          <w:noProof/>
          <w:color w:val="000000"/>
          <w:lang w:val="en-US" w:eastAsia="en-US"/>
        </w:rPr>
        <w:drawing>
          <wp:inline distT="0" distB="0" distL="0" distR="0" wp14:anchorId="12BE4F5C" wp14:editId="5541CCA2">
            <wp:extent cx="3783088" cy="2423440"/>
            <wp:effectExtent l="0" t="0" r="8255" b="0"/>
            <wp:docPr id="25" name="Picture 25" descr="https://lh4.googleusercontent.com/naVes6m7xKy3yQz83IVQF5zNgSA1gQ1g5jDJJfvHNkXW7rpvD4pUww1ZZdaMdx5nDoOMa8rQ25_yEVkW9B34JWzTr-E1kt-KyY14g5qv8LPHMdoQ_h4vKbBnC3i_CU__O3E1X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aVes6m7xKy3yQz83IVQF5zNgSA1gQ1g5jDJJfvHNkXW7rpvD4pUww1ZZdaMdx5nDoOMa8rQ25_yEVkW9B34JWzTr-E1kt-KyY14g5qv8LPHMdoQ_h4vKbBnC3i_CU__O3E1XE-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3393" cy="2462071"/>
                    </a:xfrm>
                    <a:prstGeom prst="rect">
                      <a:avLst/>
                    </a:prstGeom>
                    <a:noFill/>
                    <a:ln>
                      <a:noFill/>
                    </a:ln>
                  </pic:spPr>
                </pic:pic>
              </a:graphicData>
            </a:graphic>
          </wp:inline>
        </w:drawing>
      </w:r>
    </w:p>
    <w:p w14:paraId="0B620E56" w14:textId="1E4D0B8F" w:rsidR="00A42813" w:rsidRDefault="00FF5406" w:rsidP="00FF5406">
      <w:pPr>
        <w:pStyle w:val="Caption"/>
        <w:jc w:val="center"/>
        <w:rPr>
          <w:lang w:val="en-US"/>
        </w:rPr>
      </w:pPr>
      <w:r>
        <w:t xml:space="preserve">Figure </w:t>
      </w:r>
      <w:fldSimple w:instr=" SEQ Figure \* ARABIC ">
        <w:r>
          <w:rPr>
            <w:noProof/>
          </w:rPr>
          <w:t>6</w:t>
        </w:r>
      </w:fldSimple>
      <w:r>
        <w:t xml:space="preserve"> Decision Tree</w:t>
      </w:r>
    </w:p>
    <w:p w14:paraId="66198779" w14:textId="79124F96" w:rsidR="00AB6E03" w:rsidRDefault="00A42813" w:rsidP="00727454">
      <w:pPr>
        <w:rPr>
          <w:lang w:val="en-US"/>
        </w:rPr>
      </w:pPr>
      <w:r>
        <w:rPr>
          <w:lang w:val="en-US"/>
        </w:rPr>
        <w:t xml:space="preserve">For each split, the left-hand leaf node means the splitting condition is true, while right leaf node means false. </w:t>
      </w:r>
      <w:r w:rsidR="00AB6E03">
        <w:rPr>
          <w:lang w:val="en-US"/>
        </w:rPr>
        <w:t>The decision tree shows that a</w:t>
      </w:r>
      <w:r>
        <w:rPr>
          <w:lang w:val="en-US"/>
        </w:rPr>
        <w:t xml:space="preserve"> personal traveler has a probability of </w:t>
      </w:r>
      <w:r w:rsidR="00AB6E03">
        <w:rPr>
          <w:lang w:val="en-US"/>
        </w:rPr>
        <w:t xml:space="preserve">90% to be not satisfied. Non-personal young travelers (less than 23 years old) with Blue airline status are very likely to be not satisfied if the arrival delay in minutes in more than 5.5 minutes. </w:t>
      </w:r>
      <w:r w:rsidR="005A0B6D">
        <w:rPr>
          <w:lang w:val="en-US"/>
        </w:rPr>
        <w:t xml:space="preserve">All the variables in this tree </w:t>
      </w:r>
      <w:r w:rsidR="007F5B00">
        <w:rPr>
          <w:lang w:val="en-US"/>
        </w:rPr>
        <w:t>are</w:t>
      </w:r>
      <w:r w:rsidR="005A0B6D">
        <w:rPr>
          <w:lang w:val="en-US"/>
        </w:rPr>
        <w:t xml:space="preserve"> important compared to other irrelevant variables in the dataset. </w:t>
      </w:r>
    </w:p>
    <w:p w14:paraId="4AA0EF11" w14:textId="62F24090" w:rsidR="00AB6E03" w:rsidRDefault="00AB6E03" w:rsidP="00727454">
      <w:pPr>
        <w:rPr>
          <w:lang w:val="en-US"/>
        </w:rPr>
      </w:pPr>
      <w:r>
        <w:rPr>
          <w:lang w:val="en-US"/>
        </w:rPr>
        <w:t>By setting cp=0.0</w:t>
      </w:r>
      <w:r w:rsidR="00FD3B3E">
        <w:rPr>
          <w:lang w:val="en-US"/>
        </w:rPr>
        <w:t xml:space="preserve">05, we further expanded the tree </w:t>
      </w:r>
      <w:r w:rsidR="009C2705">
        <w:rPr>
          <w:lang w:val="en-US"/>
        </w:rPr>
        <w:t>like</w:t>
      </w:r>
      <w:r w:rsidR="00FD3B3E">
        <w:rPr>
          <w:lang w:val="en-US"/>
        </w:rPr>
        <w:t xml:space="preserve"> the following:</w:t>
      </w:r>
    </w:p>
    <w:p w14:paraId="6E0F6D87" w14:textId="77777777" w:rsidR="00FF5406" w:rsidRDefault="00FD3B3E" w:rsidP="00FF5406">
      <w:pPr>
        <w:keepNext/>
        <w:jc w:val="center"/>
      </w:pPr>
      <w:r>
        <w:rPr>
          <w:noProof/>
          <w:lang w:val="en-US" w:eastAsia="en-US"/>
        </w:rPr>
        <w:lastRenderedPageBreak/>
        <w:drawing>
          <wp:inline distT="114300" distB="114300" distL="114300" distR="114300" wp14:anchorId="2C744CCD" wp14:editId="66B9980B">
            <wp:extent cx="4790783" cy="3354670"/>
            <wp:effectExtent l="0" t="0" r="0" b="0"/>
            <wp:docPr id="2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4822432" cy="3376832"/>
                    </a:xfrm>
                    <a:prstGeom prst="rect">
                      <a:avLst/>
                    </a:prstGeom>
                    <a:ln/>
                  </pic:spPr>
                </pic:pic>
              </a:graphicData>
            </a:graphic>
          </wp:inline>
        </w:drawing>
      </w:r>
    </w:p>
    <w:p w14:paraId="511BCA61" w14:textId="4102FC25" w:rsidR="00FD3B3E" w:rsidRDefault="00FF5406" w:rsidP="00FF5406">
      <w:pPr>
        <w:pStyle w:val="Caption"/>
        <w:jc w:val="center"/>
        <w:rPr>
          <w:lang w:val="en-US"/>
        </w:rPr>
      </w:pPr>
      <w:r>
        <w:t xml:space="preserve">Figure </w:t>
      </w:r>
      <w:fldSimple w:instr=" SEQ Figure \* ARABIC ">
        <w:r>
          <w:rPr>
            <w:noProof/>
          </w:rPr>
          <w:t>7</w:t>
        </w:r>
      </w:fldSimple>
      <w:r>
        <w:t xml:space="preserve"> Extended Decision Tree</w:t>
      </w:r>
    </w:p>
    <w:p w14:paraId="709F3FCB" w14:textId="02A3C276" w:rsidR="00FD3B3E" w:rsidRDefault="00FD3B3E" w:rsidP="00727454">
      <w:pPr>
        <w:rPr>
          <w:lang w:val="en-US"/>
        </w:rPr>
      </w:pPr>
      <w:r>
        <w:rPr>
          <w:lang w:val="en-US"/>
        </w:rPr>
        <w:t xml:space="preserve">It shows that whether arrival delay is more than 5.5 minutes is also important for </w:t>
      </w:r>
      <w:r w:rsidR="009C2705">
        <w:rPr>
          <w:lang w:val="en-US"/>
        </w:rPr>
        <w:t xml:space="preserve">the </w:t>
      </w:r>
      <w:r>
        <w:rPr>
          <w:lang w:val="en-US"/>
        </w:rPr>
        <w:t>Silver type of customers who are going for personal travels.</w:t>
      </w:r>
      <w:r w:rsidR="00D865C2">
        <w:rPr>
          <w:lang w:val="en-US"/>
        </w:rPr>
        <w:t xml:space="preserve"> A b</w:t>
      </w:r>
      <w:r w:rsidR="00D865C2" w:rsidRPr="00D865C2">
        <w:rPr>
          <w:lang w:val="en-US"/>
        </w:rPr>
        <w:t>usiness traveler who is more than 65 years old and has airline status of blue is very likely to be not satisfied when arrival delay is more than 5 minutes.</w:t>
      </w:r>
    </w:p>
    <w:p w14:paraId="26D4FF62" w14:textId="2AFCA331" w:rsidR="00452A8F" w:rsidRDefault="00AB6E03" w:rsidP="00727454">
      <w:pPr>
        <w:rPr>
          <w:lang w:val="en-US"/>
        </w:rPr>
      </w:pPr>
      <w:r>
        <w:rPr>
          <w:lang w:val="en-US"/>
        </w:rPr>
        <w:t xml:space="preserve">As for </w:t>
      </w:r>
      <w:r w:rsidR="009C2705">
        <w:rPr>
          <w:lang w:val="en-US"/>
        </w:rPr>
        <w:t xml:space="preserve">the </w:t>
      </w:r>
      <w:r>
        <w:rPr>
          <w:lang w:val="en-US"/>
        </w:rPr>
        <w:t xml:space="preserve">business suggestion for the airline company, the company should improve </w:t>
      </w:r>
      <w:r w:rsidR="009C2705">
        <w:rPr>
          <w:lang w:val="en-US"/>
        </w:rPr>
        <w:t>its</w:t>
      </w:r>
      <w:r>
        <w:rPr>
          <w:lang w:val="en-US"/>
        </w:rPr>
        <w:t xml:space="preserve"> service</w:t>
      </w:r>
      <w:r w:rsidR="00D865C2">
        <w:rPr>
          <w:lang w:val="en-US"/>
        </w:rPr>
        <w:t>s</w:t>
      </w:r>
      <w:r>
        <w:rPr>
          <w:lang w:val="en-US"/>
        </w:rPr>
        <w:t xml:space="preserve"> to personal travelers. Whether arrival delay is greater than 5 minutes matters for </w:t>
      </w:r>
      <w:r w:rsidR="009C2705">
        <w:rPr>
          <w:lang w:val="en-US"/>
        </w:rPr>
        <w:t xml:space="preserve">the </w:t>
      </w:r>
      <w:r w:rsidR="00D865C2">
        <w:rPr>
          <w:lang w:val="en-US"/>
        </w:rPr>
        <w:t>Silver</w:t>
      </w:r>
      <w:r>
        <w:rPr>
          <w:lang w:val="en-US"/>
        </w:rPr>
        <w:t xml:space="preserve"> type of </w:t>
      </w:r>
      <w:r w:rsidR="00D865C2">
        <w:rPr>
          <w:lang w:val="en-US"/>
        </w:rPr>
        <w:t xml:space="preserve">personal travelers and Blue type of non-personal travelers. </w:t>
      </w:r>
      <w:r w:rsidR="00957220">
        <w:rPr>
          <w:lang w:val="en-US"/>
        </w:rPr>
        <w:t>In all the Blue type of customers, young (&lt;23 years old) customers and old (&gt;=65 years old) Business travelers are not satisfied, so the company should focus more on improving the experience of these two types of customers.</w:t>
      </w:r>
    </w:p>
    <w:p w14:paraId="1DA5C135" w14:textId="77777777" w:rsidR="005A0B6D" w:rsidRDefault="005A0B6D" w:rsidP="00727454">
      <w:pPr>
        <w:rPr>
          <w:lang w:val="en-US"/>
        </w:rPr>
      </w:pPr>
    </w:p>
    <w:p w14:paraId="6A3B6474" w14:textId="7ECCD7C9" w:rsidR="00AB6E03" w:rsidRDefault="00FD3B3E" w:rsidP="00727454">
      <w:pPr>
        <w:rPr>
          <w:lang w:val="en-US"/>
        </w:rPr>
      </w:pPr>
      <w:r>
        <w:rPr>
          <w:lang w:val="en-US"/>
        </w:rPr>
        <w:t>The plot of the complexity parameter is as follows:</w:t>
      </w:r>
    </w:p>
    <w:p w14:paraId="03F908E2" w14:textId="77777777" w:rsidR="00FF5406" w:rsidRDefault="00FD3B3E" w:rsidP="00FF5406">
      <w:pPr>
        <w:keepNext/>
        <w:jc w:val="center"/>
      </w:pPr>
      <w:r>
        <w:rPr>
          <w:noProof/>
          <w:lang w:val="en-US" w:eastAsia="en-US"/>
        </w:rPr>
        <w:lastRenderedPageBreak/>
        <w:drawing>
          <wp:inline distT="0" distB="0" distL="0" distR="0" wp14:anchorId="63D42342" wp14:editId="0D2616B5">
            <wp:extent cx="3820503" cy="2451490"/>
            <wp:effectExtent l="0" t="0" r="8890" b="6350"/>
            <wp:docPr id="27" name="Picture 2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P.png"/>
                    <pic:cNvPicPr/>
                  </pic:nvPicPr>
                  <pic:blipFill>
                    <a:blip r:embed="rId14">
                      <a:extLst>
                        <a:ext uri="{28A0092B-C50C-407E-A947-70E740481C1C}">
                          <a14:useLocalDpi xmlns:a14="http://schemas.microsoft.com/office/drawing/2010/main" val="0"/>
                        </a:ext>
                      </a:extLst>
                    </a:blip>
                    <a:stretch>
                      <a:fillRect/>
                    </a:stretch>
                  </pic:blipFill>
                  <pic:spPr>
                    <a:xfrm>
                      <a:off x="0" y="0"/>
                      <a:ext cx="3854252" cy="2473145"/>
                    </a:xfrm>
                    <a:prstGeom prst="rect">
                      <a:avLst/>
                    </a:prstGeom>
                  </pic:spPr>
                </pic:pic>
              </a:graphicData>
            </a:graphic>
          </wp:inline>
        </w:drawing>
      </w:r>
    </w:p>
    <w:p w14:paraId="137F411E" w14:textId="45535842" w:rsidR="00FD3B3E" w:rsidRDefault="00FF5406" w:rsidP="00FF5406">
      <w:pPr>
        <w:pStyle w:val="Caption"/>
        <w:jc w:val="center"/>
        <w:rPr>
          <w:lang w:val="en-US"/>
        </w:rPr>
      </w:pPr>
      <w:r>
        <w:t xml:space="preserve">Figure </w:t>
      </w:r>
      <w:fldSimple w:instr=" SEQ Figure \* ARABIC ">
        <w:r>
          <w:rPr>
            <w:noProof/>
          </w:rPr>
          <w:t>8</w:t>
        </w:r>
      </w:fldSimple>
      <w:r>
        <w:t xml:space="preserve"> Influence of cp value</w:t>
      </w:r>
    </w:p>
    <w:p w14:paraId="7AC0BD74" w14:textId="52E01138" w:rsidR="00727454" w:rsidRDefault="00FD3B3E" w:rsidP="00727454">
      <w:pPr>
        <w:rPr>
          <w:lang w:val="en-US"/>
        </w:rPr>
      </w:pPr>
      <w:r>
        <w:rPr>
          <w:lang w:val="en-US"/>
        </w:rPr>
        <w:t xml:space="preserve">It shows that it does not make </w:t>
      </w:r>
      <w:r w:rsidR="00D865C2">
        <w:rPr>
          <w:lang w:val="en-US"/>
        </w:rPr>
        <w:t xml:space="preserve">much </w:t>
      </w:r>
      <w:r>
        <w:rPr>
          <w:lang w:val="en-US"/>
        </w:rPr>
        <w:t>difference when cp i</w:t>
      </w:r>
      <w:r w:rsidR="005A0B6D">
        <w:rPr>
          <w:lang w:val="en-US"/>
        </w:rPr>
        <w:t xml:space="preserve">s </w:t>
      </w:r>
      <w:r>
        <w:rPr>
          <w:lang w:val="en-US"/>
        </w:rPr>
        <w:t xml:space="preserve">lower than </w:t>
      </w:r>
      <w:r w:rsidR="00D865C2">
        <w:rPr>
          <w:lang w:val="en-US"/>
        </w:rPr>
        <w:t>0.01. The ROC curve for cp=0.01 is as follows:</w:t>
      </w:r>
    </w:p>
    <w:p w14:paraId="5235D658" w14:textId="77777777" w:rsidR="00FF5406" w:rsidRDefault="005A0B6D" w:rsidP="00FF5406">
      <w:pPr>
        <w:keepNext/>
        <w:jc w:val="center"/>
      </w:pPr>
      <w:r>
        <w:rPr>
          <w:noProof/>
          <w:lang w:val="en-US" w:eastAsia="en-US"/>
        </w:rPr>
        <w:drawing>
          <wp:inline distT="0" distB="0" distL="0" distR="0" wp14:anchorId="03823DC5" wp14:editId="7CAD6D35">
            <wp:extent cx="3899187" cy="2501978"/>
            <wp:effectExtent l="0" t="0" r="635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OC.png"/>
                    <pic:cNvPicPr/>
                  </pic:nvPicPr>
                  <pic:blipFill>
                    <a:blip r:embed="rId15">
                      <a:extLst>
                        <a:ext uri="{28A0092B-C50C-407E-A947-70E740481C1C}">
                          <a14:useLocalDpi xmlns:a14="http://schemas.microsoft.com/office/drawing/2010/main" val="0"/>
                        </a:ext>
                      </a:extLst>
                    </a:blip>
                    <a:stretch>
                      <a:fillRect/>
                    </a:stretch>
                  </pic:blipFill>
                  <pic:spPr>
                    <a:xfrm>
                      <a:off x="0" y="0"/>
                      <a:ext cx="3925875" cy="2519103"/>
                    </a:xfrm>
                    <a:prstGeom prst="rect">
                      <a:avLst/>
                    </a:prstGeom>
                  </pic:spPr>
                </pic:pic>
              </a:graphicData>
            </a:graphic>
          </wp:inline>
        </w:drawing>
      </w:r>
    </w:p>
    <w:p w14:paraId="790171EC" w14:textId="72227FAA" w:rsidR="005A0B6D" w:rsidRDefault="00FF5406" w:rsidP="00FF5406">
      <w:pPr>
        <w:pStyle w:val="Caption"/>
        <w:jc w:val="center"/>
        <w:rPr>
          <w:lang w:val="en-US"/>
        </w:rPr>
      </w:pPr>
      <w:r>
        <w:t xml:space="preserve">Figure </w:t>
      </w:r>
      <w:fldSimple w:instr=" SEQ Figure \* ARABIC ">
        <w:r>
          <w:rPr>
            <w:noProof/>
          </w:rPr>
          <w:t>9</w:t>
        </w:r>
      </w:fldSimple>
    </w:p>
    <w:p w14:paraId="0B315C66" w14:textId="552AA25E" w:rsidR="00D865C2" w:rsidRDefault="005A0B6D" w:rsidP="00727454">
      <w:pPr>
        <w:rPr>
          <w:lang w:val="en-US"/>
        </w:rPr>
      </w:pPr>
      <w:r>
        <w:rPr>
          <w:lang w:val="en-US"/>
        </w:rPr>
        <w:t>The AUROC score is 0.78 when the model is tested on the testing data set. It means that the model is generally a good model.</w:t>
      </w:r>
      <w:r w:rsidR="001569C7">
        <w:rPr>
          <w:lang w:val="en-US"/>
        </w:rPr>
        <w:t xml:space="preserve"> Conclusions can also be verified by descriptive analysis, such as the </w:t>
      </w:r>
      <w:r w:rsidR="001241E6">
        <w:rPr>
          <w:lang w:val="en-US"/>
        </w:rPr>
        <w:t>following graph confirms that personal travelers are not satisfied.</w:t>
      </w:r>
    </w:p>
    <w:p w14:paraId="747FCB65" w14:textId="77777777" w:rsidR="00FF5406" w:rsidRDefault="00A02970" w:rsidP="00FF5406">
      <w:pPr>
        <w:keepNext/>
        <w:jc w:val="center"/>
      </w:pPr>
      <w:r>
        <w:rPr>
          <w:noProof/>
          <w:lang w:val="en-US" w:eastAsia="en-US"/>
        </w:rPr>
        <w:lastRenderedPageBreak/>
        <w:drawing>
          <wp:inline distT="0" distB="0" distL="0" distR="0" wp14:anchorId="626F2293" wp14:editId="08DF7C9C">
            <wp:extent cx="3418343" cy="2193438"/>
            <wp:effectExtent l="0" t="0" r="0" b="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TravelersTyp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3174" cy="2254288"/>
                    </a:xfrm>
                    <a:prstGeom prst="rect">
                      <a:avLst/>
                    </a:prstGeom>
                  </pic:spPr>
                </pic:pic>
              </a:graphicData>
            </a:graphic>
          </wp:inline>
        </w:drawing>
      </w:r>
    </w:p>
    <w:p w14:paraId="5FA3E08A" w14:textId="76CFF006" w:rsidR="00A02970" w:rsidRDefault="00FF5406" w:rsidP="00FF5406">
      <w:pPr>
        <w:pStyle w:val="Caption"/>
        <w:jc w:val="center"/>
        <w:rPr>
          <w:lang w:val="en-US"/>
        </w:rPr>
      </w:pPr>
      <w:r>
        <w:t xml:space="preserve">Figure </w:t>
      </w:r>
      <w:fldSimple w:instr=" SEQ Figure \* ARABIC ">
        <w:r>
          <w:rPr>
            <w:noProof/>
          </w:rPr>
          <w:t>10</w:t>
        </w:r>
      </w:fldSimple>
      <w:r>
        <w:t xml:space="preserve"> Satisfaction Distribution for Type of Travel</w:t>
      </w:r>
    </w:p>
    <w:p w14:paraId="52C3D721" w14:textId="3E20FAC2" w:rsidR="005A0B6D" w:rsidRDefault="005A0B6D" w:rsidP="00727454">
      <w:pPr>
        <w:rPr>
          <w:lang w:val="en-US"/>
        </w:rPr>
      </w:pPr>
    </w:p>
    <w:p w14:paraId="6107E1B1" w14:textId="6EC14DCA" w:rsidR="005A0B6D" w:rsidRPr="005A0B6D" w:rsidRDefault="005A0B6D" w:rsidP="00634E61">
      <w:pPr>
        <w:pStyle w:val="Heading2"/>
        <w:numPr>
          <w:ilvl w:val="1"/>
          <w:numId w:val="4"/>
        </w:numPr>
        <w:rPr>
          <w:i w:val="0"/>
        </w:rPr>
      </w:pPr>
      <w:r w:rsidRPr="005A0B6D">
        <w:t>Principal Component Analysis</w:t>
      </w:r>
    </w:p>
    <w:p w14:paraId="066A2922" w14:textId="11309D31" w:rsidR="005A0B6D" w:rsidRDefault="005A0B6D" w:rsidP="005A0B6D">
      <w:r>
        <w:t>Principal Component Analysis is an effective method to explore the numeric variables. If a numeric variable has higher (positive or negative) correlation score with the first few principal components, then this numeric variable is more likely to be important in modeling.</w:t>
      </w:r>
    </w:p>
    <w:p w14:paraId="07646573" w14:textId="4E0D8BB6" w:rsidR="005A0B6D" w:rsidRDefault="005A0B6D" w:rsidP="005A0B6D">
      <w:r>
        <w:t>The relative importance of principal components are as follows:</w:t>
      </w:r>
    </w:p>
    <w:p w14:paraId="655B9C4D" w14:textId="77777777" w:rsidR="00FF5406" w:rsidRDefault="005A0B6D" w:rsidP="00FF5406">
      <w:pPr>
        <w:keepNext/>
        <w:shd w:val="clear" w:color="auto" w:fill="FFFFFF"/>
        <w:jc w:val="center"/>
      </w:pPr>
      <w:r>
        <w:rPr>
          <w:noProof/>
          <w:lang w:val="en-US" w:eastAsia="en-US"/>
        </w:rPr>
        <w:drawing>
          <wp:inline distT="114300" distB="114300" distL="114300" distR="114300" wp14:anchorId="32926432" wp14:editId="1569C501">
            <wp:extent cx="4538341" cy="2765640"/>
            <wp:effectExtent l="0" t="0" r="0" b="0"/>
            <wp:docPr id="3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4555654" cy="2776191"/>
                    </a:xfrm>
                    <a:prstGeom prst="rect">
                      <a:avLst/>
                    </a:prstGeom>
                    <a:ln/>
                  </pic:spPr>
                </pic:pic>
              </a:graphicData>
            </a:graphic>
          </wp:inline>
        </w:drawing>
      </w:r>
    </w:p>
    <w:p w14:paraId="3194922B" w14:textId="6C9A240C" w:rsidR="005A0B6D" w:rsidRDefault="00FF5406" w:rsidP="00FF5406">
      <w:pPr>
        <w:pStyle w:val="Caption"/>
        <w:jc w:val="center"/>
      </w:pPr>
      <w:r>
        <w:t xml:space="preserve">Figure </w:t>
      </w:r>
      <w:fldSimple w:instr=" SEQ Figure \* ARABIC ">
        <w:r>
          <w:rPr>
            <w:noProof/>
          </w:rPr>
          <w:t>11</w:t>
        </w:r>
      </w:fldSimple>
      <w:r>
        <w:t xml:space="preserve"> Principle Importance Analysis</w:t>
      </w:r>
    </w:p>
    <w:p w14:paraId="2BB8479A" w14:textId="77777777" w:rsidR="005A0B6D" w:rsidRDefault="005A0B6D" w:rsidP="005A0B6D">
      <w:pPr>
        <w:shd w:val="clear" w:color="auto" w:fill="FFFFFF"/>
        <w:jc w:val="both"/>
      </w:pPr>
    </w:p>
    <w:p w14:paraId="579F9977" w14:textId="77777777" w:rsidR="005A0B6D" w:rsidRDefault="005A0B6D" w:rsidP="005A0B6D">
      <w:pPr>
        <w:shd w:val="clear" w:color="auto" w:fill="FFFFFF"/>
        <w:jc w:val="both"/>
      </w:pPr>
      <w:r>
        <w:t xml:space="preserve">The R result of the first 3 principal components are as follows: </w:t>
      </w:r>
    </w:p>
    <w:p w14:paraId="20CF3EC0" w14:textId="77777777" w:rsidR="005A0B6D" w:rsidRDefault="005A0B6D" w:rsidP="005A0B6D">
      <w:pPr>
        <w:shd w:val="clear" w:color="auto" w:fill="FFFFFF"/>
        <w:jc w:val="center"/>
      </w:pPr>
      <w:r>
        <w:rPr>
          <w:noProof/>
          <w:lang w:val="en-US" w:eastAsia="en-US"/>
        </w:rPr>
        <w:lastRenderedPageBreak/>
        <w:drawing>
          <wp:inline distT="114300" distB="114300" distL="114300" distR="114300" wp14:anchorId="59F80309" wp14:editId="4EFB13BA">
            <wp:extent cx="3853944" cy="1626846"/>
            <wp:effectExtent l="0" t="0" r="0" b="0"/>
            <wp:docPr id="3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3929670" cy="1658812"/>
                    </a:xfrm>
                    <a:prstGeom prst="rect">
                      <a:avLst/>
                    </a:prstGeom>
                    <a:ln/>
                  </pic:spPr>
                </pic:pic>
              </a:graphicData>
            </a:graphic>
          </wp:inline>
        </w:drawing>
      </w:r>
    </w:p>
    <w:p w14:paraId="49A72165" w14:textId="673A602B" w:rsidR="005A0B6D" w:rsidRDefault="005A0B6D" w:rsidP="005A0B6D">
      <w:pPr>
        <w:shd w:val="clear" w:color="auto" w:fill="FFFFFF"/>
        <w:jc w:val="both"/>
      </w:pPr>
      <w:r>
        <w:t xml:space="preserve">It can be seen that “shopping amount at airport”, “eating and drinking at the airport”, “scheduled departure hour” may not be very relevant in our analysis. </w:t>
      </w:r>
      <w:r w:rsidR="002B362C">
        <w:t>Then we may focus on other more important numeric variables.</w:t>
      </w:r>
    </w:p>
    <w:p w14:paraId="2B93BD18" w14:textId="702EB4CF" w:rsidR="002B362C" w:rsidRPr="002B362C" w:rsidRDefault="005A0B6D" w:rsidP="00634E61">
      <w:pPr>
        <w:pStyle w:val="Heading2"/>
        <w:numPr>
          <w:ilvl w:val="1"/>
          <w:numId w:val="4"/>
        </w:numPr>
        <w:rPr>
          <w:i w:val="0"/>
        </w:rPr>
      </w:pPr>
      <w:r w:rsidRPr="005A0B6D">
        <w:t>Gender &amp; Age Analysis</w:t>
      </w:r>
    </w:p>
    <w:p w14:paraId="5DCA15DD" w14:textId="77777777" w:rsidR="002B362C" w:rsidRDefault="002B362C" w:rsidP="002B362C">
      <w:pPr>
        <w:shd w:val="clear" w:color="auto" w:fill="FFFFFF"/>
        <w:jc w:val="both"/>
      </w:pPr>
      <w:r>
        <w:t>First, we looked at the difference of the number of responses between genders.</w:t>
      </w:r>
    </w:p>
    <w:p w14:paraId="3FD08627" w14:textId="77777777" w:rsidR="00FF5406" w:rsidRDefault="002B362C" w:rsidP="00FF5406">
      <w:pPr>
        <w:keepNext/>
        <w:shd w:val="clear" w:color="auto" w:fill="FFFFFF"/>
        <w:jc w:val="center"/>
      </w:pPr>
      <w:r>
        <w:rPr>
          <w:noProof/>
          <w:lang w:val="en-US" w:eastAsia="en-US"/>
        </w:rPr>
        <w:drawing>
          <wp:inline distT="114300" distB="114300" distL="114300" distR="114300" wp14:anchorId="09C5F4FB" wp14:editId="0A53EEBE">
            <wp:extent cx="3981450" cy="2561708"/>
            <wp:effectExtent l="0" t="0" r="0" b="0"/>
            <wp:docPr id="44"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9"/>
                    <a:srcRect/>
                    <a:stretch>
                      <a:fillRect/>
                    </a:stretch>
                  </pic:blipFill>
                  <pic:spPr>
                    <a:xfrm>
                      <a:off x="0" y="0"/>
                      <a:ext cx="3981450" cy="2561708"/>
                    </a:xfrm>
                    <a:prstGeom prst="rect">
                      <a:avLst/>
                    </a:prstGeom>
                    <a:ln/>
                  </pic:spPr>
                </pic:pic>
              </a:graphicData>
            </a:graphic>
          </wp:inline>
        </w:drawing>
      </w:r>
    </w:p>
    <w:p w14:paraId="2CB59874" w14:textId="54DDDD03" w:rsidR="002B362C" w:rsidRDefault="00FF5406" w:rsidP="00FF5406">
      <w:pPr>
        <w:pStyle w:val="Caption"/>
        <w:jc w:val="center"/>
      </w:pPr>
      <w:r>
        <w:t xml:space="preserve">Figure </w:t>
      </w:r>
      <w:fldSimple w:instr=" SEQ Figure \* ARABIC ">
        <w:r>
          <w:rPr>
            <w:noProof/>
          </w:rPr>
          <w:t>12</w:t>
        </w:r>
      </w:fldSimple>
      <w:r>
        <w:t xml:space="preserve"> Gender Distribution</w:t>
      </w:r>
    </w:p>
    <w:p w14:paraId="4DA65376" w14:textId="4A6DCEC0" w:rsidR="002B362C" w:rsidRDefault="002B362C" w:rsidP="002B362C">
      <w:pPr>
        <w:shd w:val="clear" w:color="auto" w:fill="FFFFFF"/>
        <w:jc w:val="both"/>
      </w:pPr>
      <w:r>
        <w:t>Responses from female customer are significantly more than from male customer, so it is an unbalanced dataset.</w:t>
      </w:r>
    </w:p>
    <w:p w14:paraId="00DCADFD" w14:textId="71A16F98" w:rsidR="002B362C" w:rsidRDefault="002B362C" w:rsidP="002B362C">
      <w:pPr>
        <w:shd w:val="clear" w:color="auto" w:fill="FFFFFF"/>
        <w:jc w:val="both"/>
      </w:pPr>
      <w:r>
        <w:t>By defining “satisfied” as &gt;=4 and “not satisfied” as &lt;4, we get the following visualization of stacked bar plot:</w:t>
      </w:r>
    </w:p>
    <w:p w14:paraId="70C578FE" w14:textId="77777777" w:rsidR="00FF5406" w:rsidRDefault="002B362C" w:rsidP="00FF5406">
      <w:pPr>
        <w:keepNext/>
        <w:shd w:val="clear" w:color="auto" w:fill="FFFFFF"/>
        <w:jc w:val="center"/>
      </w:pPr>
      <w:r>
        <w:rPr>
          <w:noProof/>
          <w:lang w:val="en-US" w:eastAsia="en-US"/>
        </w:rPr>
        <w:lastRenderedPageBreak/>
        <w:drawing>
          <wp:inline distT="114300" distB="114300" distL="114300" distR="114300" wp14:anchorId="50FAB348" wp14:editId="3CBCBD34">
            <wp:extent cx="4643438" cy="2976563"/>
            <wp:effectExtent l="0" t="0" r="0" b="0"/>
            <wp:docPr id="4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4643438" cy="2976563"/>
                    </a:xfrm>
                    <a:prstGeom prst="rect">
                      <a:avLst/>
                    </a:prstGeom>
                    <a:ln/>
                  </pic:spPr>
                </pic:pic>
              </a:graphicData>
            </a:graphic>
          </wp:inline>
        </w:drawing>
      </w:r>
    </w:p>
    <w:p w14:paraId="2D0B6767" w14:textId="69B5C837" w:rsidR="002B362C" w:rsidRDefault="00FF5406" w:rsidP="00FF5406">
      <w:pPr>
        <w:pStyle w:val="Caption"/>
        <w:jc w:val="center"/>
      </w:pPr>
      <w:r>
        <w:t xml:space="preserve">Figure </w:t>
      </w:r>
      <w:fldSimple w:instr=" SEQ Figure \* ARABIC ">
        <w:r>
          <w:rPr>
            <w:noProof/>
          </w:rPr>
          <w:t>13</w:t>
        </w:r>
      </w:fldSimple>
      <w:r>
        <w:t xml:space="preserve"> Satisfaction Ratio of Gender</w:t>
      </w:r>
    </w:p>
    <w:p w14:paraId="298A9F81" w14:textId="77777777" w:rsidR="002B362C" w:rsidRDefault="002B362C" w:rsidP="002B362C">
      <w:pPr>
        <w:shd w:val="clear" w:color="auto" w:fill="FFFFFF"/>
      </w:pPr>
      <w:r>
        <w:t>By observing the graph above, we know that male customers are more likely to be satisfied.</w:t>
      </w:r>
    </w:p>
    <w:p w14:paraId="4615E8F9" w14:textId="77777777" w:rsidR="002B362C" w:rsidRDefault="002B362C" w:rsidP="002B362C">
      <w:pPr>
        <w:shd w:val="clear" w:color="auto" w:fill="FFFFFF"/>
      </w:pPr>
      <w:r>
        <w:t>The following is the stacked histogram of age:</w:t>
      </w:r>
    </w:p>
    <w:p w14:paraId="564AA7C3" w14:textId="77777777" w:rsidR="00FF5406" w:rsidRDefault="002B362C" w:rsidP="00FF5406">
      <w:pPr>
        <w:keepNext/>
        <w:shd w:val="clear" w:color="auto" w:fill="FFFFFF"/>
        <w:jc w:val="center"/>
      </w:pPr>
      <w:r>
        <w:rPr>
          <w:noProof/>
          <w:lang w:val="en-US" w:eastAsia="en-US"/>
        </w:rPr>
        <w:drawing>
          <wp:inline distT="114300" distB="114300" distL="114300" distR="114300" wp14:anchorId="2FB34AE2" wp14:editId="0C4C9586">
            <wp:extent cx="4481513" cy="2875338"/>
            <wp:effectExtent l="0" t="0" r="0" b="0"/>
            <wp:docPr id="4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1"/>
                    <a:srcRect/>
                    <a:stretch>
                      <a:fillRect/>
                    </a:stretch>
                  </pic:blipFill>
                  <pic:spPr>
                    <a:xfrm>
                      <a:off x="0" y="0"/>
                      <a:ext cx="4481513" cy="2875338"/>
                    </a:xfrm>
                    <a:prstGeom prst="rect">
                      <a:avLst/>
                    </a:prstGeom>
                    <a:ln/>
                  </pic:spPr>
                </pic:pic>
              </a:graphicData>
            </a:graphic>
          </wp:inline>
        </w:drawing>
      </w:r>
    </w:p>
    <w:p w14:paraId="51977721" w14:textId="07A5EE23" w:rsidR="002B362C" w:rsidRDefault="00FF5406" w:rsidP="00FF5406">
      <w:pPr>
        <w:pStyle w:val="Caption"/>
        <w:jc w:val="center"/>
      </w:pPr>
      <w:r>
        <w:t xml:space="preserve">Figure </w:t>
      </w:r>
      <w:fldSimple w:instr=" SEQ Figure \* ARABIC ">
        <w:r>
          <w:rPr>
            <w:noProof/>
          </w:rPr>
          <w:t>14</w:t>
        </w:r>
      </w:fldSimple>
      <w:r>
        <w:t xml:space="preserve"> Overall Age Distribution and Relation Between Satisfaction</w:t>
      </w:r>
    </w:p>
    <w:p w14:paraId="3AC206E7" w14:textId="77777777" w:rsidR="002B362C" w:rsidRDefault="002B362C" w:rsidP="002B362C">
      <w:pPr>
        <w:shd w:val="clear" w:color="auto" w:fill="FFFFFF"/>
      </w:pPr>
      <w:r>
        <w:t>The data is centered in age between 30 and 60. So if we define Age &lt; 30 as "Young", 30 &lt;= Age &lt; 60 as "Middle" age, Age &gt;= 60 as "old" age, then the following stacked bar plot show the age and gender distribution.</w:t>
      </w:r>
    </w:p>
    <w:p w14:paraId="793D76E5" w14:textId="77777777" w:rsidR="00FF5406" w:rsidRDefault="002B362C" w:rsidP="00FF5406">
      <w:pPr>
        <w:keepNext/>
        <w:shd w:val="clear" w:color="auto" w:fill="FFFFFF"/>
        <w:jc w:val="center"/>
      </w:pPr>
      <w:r>
        <w:rPr>
          <w:noProof/>
          <w:lang w:val="en-US" w:eastAsia="en-US"/>
        </w:rPr>
        <w:lastRenderedPageBreak/>
        <w:drawing>
          <wp:inline distT="114300" distB="114300" distL="114300" distR="114300" wp14:anchorId="7110EBDA" wp14:editId="3134F08C">
            <wp:extent cx="4862513" cy="3109542"/>
            <wp:effectExtent l="0" t="0" r="0" b="0"/>
            <wp:docPr id="4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2"/>
                    <a:srcRect/>
                    <a:stretch>
                      <a:fillRect/>
                    </a:stretch>
                  </pic:blipFill>
                  <pic:spPr>
                    <a:xfrm>
                      <a:off x="0" y="0"/>
                      <a:ext cx="4862513" cy="3109542"/>
                    </a:xfrm>
                    <a:prstGeom prst="rect">
                      <a:avLst/>
                    </a:prstGeom>
                    <a:ln/>
                  </pic:spPr>
                </pic:pic>
              </a:graphicData>
            </a:graphic>
          </wp:inline>
        </w:drawing>
      </w:r>
    </w:p>
    <w:p w14:paraId="408FA48F" w14:textId="28470EF0" w:rsidR="002B362C" w:rsidRDefault="00FF5406" w:rsidP="00FF5406">
      <w:pPr>
        <w:pStyle w:val="Caption"/>
        <w:jc w:val="center"/>
      </w:pPr>
      <w:r>
        <w:t xml:space="preserve">Figure </w:t>
      </w:r>
      <w:fldSimple w:instr=" SEQ Figure \* ARABIC ">
        <w:r>
          <w:rPr>
            <w:noProof/>
          </w:rPr>
          <w:t>15</w:t>
        </w:r>
      </w:fldSimple>
      <w:r>
        <w:t xml:space="preserve"> Gender Distribution of Different Age Level</w:t>
      </w:r>
    </w:p>
    <w:p w14:paraId="61A8D737" w14:textId="77777777" w:rsidR="002B362C" w:rsidRDefault="002B362C" w:rsidP="002B362C">
      <w:pPr>
        <w:shd w:val="clear" w:color="auto" w:fill="FFFFFF"/>
      </w:pPr>
    </w:p>
    <w:p w14:paraId="25554DF2" w14:textId="77777777" w:rsidR="002B362C" w:rsidRDefault="002B362C" w:rsidP="002B362C">
      <w:pPr>
        <w:shd w:val="clear" w:color="auto" w:fill="FFFFFF"/>
        <w:jc w:val="both"/>
      </w:pPr>
      <w:r>
        <w:t>There are 34527 Young age responses, 111744 Middle age responses, 44449 Old age responses.</w:t>
      </w:r>
    </w:p>
    <w:p w14:paraId="549C0525" w14:textId="5942FDDF" w:rsidR="002B362C" w:rsidRDefault="002B362C" w:rsidP="002B362C">
      <w:pPr>
        <w:shd w:val="clear" w:color="auto" w:fill="FFFFFF"/>
        <w:jc w:val="both"/>
      </w:pPr>
      <w:r>
        <w:t>If we change the variable from the number of responses versus age-gender to the number of responses versus age-if Satisfied, the following graph shows the difference between different age range. Old customers</w:t>
      </w:r>
      <w:r w:rsidR="00803AEB">
        <w:t xml:space="preserve"> </w:t>
      </w:r>
      <w:r>
        <w:t>(Age &gt;=60) are likely to give lower satisfaction score, while Middle age customers are more likely to give higher satisfaction score.</w:t>
      </w:r>
    </w:p>
    <w:p w14:paraId="45FFDFFA" w14:textId="77777777" w:rsidR="00FF5406" w:rsidRDefault="002B362C" w:rsidP="00FF5406">
      <w:pPr>
        <w:keepNext/>
        <w:shd w:val="clear" w:color="auto" w:fill="FFFFFF"/>
        <w:jc w:val="center"/>
      </w:pPr>
      <w:r>
        <w:rPr>
          <w:noProof/>
          <w:lang w:val="en-US" w:eastAsia="en-US"/>
        </w:rPr>
        <w:drawing>
          <wp:inline distT="114300" distB="114300" distL="114300" distR="114300" wp14:anchorId="56FD097E" wp14:editId="4462106C">
            <wp:extent cx="4729163" cy="3031514"/>
            <wp:effectExtent l="0" t="0" r="0" b="0"/>
            <wp:docPr id="4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3"/>
                    <a:srcRect/>
                    <a:stretch>
                      <a:fillRect/>
                    </a:stretch>
                  </pic:blipFill>
                  <pic:spPr>
                    <a:xfrm>
                      <a:off x="0" y="0"/>
                      <a:ext cx="4729163" cy="3031514"/>
                    </a:xfrm>
                    <a:prstGeom prst="rect">
                      <a:avLst/>
                    </a:prstGeom>
                    <a:ln/>
                  </pic:spPr>
                </pic:pic>
              </a:graphicData>
            </a:graphic>
          </wp:inline>
        </w:drawing>
      </w:r>
    </w:p>
    <w:p w14:paraId="007E3A2E" w14:textId="2309DCBB" w:rsidR="002B362C" w:rsidRDefault="00FF5406" w:rsidP="00FF5406">
      <w:pPr>
        <w:pStyle w:val="Caption"/>
        <w:jc w:val="center"/>
      </w:pPr>
      <w:r>
        <w:t xml:space="preserve">Figure </w:t>
      </w:r>
      <w:fldSimple w:instr=" SEQ Figure \* ARABIC ">
        <w:r>
          <w:rPr>
            <w:noProof/>
          </w:rPr>
          <w:t>16</w:t>
        </w:r>
      </w:fldSimple>
      <w:r>
        <w:t xml:space="preserve"> Satisfaction Distribution of Different Age Level</w:t>
      </w:r>
    </w:p>
    <w:p w14:paraId="058AB31B" w14:textId="4F15D40C" w:rsidR="002B362C" w:rsidRDefault="002B362C" w:rsidP="002B362C">
      <w:pPr>
        <w:shd w:val="clear" w:color="auto" w:fill="FFFFFF"/>
      </w:pPr>
      <w:r>
        <w:lastRenderedPageBreak/>
        <w:t>A linear regression shows a similar result. The coefficient of Age is negative</w:t>
      </w:r>
      <w:r w:rsidR="009C2705">
        <w:t>,</w:t>
      </w:r>
      <w:r>
        <w:t xml:space="preserve"> and the coefficient of I(Male) is positive. The overall regression is significant with p-value &lt; 2.2e-16. Both Age and I(Male) are significant with p&lt;2e-16. The low R square is as expected because there are many other factors which determine the overall satisfaction. So the interpretation is:</w:t>
      </w:r>
    </w:p>
    <w:p w14:paraId="3505D5B9" w14:textId="77777777" w:rsidR="002B362C" w:rsidRDefault="002B362C" w:rsidP="002B362C">
      <w:pPr>
        <w:shd w:val="clear" w:color="auto" w:fill="FFFFFF"/>
      </w:pPr>
      <w:r>
        <w:t>With other factors constant, if the customer has a higher age, the customer gives a lower satisfaction score.</w:t>
      </w:r>
    </w:p>
    <w:p w14:paraId="3BE4E10C" w14:textId="77777777" w:rsidR="002B362C" w:rsidRDefault="002B362C" w:rsidP="002B362C">
      <w:pPr>
        <w:shd w:val="clear" w:color="auto" w:fill="FFFFFF"/>
      </w:pPr>
      <w:r>
        <w:t>If everything else is the same, male customers give higher satisfaction score.</w:t>
      </w:r>
    </w:p>
    <w:p w14:paraId="569A64CF" w14:textId="77777777" w:rsidR="002B362C" w:rsidRDefault="002B362C" w:rsidP="002B362C">
      <w:pPr>
        <w:shd w:val="clear" w:color="auto" w:fill="FFFFFF"/>
      </w:pPr>
      <w:r>
        <w:t>In general, the conclusion is the same as conclusions from the visualized graphs above.</w:t>
      </w:r>
    </w:p>
    <w:p w14:paraId="7C1A3A74" w14:textId="77777777" w:rsidR="002B362C" w:rsidRDefault="002B362C" w:rsidP="002B362C">
      <w:pPr>
        <w:shd w:val="clear" w:color="auto" w:fill="FFFFFF"/>
        <w:jc w:val="center"/>
      </w:pPr>
      <w:r>
        <w:rPr>
          <w:noProof/>
          <w:lang w:val="en-US" w:eastAsia="en-US"/>
        </w:rPr>
        <w:drawing>
          <wp:inline distT="114300" distB="114300" distL="114300" distR="114300" wp14:anchorId="011CDD6C" wp14:editId="4B673813">
            <wp:extent cx="4829175" cy="2647950"/>
            <wp:effectExtent l="0" t="0" r="0" b="0"/>
            <wp:docPr id="4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4"/>
                    <a:srcRect/>
                    <a:stretch>
                      <a:fillRect/>
                    </a:stretch>
                  </pic:blipFill>
                  <pic:spPr>
                    <a:xfrm>
                      <a:off x="0" y="0"/>
                      <a:ext cx="4829175" cy="2647950"/>
                    </a:xfrm>
                    <a:prstGeom prst="rect">
                      <a:avLst/>
                    </a:prstGeom>
                    <a:ln/>
                  </pic:spPr>
                </pic:pic>
              </a:graphicData>
            </a:graphic>
          </wp:inline>
        </w:drawing>
      </w:r>
    </w:p>
    <w:p w14:paraId="15416B81" w14:textId="6897FF82" w:rsidR="002B362C" w:rsidRDefault="00FF5406" w:rsidP="002B362C">
      <w:pPr>
        <w:shd w:val="clear" w:color="auto" w:fill="FFFFFF"/>
        <w:jc w:val="both"/>
      </w:pPr>
      <w:r>
        <w:rPr>
          <w:noProof/>
          <w:lang w:val="en-US" w:eastAsia="en-US"/>
        </w:rPr>
        <mc:AlternateContent>
          <mc:Choice Requires="wps">
            <w:drawing>
              <wp:anchor distT="0" distB="0" distL="114300" distR="114300" simplePos="0" relativeHeight="251665408" behindDoc="0" locked="0" layoutInCell="1" allowOverlap="1" wp14:anchorId="2A3205B4" wp14:editId="06E7C8BD">
                <wp:simplePos x="0" y="0"/>
                <wp:positionH relativeFrom="column">
                  <wp:posOffset>588010</wp:posOffset>
                </wp:positionH>
                <wp:positionV relativeFrom="paragraph">
                  <wp:posOffset>3699510</wp:posOffset>
                </wp:positionV>
                <wp:extent cx="43732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373245" cy="635"/>
                        </a:xfrm>
                        <a:prstGeom prst="rect">
                          <a:avLst/>
                        </a:prstGeom>
                        <a:solidFill>
                          <a:prstClr val="white"/>
                        </a:solidFill>
                        <a:ln>
                          <a:noFill/>
                        </a:ln>
                      </wps:spPr>
                      <wps:txbx>
                        <w:txbxContent>
                          <w:p w14:paraId="398FBF38" w14:textId="6C650D53" w:rsidR="00FF5406" w:rsidRPr="00D147D4" w:rsidRDefault="00FF5406" w:rsidP="006D29F1">
                            <w:pPr>
                              <w:pStyle w:val="Caption"/>
                              <w:jc w:val="center"/>
                              <w:rPr>
                                <w:noProof/>
                                <w:sz w:val="24"/>
                                <w:szCs w:val="24"/>
                              </w:rPr>
                            </w:pPr>
                            <w:r>
                              <w:t xml:space="preserve">Figure </w:t>
                            </w:r>
                            <w:fldSimple w:instr=" SEQ Figure \* ARABIC ">
                              <w:r>
                                <w:rPr>
                                  <w:noProof/>
                                </w:rPr>
                                <w:t>17</w:t>
                              </w:r>
                            </w:fldSimple>
                            <w:r>
                              <w:t xml:space="preserve"> Satisfaction Ratio of Different Airline Stat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A3205B4" id="_x0000_t202" coordsize="21600,21600" o:spt="202" path="m,l,21600r21600,l21600,xe">
                <v:stroke joinstyle="miter"/>
                <v:path gradientshapeok="t" o:connecttype="rect"/>
              </v:shapetype>
              <v:shape id="Text Box 1" o:spid="_x0000_s1026" type="#_x0000_t202" style="position:absolute;left:0;text-align:left;margin-left:46.3pt;margin-top:291.3pt;width:344.3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" stroked="f">
                <v:textbox style="mso-fit-shape-to-text:t" inset="0,0,0,0">
                  <w:txbxContent>
                    <w:p w14:paraId="398FBF38" w14:textId="6C650D53" w:rsidR="00FF5406" w:rsidRPr="00D147D4" w:rsidRDefault="00FF5406" w:rsidP="006D29F1">
                      <w:pPr>
                        <w:pStyle w:val="Caption"/>
                        <w:jc w:val="center"/>
                        <w:rPr>
                          <w:noProof/>
                          <w:sz w:val="24"/>
                          <w:szCs w:val="24"/>
                        </w:rPr>
                      </w:pPr>
                      <w:r>
                        <w:t xml:space="preserve">Figure </w:t>
                      </w:r>
                      <w:r w:rsidR="00942545">
                        <w:fldChar w:fldCharType="begin"/>
                      </w:r>
                      <w:r w:rsidR="00942545">
                        <w:instrText xml:space="preserve"> SEQ Figure \* ARABIC </w:instrText>
                      </w:r>
                      <w:r w:rsidR="00942545">
                        <w:fldChar w:fldCharType="separate"/>
                      </w:r>
                      <w:r>
                        <w:rPr>
                          <w:noProof/>
                        </w:rPr>
                        <w:t>17</w:t>
                      </w:r>
                      <w:r w:rsidR="00942545">
                        <w:rPr>
                          <w:noProof/>
                        </w:rPr>
                        <w:fldChar w:fldCharType="end"/>
                      </w:r>
                      <w:r>
                        <w:t xml:space="preserve"> Satisfaction Ratio of Different Airline Status</w:t>
                      </w:r>
                    </w:p>
                  </w:txbxContent>
                </v:textbox>
                <w10:wrap type="topAndBottom"/>
              </v:shape>
            </w:pict>
          </mc:Fallback>
        </mc:AlternateContent>
      </w:r>
      <w:r w:rsidRPr="00594661">
        <w:rPr>
          <w:noProof/>
          <w:lang w:val="en-US" w:eastAsia="en-US"/>
        </w:rPr>
        <mc:AlternateContent>
          <mc:Choice Requires="wpg">
            <w:drawing>
              <wp:anchor distT="0" distB="0" distL="114300" distR="114300" simplePos="0" relativeHeight="251660288" behindDoc="0" locked="0" layoutInCell="1" allowOverlap="1" wp14:anchorId="1AB2538C" wp14:editId="31A1C916">
                <wp:simplePos x="0" y="0"/>
                <wp:positionH relativeFrom="column">
                  <wp:posOffset>588010</wp:posOffset>
                </wp:positionH>
                <wp:positionV relativeFrom="paragraph">
                  <wp:posOffset>176327</wp:posOffset>
                </wp:positionV>
                <wp:extent cx="4373245" cy="3466465"/>
                <wp:effectExtent l="0" t="0" r="8255" b="635"/>
                <wp:wrapTopAndBottom/>
                <wp:docPr id="28" name="Google Shape;136;p20"/>
                <wp:cNvGraphicFramePr/>
                <a:graphic xmlns:a="http://schemas.openxmlformats.org/drawingml/2006/main">
                  <a:graphicData uri="http://schemas.microsoft.com/office/word/2010/wordprocessingGroup">
                    <wpg:wgp>
                      <wpg:cNvGrpSpPr/>
                      <wpg:grpSpPr>
                        <a:xfrm>
                          <a:off x="0" y="0"/>
                          <a:ext cx="4373245" cy="3466465"/>
                          <a:chOff x="0" y="0"/>
                          <a:chExt cx="4339025" cy="3703652"/>
                        </a:xfrm>
                      </wpg:grpSpPr>
                      <pic:pic xmlns:pic="http://schemas.openxmlformats.org/drawingml/2006/picture">
                        <pic:nvPicPr>
                          <pic:cNvPr id="29" name="Google Shape;137;p20"/>
                          <pic:cNvPicPr preferRelativeResize="0"/>
                        </pic:nvPicPr>
                        <pic:blipFill>
                          <a:blip r:embed="rId25">
                            <a:alphaModFix/>
                          </a:blip>
                          <a:stretch>
                            <a:fillRect/>
                          </a:stretch>
                        </pic:blipFill>
                        <pic:spPr>
                          <a:xfrm>
                            <a:off x="0" y="6"/>
                            <a:ext cx="2409028" cy="2300993"/>
                          </a:xfrm>
                          <a:prstGeom prst="rect">
                            <a:avLst/>
                          </a:prstGeom>
                          <a:noFill/>
                          <a:ln>
                            <a:noFill/>
                          </a:ln>
                        </pic:spPr>
                      </pic:pic>
                      <pic:pic xmlns:pic="http://schemas.openxmlformats.org/drawingml/2006/picture">
                        <pic:nvPicPr>
                          <pic:cNvPr id="30" name="Google Shape;138;p20"/>
                          <pic:cNvPicPr preferRelativeResize="0"/>
                        </pic:nvPicPr>
                        <pic:blipFill rotWithShape="1">
                          <a:blip r:embed="rId26">
                            <a:alphaModFix/>
                          </a:blip>
                          <a:srcRect b="18106"/>
                          <a:stretch/>
                        </pic:blipFill>
                        <pic:spPr>
                          <a:xfrm>
                            <a:off x="0" y="1819276"/>
                            <a:ext cx="2409025" cy="1884376"/>
                          </a:xfrm>
                          <a:prstGeom prst="rect">
                            <a:avLst/>
                          </a:prstGeom>
                          <a:noFill/>
                          <a:ln>
                            <a:noFill/>
                          </a:ln>
                        </pic:spPr>
                      </pic:pic>
                      <pic:pic xmlns:pic="http://schemas.openxmlformats.org/drawingml/2006/picture">
                        <pic:nvPicPr>
                          <pic:cNvPr id="31" name="Google Shape;139;p20"/>
                          <pic:cNvPicPr preferRelativeResize="0"/>
                        </pic:nvPicPr>
                        <pic:blipFill rotWithShape="1">
                          <a:blip r:embed="rId27">
                            <a:alphaModFix/>
                          </a:blip>
                          <a:srcRect l="18005"/>
                          <a:stretch/>
                        </pic:blipFill>
                        <pic:spPr>
                          <a:xfrm>
                            <a:off x="2335176" y="0"/>
                            <a:ext cx="1975225" cy="2301001"/>
                          </a:xfrm>
                          <a:prstGeom prst="rect">
                            <a:avLst/>
                          </a:prstGeom>
                          <a:noFill/>
                          <a:ln>
                            <a:noFill/>
                          </a:ln>
                        </pic:spPr>
                      </pic:pic>
                      <pic:pic xmlns:pic="http://schemas.openxmlformats.org/drawingml/2006/picture">
                        <pic:nvPicPr>
                          <pic:cNvPr id="32" name="Google Shape;140;p20"/>
                          <pic:cNvPicPr preferRelativeResize="0"/>
                        </pic:nvPicPr>
                        <pic:blipFill rotWithShape="1">
                          <a:blip r:embed="rId28">
                            <a:alphaModFix/>
                          </a:blip>
                          <a:srcRect l="18005" b="20286"/>
                          <a:stretch/>
                        </pic:blipFill>
                        <pic:spPr>
                          <a:xfrm>
                            <a:off x="2363800" y="1819275"/>
                            <a:ext cx="1975225" cy="1834250"/>
                          </a:xfrm>
                          <a:prstGeom prst="rect">
                            <a:avLst/>
                          </a:prstGeom>
                          <a:noFill/>
                          <a:ln>
                            <a:noFill/>
                          </a:ln>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4520DB3" id="Google Shape;136;p20" o:spid="_x0000_s1026" style="position:absolute;margin-left:46.3pt;margin-top:13.9pt;width:344.35pt;height:272.95pt;z-index:251660288" coordsize="43390,370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137;p20" o:spid="_x0000_s1027" type="#_x0000_t75" style="position:absolute;width:24090;height:2300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">
                  <v:imagedata r:id="rId29" o:title=""/>
                </v:shape>
                <v:shape id="Google Shape;138;p20" o:spid="_x0000_s1028" type="#_x0000_t75" style="position:absolute;top:18192;width:24090;height:1884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">
                  <v:imagedata r:id="rId30" o:title="" cropbottom="11866f"/>
                </v:shape>
                <v:shape id="Google Shape;139;p20" o:spid="_x0000_s1029" type="#_x0000_t75" style="position:absolute;left:23351;width:19753;height:2301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">
                  <v:imagedata r:id="rId31" o:title="" cropleft="11800f"/>
                </v:shape>
                <v:shape id="Google Shape;140;p20" o:spid="_x0000_s1030" type="#_x0000_t75" style="position:absolute;left:23638;top:18192;width:19752;height:1834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">
                  <v:imagedata r:id="rId32" o:title="" cropbottom="13295f" cropleft="11800f"/>
                </v:shape>
                <w10:wrap type="topAndBottom"/>
              </v:group>
            </w:pict>
          </mc:Fallback>
        </mc:AlternateContent>
      </w:r>
    </w:p>
    <w:p w14:paraId="4240D368" w14:textId="0B1D00A5" w:rsidR="005A0B6D" w:rsidRDefault="005A0B6D" w:rsidP="005A0B6D"/>
    <w:p w14:paraId="7A58B1FA" w14:textId="1DF6E855" w:rsidR="00AE0436" w:rsidRDefault="00AE0436" w:rsidP="00634E61">
      <w:pPr>
        <w:pStyle w:val="Heading2"/>
        <w:numPr>
          <w:ilvl w:val="1"/>
          <w:numId w:val="4"/>
        </w:numPr>
      </w:pPr>
      <w:r>
        <w:t>Airline Status Analysis</w:t>
      </w:r>
    </w:p>
    <w:p w14:paraId="53B5A3C5" w14:textId="19C4FB48" w:rsidR="00AE0436" w:rsidRDefault="00FF5406" w:rsidP="00AE0436">
      <w:r>
        <w:rPr>
          <w:noProof/>
          <w:lang w:val="en-US" w:eastAsia="en-US"/>
        </w:rPr>
        <mc:AlternateContent>
          <mc:Choice Requires="wps">
            <w:drawing>
              <wp:anchor distT="0" distB="0" distL="114300" distR="114300" simplePos="0" relativeHeight="251667456" behindDoc="0" locked="0" layoutInCell="1" allowOverlap="1" wp14:anchorId="5DA5F201" wp14:editId="2EBD0023">
                <wp:simplePos x="0" y="0"/>
                <wp:positionH relativeFrom="column">
                  <wp:posOffset>43180</wp:posOffset>
                </wp:positionH>
                <wp:positionV relativeFrom="paragraph">
                  <wp:posOffset>7317105</wp:posOffset>
                </wp:positionV>
                <wp:extent cx="537654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376545" cy="635"/>
                        </a:xfrm>
                        <a:prstGeom prst="rect">
                          <a:avLst/>
                        </a:prstGeom>
                        <a:solidFill>
                          <a:prstClr val="white"/>
                        </a:solidFill>
                        <a:ln>
                          <a:noFill/>
                        </a:ln>
                      </wps:spPr>
                      <wps:txbx>
                        <w:txbxContent>
                          <w:p w14:paraId="5F156EB7" w14:textId="24DE7FB9" w:rsidR="00FF5406" w:rsidRPr="0024249F" w:rsidRDefault="00FF5406" w:rsidP="006D29F1">
                            <w:pPr>
                              <w:pStyle w:val="Caption"/>
                              <w:jc w:val="center"/>
                              <w:rPr>
                                <w:noProof/>
                                <w:sz w:val="24"/>
                                <w:szCs w:val="24"/>
                              </w:rPr>
                            </w:pPr>
                            <w:r>
                              <w:t xml:space="preserve">Figure </w:t>
                            </w:r>
                            <w:fldSimple w:instr=" SEQ Figure \* ARABIC ">
                              <w:r>
                                <w:rPr>
                                  <w:noProof/>
                                </w:rPr>
                                <w:t>18</w:t>
                              </w:r>
                            </w:fldSimple>
                            <w:r>
                              <w:t xml:space="preserve"> Relation Between Flight Per Year and Satisf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A5F201" id="Text Box 13" o:spid="_x0000_s1027" type="#_x0000_t202" style="position:absolute;margin-left:3.4pt;margin-top:576.15pt;width:423.3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&#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" stroked="f">
                <v:textbox style="mso-fit-shape-to-text:t" inset="0,0,0,0">
                  <w:txbxContent>
                    <w:p w14:paraId="5F156EB7" w14:textId="24DE7FB9" w:rsidR="00FF5406" w:rsidRPr="0024249F" w:rsidRDefault="00FF5406" w:rsidP="006D29F1">
                      <w:pPr>
                        <w:pStyle w:val="Caption"/>
                        <w:jc w:val="center"/>
                        <w:rPr>
                          <w:noProof/>
                          <w:sz w:val="24"/>
                          <w:szCs w:val="24"/>
                        </w:rPr>
                      </w:pPr>
                      <w:r>
                        <w:t xml:space="preserve">Figure </w:t>
                      </w:r>
                      <w:r w:rsidR="00942545">
                        <w:fldChar w:fldCharType="begin"/>
                      </w:r>
                      <w:r w:rsidR="00942545">
                        <w:instrText xml:space="preserve"> SEQ Figure \* ARABIC </w:instrText>
                      </w:r>
                      <w:r w:rsidR="00942545">
                        <w:fldChar w:fldCharType="separate"/>
                      </w:r>
                      <w:r>
                        <w:rPr>
                          <w:noProof/>
                        </w:rPr>
                        <w:t>18</w:t>
                      </w:r>
                      <w:r w:rsidR="00942545">
                        <w:rPr>
                          <w:noProof/>
                        </w:rPr>
                        <w:fldChar w:fldCharType="end"/>
                      </w:r>
                      <w:r>
                        <w:t xml:space="preserve"> Relation Between Flight Per Year and Satisfaction</w:t>
                      </w:r>
                    </w:p>
                  </w:txbxContent>
                </v:textbox>
                <w10:wrap type="topAndBottom"/>
              </v:shape>
            </w:pict>
          </mc:Fallback>
        </mc:AlternateContent>
      </w:r>
      <w:r w:rsidR="00D77E59" w:rsidRPr="00D77E59">
        <w:rPr>
          <w:noProof/>
          <w:lang w:val="en-US" w:eastAsia="en-US"/>
        </w:rPr>
        <mc:AlternateContent>
          <mc:Choice Requires="wpg">
            <w:drawing>
              <wp:anchor distT="0" distB="0" distL="114300" distR="114300" simplePos="0" relativeHeight="251663360" behindDoc="0" locked="0" layoutInCell="1" allowOverlap="1" wp14:anchorId="64965829" wp14:editId="2307917D">
                <wp:simplePos x="0" y="0"/>
                <wp:positionH relativeFrom="column">
                  <wp:posOffset>43180</wp:posOffset>
                </wp:positionH>
                <wp:positionV relativeFrom="paragraph">
                  <wp:posOffset>4329735</wp:posOffset>
                </wp:positionV>
                <wp:extent cx="5376545" cy="3423285"/>
                <wp:effectExtent l="0" t="0" r="0" b="5715"/>
                <wp:wrapTopAndBottom/>
                <wp:docPr id="3" name="Group 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5376545" cy="3423285"/>
                          <a:chOff x="0" y="0"/>
                          <a:chExt cx="6592237" cy="4159967"/>
                        </a:xfrm>
                      </wpg:grpSpPr>
                      <wpg:grpSp>
                        <wpg:cNvPr id="4" name="Google Shape;145;p21"/>
                        <wpg:cNvGrpSpPr/>
                        <wpg:grpSpPr>
                          <a:xfrm>
                            <a:off x="0" y="12029"/>
                            <a:ext cx="2213448" cy="4147938"/>
                            <a:chOff x="0" y="12029"/>
                            <a:chExt cx="2365300" cy="4518450"/>
                          </a:xfrm>
                        </wpg:grpSpPr>
                        <pic:pic xmlns:pic="http://schemas.openxmlformats.org/drawingml/2006/picture">
                          <pic:nvPicPr>
                            <pic:cNvPr id="5" name="Google Shape;146;p21"/>
                            <pic:cNvPicPr preferRelativeResize="0"/>
                          </pic:nvPicPr>
                          <pic:blipFill>
                            <a:blip r:embed="rId33">
                              <a:alphaModFix/>
                            </a:blip>
                            <a:stretch>
                              <a:fillRect/>
                            </a:stretch>
                          </pic:blipFill>
                          <pic:spPr>
                            <a:xfrm>
                              <a:off x="0" y="2271254"/>
                              <a:ext cx="2365300" cy="2259225"/>
                            </a:xfrm>
                            <a:prstGeom prst="rect">
                              <a:avLst/>
                            </a:prstGeom>
                            <a:noFill/>
                            <a:ln>
                              <a:noFill/>
                            </a:ln>
                          </pic:spPr>
                        </pic:pic>
                        <pic:pic xmlns:pic="http://schemas.openxmlformats.org/drawingml/2006/picture">
                          <pic:nvPicPr>
                            <pic:cNvPr id="6" name="Google Shape;147;p21"/>
                            <pic:cNvPicPr preferRelativeResize="0"/>
                          </pic:nvPicPr>
                          <pic:blipFill>
                            <a:blip r:embed="rId34">
                              <a:alphaModFix/>
                            </a:blip>
                            <a:stretch>
                              <a:fillRect/>
                            </a:stretch>
                          </pic:blipFill>
                          <pic:spPr>
                            <a:xfrm>
                              <a:off x="0" y="12029"/>
                              <a:ext cx="2365300" cy="2259225"/>
                            </a:xfrm>
                            <a:prstGeom prst="rect">
                              <a:avLst/>
                            </a:prstGeom>
                            <a:noFill/>
                            <a:ln>
                              <a:noFill/>
                            </a:ln>
                          </pic:spPr>
                        </pic:pic>
                      </wpg:grpSp>
                      <wpg:grpSp>
                        <wpg:cNvPr id="7" name="Google Shape;149;p21"/>
                        <wpg:cNvGrpSpPr/>
                        <wpg:grpSpPr>
                          <a:xfrm>
                            <a:off x="2298194" y="0"/>
                            <a:ext cx="2172292" cy="4149748"/>
                            <a:chOff x="2298194" y="0"/>
                            <a:chExt cx="2365300" cy="4518454"/>
                          </a:xfrm>
                        </wpg:grpSpPr>
                        <pic:pic xmlns:pic="http://schemas.openxmlformats.org/drawingml/2006/picture">
                          <pic:nvPicPr>
                            <pic:cNvPr id="8" name="Google Shape;150;p21"/>
                            <pic:cNvPicPr preferRelativeResize="0"/>
                          </pic:nvPicPr>
                          <pic:blipFill>
                            <a:blip r:embed="rId35">
                              <a:alphaModFix/>
                            </a:blip>
                            <a:stretch>
                              <a:fillRect/>
                            </a:stretch>
                          </pic:blipFill>
                          <pic:spPr>
                            <a:xfrm>
                              <a:off x="2298194" y="2259227"/>
                              <a:ext cx="2365300" cy="2259227"/>
                            </a:xfrm>
                            <a:prstGeom prst="rect">
                              <a:avLst/>
                            </a:prstGeom>
                            <a:noFill/>
                            <a:ln>
                              <a:noFill/>
                            </a:ln>
                          </pic:spPr>
                        </pic:pic>
                        <pic:pic xmlns:pic="http://schemas.openxmlformats.org/drawingml/2006/picture">
                          <pic:nvPicPr>
                            <pic:cNvPr id="9" name="Google Shape;151;p21"/>
                            <pic:cNvPicPr preferRelativeResize="0"/>
                          </pic:nvPicPr>
                          <pic:blipFill>
                            <a:blip r:embed="rId36">
                              <a:alphaModFix/>
                            </a:blip>
                            <a:stretch>
                              <a:fillRect/>
                            </a:stretch>
                          </pic:blipFill>
                          <pic:spPr>
                            <a:xfrm>
                              <a:off x="2298194" y="0"/>
                              <a:ext cx="2365300" cy="2259227"/>
                            </a:xfrm>
                            <a:prstGeom prst="rect">
                              <a:avLst/>
                            </a:prstGeom>
                            <a:noFill/>
                            <a:ln>
                              <a:noFill/>
                            </a:ln>
                          </pic:spPr>
                        </pic:pic>
                      </wpg:grpSp>
                      <wpg:grpSp>
                        <wpg:cNvPr id="10" name="Google Shape;152;p21"/>
                        <wpg:cNvGrpSpPr/>
                        <wpg:grpSpPr>
                          <a:xfrm>
                            <a:off x="4419945" y="0"/>
                            <a:ext cx="2172292" cy="4149743"/>
                            <a:chOff x="4419945" y="0"/>
                            <a:chExt cx="2365300" cy="4518449"/>
                          </a:xfrm>
                        </wpg:grpSpPr>
                        <pic:pic xmlns:pic="http://schemas.openxmlformats.org/drawingml/2006/picture">
                          <pic:nvPicPr>
                            <pic:cNvPr id="11" name="Google Shape;153;p21"/>
                            <pic:cNvPicPr preferRelativeResize="0"/>
                          </pic:nvPicPr>
                          <pic:blipFill>
                            <a:blip r:embed="rId37">
                              <a:alphaModFix/>
                            </a:blip>
                            <a:stretch>
                              <a:fillRect/>
                            </a:stretch>
                          </pic:blipFill>
                          <pic:spPr>
                            <a:xfrm>
                              <a:off x="4419945" y="2259224"/>
                              <a:ext cx="2365300" cy="2259225"/>
                            </a:xfrm>
                            <a:prstGeom prst="rect">
                              <a:avLst/>
                            </a:prstGeom>
                            <a:noFill/>
                            <a:ln>
                              <a:noFill/>
                            </a:ln>
                          </pic:spPr>
                        </pic:pic>
                        <pic:pic xmlns:pic="http://schemas.openxmlformats.org/drawingml/2006/picture">
                          <pic:nvPicPr>
                            <pic:cNvPr id="12" name="Google Shape;154;p21"/>
                            <pic:cNvPicPr preferRelativeResize="0"/>
                          </pic:nvPicPr>
                          <pic:blipFill>
                            <a:blip r:embed="rId38">
                              <a:alphaModFix/>
                            </a:blip>
                            <a:stretch>
                              <a:fillRect/>
                            </a:stretch>
                          </pic:blipFill>
                          <pic:spPr>
                            <a:xfrm>
                              <a:off x="4419945" y="0"/>
                              <a:ext cx="2365300" cy="2259225"/>
                            </a:xfrm>
                            <a:prstGeom prst="rect">
                              <a:avLst/>
                            </a:prstGeom>
                            <a:noFill/>
                            <a:ln>
                              <a:noFill/>
                            </a:ln>
                          </pic:spPr>
                        </pic:pic>
                      </wpg:grp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98D28D4" id="Group 1" o:spid="_x0000_s1026" style="position:absolute;margin-left:3.4pt;margin-top:340.9pt;width:423.35pt;height:269.55pt;z-index:251663360;mso-width-relative:margin;mso-height-relative:margin" coordsize="65922,41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">
                <v:group id="Google Shape;145;p21" o:spid="_x0000_s1027" style="position:absolute;top:120;width:22134;height:41479" coordorigin=",120" coordsize="23653,45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Google Shape;146;p21" o:spid="_x0000_s1028" type="#_x0000_t75" style="position:absolute;top:22712;width:23653;height:225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">
                    <v:imagedata r:id="rId39" o:title=""/>
                  </v:shape>
                  <v:shape id="Google Shape;147;p21" o:spid="_x0000_s1029" type="#_x0000_t75" style="position:absolute;top:120;width:23653;height:225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">
                    <v:imagedata r:id="rId40" o:title=""/>
                  </v:shape>
                </v:group>
                <v:group id="Google Shape;149;p21" o:spid="_x0000_s1030" style="position:absolute;left:22981;width:21723;height:41497" coordorigin="22981" coordsize="23653,45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Google Shape;150;p21" o:spid="_x0000_s1031" type="#_x0000_t75" style="position:absolute;left:22981;top:22592;width:23653;height:225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">
                    <v:imagedata r:id="rId41" o:title=""/>
                  </v:shape>
                  <v:shape id="Google Shape;151;p21" o:spid="_x0000_s1032" type="#_x0000_t75" style="position:absolute;left:22981;width:23653;height:225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">
                    <v:imagedata r:id="rId42" o:title=""/>
                  </v:shape>
                </v:group>
                <v:group id="Google Shape;152;p21" o:spid="_x0000_s1033" style="position:absolute;left:44199;width:21723;height:41497" coordorigin="44199" coordsize="23653,45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Google Shape;153;p21" o:spid="_x0000_s1034" type="#_x0000_t75" style="position:absolute;left:44199;top:22592;width:23653;height:225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">
                    <v:imagedata r:id="rId43" o:title=""/>
                  </v:shape>
                  <v:shape id="Google Shape;154;p21" o:spid="_x0000_s1035" type="#_x0000_t75" style="position:absolute;left:44199;width:23653;height:2259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">
                    <v:imagedata r:id="rId44" o:title=""/>
                  </v:shape>
                </v:group>
                <w10:wrap type="topAndBottom"/>
              </v:group>
            </w:pict>
          </mc:Fallback>
        </mc:AlternateContent>
      </w:r>
      <w:r w:rsidR="00AE0436">
        <w:t xml:space="preserve">Figure </w:t>
      </w:r>
      <w:r>
        <w:t>17</w:t>
      </w:r>
      <w:r w:rsidR="00AE0436">
        <w:t xml:space="preserve"> shows the satisfaction distribution of different airline status. The Blue custom</w:t>
      </w:r>
      <w:r w:rsidR="00897DA9">
        <w:t>er</w:t>
      </w:r>
      <w:r w:rsidR="00AE0436">
        <w:t xml:space="preserve">s </w:t>
      </w:r>
      <w:r w:rsidR="007A5699">
        <w:rPr>
          <w:rFonts w:eastAsia="MS Mincho"/>
          <w:lang w:val="en-US" w:eastAsia="ja-JP"/>
        </w:rPr>
        <w:t xml:space="preserve">give </w:t>
      </w:r>
      <w:r w:rsidR="00AE0436">
        <w:t xml:space="preserve">the lowest very satisfaction (satisfaction =5) which </w:t>
      </w:r>
      <w:r w:rsidR="007A5699">
        <w:t>is</w:t>
      </w:r>
      <w:r w:rsidR="00AE0436">
        <w:t xml:space="preserve"> 4% compar</w:t>
      </w:r>
      <w:r w:rsidR="009C2705">
        <w:t>ed</w:t>
      </w:r>
      <w:r w:rsidR="00AE0436">
        <w:t xml:space="preserve"> with other airline status custom</w:t>
      </w:r>
      <w:r w:rsidR="007A5699">
        <w:t>er</w:t>
      </w:r>
      <w:r w:rsidR="00AE0436">
        <w:t>s</w:t>
      </w:r>
      <w:r w:rsidR="007A5699">
        <w:t>, which</w:t>
      </w:r>
      <w:r w:rsidR="00AE0436">
        <w:t xml:space="preserve"> </w:t>
      </w:r>
      <w:r w:rsidR="007A5699">
        <w:t>are</w:t>
      </w:r>
      <w:r w:rsidR="00AE0436">
        <w:t xml:space="preserve"> 19% - 38%. The Blue status also ha</w:t>
      </w:r>
      <w:r w:rsidR="007A5699">
        <w:t>s</w:t>
      </w:r>
      <w:r w:rsidR="00AE0436">
        <w:t xml:space="preserve"> the highest ratio (27%) of dissatisfaction (satisfaction &lt; 3). The airline company</w:t>
      </w:r>
      <w:r w:rsidR="006D29F1">
        <w:t xml:space="preserve"> should</w:t>
      </w:r>
      <w:r w:rsidR="00AE0436">
        <w:t xml:space="preserve"> pay more attention to the Blue status since they have the highest frequency of all the passengers and </w:t>
      </w:r>
      <w:r w:rsidR="009C2705">
        <w:t xml:space="preserve">the </w:t>
      </w:r>
      <w:r w:rsidR="00AE0436">
        <w:t xml:space="preserve">highest </w:t>
      </w:r>
      <w:r w:rsidR="003905B2">
        <w:t xml:space="preserve">percentage of </w:t>
      </w:r>
      <w:r w:rsidR="00AE0436">
        <w:t>diss</w:t>
      </w:r>
      <w:r w:rsidR="003905B2">
        <w:t>atisfaction.</w:t>
      </w:r>
      <w:r w:rsidR="00803AEB">
        <w:t xml:space="preserve"> The Platinum customers </w:t>
      </w:r>
      <w:r w:rsidR="007A5699">
        <w:t>are</w:t>
      </w:r>
      <w:r w:rsidR="00803AEB">
        <w:t xml:space="preserve"> the most polar passengers wh</w:t>
      </w:r>
      <w:r w:rsidR="009C2705">
        <w:t>o</w:t>
      </w:r>
      <w:r w:rsidR="00803AEB">
        <w:t xml:space="preserve"> g</w:t>
      </w:r>
      <w:r w:rsidR="007A5699">
        <w:t>i</w:t>
      </w:r>
      <w:r w:rsidR="00803AEB">
        <w:t xml:space="preserve">ve both the highest percentage of </w:t>
      </w:r>
      <w:r w:rsidR="0039746F">
        <w:t>satisfaction =5 and satisfaction = 1</w:t>
      </w:r>
      <w:r w:rsidR="00803AEB">
        <w:t xml:space="preserve">. </w:t>
      </w:r>
      <w:r w:rsidR="0039746F">
        <w:t xml:space="preserve">However, the platinum status </w:t>
      </w:r>
      <w:r w:rsidR="00634E61">
        <w:t>is</w:t>
      </w:r>
      <w:r w:rsidR="0039746F">
        <w:t xml:space="preserve"> only 3.2% of all the data, so </w:t>
      </w:r>
      <w:r w:rsidR="007A5699">
        <w:t xml:space="preserve">in </w:t>
      </w:r>
      <w:r w:rsidR="0039746F">
        <w:t xml:space="preserve">this project </w:t>
      </w:r>
      <w:r w:rsidR="007A5699">
        <w:t xml:space="preserve">we </w:t>
      </w:r>
      <w:r w:rsidR="0039746F">
        <w:t>focus on the Blue status which covered most type of customers.</w:t>
      </w:r>
    </w:p>
    <w:p w14:paraId="7F956B91" w14:textId="57523EC3" w:rsidR="00634E61" w:rsidRDefault="000040E8" w:rsidP="000040E8">
      <w:pPr>
        <w:pStyle w:val="Heading2"/>
        <w:numPr>
          <w:ilvl w:val="1"/>
          <w:numId w:val="4"/>
        </w:numPr>
      </w:pPr>
      <w:r>
        <w:t>Flight per year</w:t>
      </w:r>
      <w:r w:rsidR="007B3566">
        <w:t xml:space="preserve"> Analysis</w:t>
      </w:r>
    </w:p>
    <w:p w14:paraId="3295ACEB" w14:textId="53EBF0FE" w:rsidR="00D77E59" w:rsidRPr="00D77E59" w:rsidRDefault="00D77E59" w:rsidP="00D77E59">
      <w:r w:rsidRPr="00D77E59">
        <w:t>As shown in Figure</w:t>
      </w:r>
      <w:r w:rsidR="00FF5406">
        <w:t xml:space="preserve"> 18</w:t>
      </w:r>
      <w:r w:rsidRPr="00D77E59">
        <w:t xml:space="preserve">, with increasing flight times per year, the customers </w:t>
      </w:r>
      <w:r w:rsidR="00E62898">
        <w:t>are</w:t>
      </w:r>
      <w:r w:rsidRPr="00D77E59">
        <w:t xml:space="preserve"> more sensitiv</w:t>
      </w:r>
      <w:r w:rsidR="00D123C1">
        <w:t>e</w:t>
      </w:r>
      <w:r w:rsidRPr="00D77E59">
        <w:t xml:space="preserve"> to the service which has the trend to give dissatisfaction rating (&lt;4).</w:t>
      </w:r>
      <w:r>
        <w:t xml:space="preserve"> </w:t>
      </w:r>
      <w:r w:rsidRPr="00D77E59">
        <w:t xml:space="preserve">The frequent flight customers have more experience of travel and more opportunity to compare with the great service previously. </w:t>
      </w:r>
      <w:r>
        <w:t xml:space="preserve"> </w:t>
      </w:r>
    </w:p>
    <w:p w14:paraId="62975C4F" w14:textId="177FAB98" w:rsidR="00594661" w:rsidRDefault="00DE4ED4" w:rsidP="00634E61">
      <w:pPr>
        <w:pStyle w:val="Heading2"/>
        <w:numPr>
          <w:ilvl w:val="1"/>
          <w:numId w:val="4"/>
        </w:numPr>
      </w:pPr>
      <w:r>
        <w:t>A</w:t>
      </w:r>
      <w:r w:rsidR="00B064E4">
        <w:t>ssociate R</w:t>
      </w:r>
      <w:r>
        <w:t>ules</w:t>
      </w:r>
      <w:r w:rsidR="00594661">
        <w:t xml:space="preserve"> Analysis</w:t>
      </w:r>
    </w:p>
    <w:p w14:paraId="25F40479" w14:textId="7DDA71B5" w:rsidR="009329C0" w:rsidRDefault="009329C0" w:rsidP="009329C0">
      <w:r>
        <w:t>Based on the previous study, six features</w:t>
      </w:r>
      <w:r w:rsidR="00AE0436">
        <w:t xml:space="preserve"> (</w:t>
      </w:r>
      <w:r w:rsidR="00AE0436" w:rsidRPr="009329C0">
        <w:t>Age</w:t>
      </w:r>
      <w:r w:rsidR="00AE0436">
        <w:t xml:space="preserve">, </w:t>
      </w:r>
      <w:r w:rsidR="00AE0436" w:rsidRPr="009329C0">
        <w:t>Arrival Delay</w:t>
      </w:r>
      <w:r w:rsidR="00AE0436">
        <w:t xml:space="preserve">, </w:t>
      </w:r>
      <w:r w:rsidR="00AE0436" w:rsidRPr="009329C0">
        <w:t>Travel Type</w:t>
      </w:r>
      <w:r w:rsidR="00AE0436">
        <w:t xml:space="preserve">, </w:t>
      </w:r>
      <w:r w:rsidR="00AE0436" w:rsidRPr="009329C0">
        <w:t>Airline Status</w:t>
      </w:r>
      <w:r w:rsidR="00AE0436">
        <w:t xml:space="preserve">, </w:t>
      </w:r>
      <w:r w:rsidR="00AE0436" w:rsidRPr="009329C0">
        <w:t>Price Sensitivity</w:t>
      </w:r>
      <w:r w:rsidR="00AE0436">
        <w:t xml:space="preserve"> and </w:t>
      </w:r>
      <w:r w:rsidR="00AE0436" w:rsidRPr="009329C0">
        <w:t>Flight per Year</w:t>
      </w:r>
      <w:r w:rsidR="00AE0436">
        <w:t>)</w:t>
      </w:r>
      <w:r>
        <w:t xml:space="preserve"> </w:t>
      </w:r>
      <w:r w:rsidR="002450AF">
        <w:t>are the</w:t>
      </w:r>
      <w:r>
        <w:t xml:space="preserve"> most important for the satisfaction. In order to find the </w:t>
      </w:r>
      <w:r>
        <w:lastRenderedPageBreak/>
        <w:t xml:space="preserve">linkage between the satisfaction and the six features, we applied the associate rules analysis to the data. </w:t>
      </w:r>
    </w:p>
    <w:p w14:paraId="602997FD" w14:textId="79AC4FA4" w:rsidR="003905B2" w:rsidRDefault="003905B2" w:rsidP="009329C0">
      <w:r>
        <w:t xml:space="preserve">The first thing that we need </w:t>
      </w:r>
      <w:r w:rsidR="009C2705">
        <w:t xml:space="preserve">is </w:t>
      </w:r>
      <w:r>
        <w:t xml:space="preserve">to convert the features with </w:t>
      </w:r>
      <w:r w:rsidR="009C2705">
        <w:t>numeric</w:t>
      </w:r>
      <w:r>
        <w:t xml:space="preserve"> data type to char. We convert satisfaction</w:t>
      </w:r>
      <w:r w:rsidR="00280F92">
        <w:t xml:space="preserve">, </w:t>
      </w:r>
      <w:r>
        <w:t>price sensitivity</w:t>
      </w:r>
      <w:r w:rsidR="00280F92">
        <w:t xml:space="preserve"> and flight per year</w:t>
      </w:r>
      <w:r>
        <w:t xml:space="preserve"> to </w:t>
      </w:r>
      <w:r w:rsidR="00280F92">
        <w:t>three levels (</w:t>
      </w:r>
      <w:r>
        <w:t>high, average</w:t>
      </w:r>
      <w:r w:rsidR="00280F92">
        <w:t xml:space="preserve"> </w:t>
      </w:r>
      <w:r>
        <w:t>and low</w:t>
      </w:r>
      <w:r w:rsidR="00280F92">
        <w:t xml:space="preserve">) </w:t>
      </w:r>
      <w:r>
        <w:t xml:space="preserve">by the criteria shown </w:t>
      </w:r>
      <w:r w:rsidR="00280F92">
        <w:t>in Table 4.</w:t>
      </w:r>
    </w:p>
    <w:tbl>
      <w:tblPr>
        <w:tblW w:w="6065" w:type="dxa"/>
        <w:jc w:val="center"/>
        <w:tblLook w:val="04A0" w:firstRow="1" w:lastRow="0" w:firstColumn="1" w:lastColumn="0" w:noHBand="0" w:noVBand="1"/>
      </w:tblPr>
      <w:tblGrid>
        <w:gridCol w:w="1795"/>
        <w:gridCol w:w="2790"/>
        <w:gridCol w:w="1480"/>
      </w:tblGrid>
      <w:tr w:rsidR="00280F92" w:rsidRPr="003905B2" w14:paraId="3CD9EDFB" w14:textId="77777777" w:rsidTr="00B40C8D">
        <w:trPr>
          <w:trHeight w:val="288"/>
          <w:jc w:val="center"/>
        </w:trPr>
        <w:tc>
          <w:tcPr>
            <w:tcW w:w="6065" w:type="dxa"/>
            <w:gridSpan w:val="3"/>
            <w:tcBorders>
              <w:bottom w:val="single" w:sz="4" w:space="0" w:color="auto"/>
            </w:tcBorders>
            <w:shd w:val="clear" w:color="auto" w:fill="auto"/>
            <w:noWrap/>
            <w:vAlign w:val="bottom"/>
          </w:tcPr>
          <w:p w14:paraId="024C1BFA" w14:textId="707ED940" w:rsidR="00280F92" w:rsidRPr="00280F92" w:rsidRDefault="003905B2" w:rsidP="00280F92">
            <w:pPr>
              <w:spacing w:line="240" w:lineRule="auto"/>
              <w:rPr>
                <w:rFonts w:ascii="Calibri" w:eastAsia="Times New Roman" w:hAnsi="Calibri" w:cs="Calibri"/>
                <w:b/>
                <w:color w:val="000000"/>
                <w:sz w:val="22"/>
                <w:szCs w:val="22"/>
                <w:lang w:val="en-US"/>
              </w:rPr>
            </w:pPr>
            <w:r>
              <w:t xml:space="preserve"> </w:t>
            </w:r>
            <w:r w:rsidR="00280F92" w:rsidRPr="00280F92">
              <w:rPr>
                <w:rFonts w:ascii="Calibri" w:eastAsia="Times New Roman" w:hAnsi="Calibri" w:cs="Calibri"/>
                <w:b/>
                <w:color w:val="000000"/>
                <w:sz w:val="22"/>
                <w:szCs w:val="22"/>
                <w:lang w:val="en-US"/>
              </w:rPr>
              <w:t>Table 4</w:t>
            </w:r>
          </w:p>
        </w:tc>
      </w:tr>
      <w:tr w:rsidR="00280F92" w:rsidRPr="003905B2" w14:paraId="6019BCE1" w14:textId="77777777" w:rsidTr="00B40C8D">
        <w:trPr>
          <w:trHeight w:val="288"/>
          <w:jc w:val="center"/>
        </w:trPr>
        <w:tc>
          <w:tcPr>
            <w:tcW w:w="1795" w:type="dxa"/>
            <w:tcBorders>
              <w:top w:val="single" w:sz="4" w:space="0" w:color="auto"/>
              <w:bottom w:val="single" w:sz="4" w:space="0" w:color="auto"/>
            </w:tcBorders>
            <w:shd w:val="clear" w:color="auto" w:fill="auto"/>
            <w:noWrap/>
            <w:vAlign w:val="bottom"/>
          </w:tcPr>
          <w:p w14:paraId="521C198D" w14:textId="3840E77E" w:rsidR="00280F92" w:rsidRPr="003905B2" w:rsidRDefault="00280F92" w:rsidP="00280F92">
            <w:pPr>
              <w:spacing w:line="240" w:lineRule="auto"/>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Satisfaction and Price Sensitivity</w:t>
            </w:r>
          </w:p>
        </w:tc>
        <w:tc>
          <w:tcPr>
            <w:tcW w:w="2790" w:type="dxa"/>
            <w:tcBorders>
              <w:top w:val="single" w:sz="4" w:space="0" w:color="auto"/>
              <w:bottom w:val="single" w:sz="4" w:space="0" w:color="auto"/>
            </w:tcBorders>
            <w:vAlign w:val="bottom"/>
          </w:tcPr>
          <w:p w14:paraId="376DD754" w14:textId="2F0AA992" w:rsidR="00280F92" w:rsidRPr="003905B2" w:rsidRDefault="00280F92" w:rsidP="00280F92">
            <w:pPr>
              <w:spacing w:line="240" w:lineRule="auto"/>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Flight per year</w:t>
            </w:r>
          </w:p>
        </w:tc>
        <w:tc>
          <w:tcPr>
            <w:tcW w:w="1480" w:type="dxa"/>
            <w:tcBorders>
              <w:top w:val="single" w:sz="4" w:space="0" w:color="auto"/>
              <w:bottom w:val="single" w:sz="4" w:space="0" w:color="auto"/>
            </w:tcBorders>
            <w:shd w:val="clear" w:color="auto" w:fill="auto"/>
            <w:noWrap/>
            <w:vAlign w:val="bottom"/>
          </w:tcPr>
          <w:p w14:paraId="1B0D1635" w14:textId="1D196E12" w:rsidR="00280F92" w:rsidRPr="003905B2" w:rsidRDefault="00280F92" w:rsidP="00280F92">
            <w:pPr>
              <w:spacing w:line="240" w:lineRule="auto"/>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Levels</w:t>
            </w:r>
          </w:p>
        </w:tc>
      </w:tr>
      <w:tr w:rsidR="00280F92" w:rsidRPr="003905B2" w14:paraId="772A4E6A" w14:textId="77777777" w:rsidTr="00B40C8D">
        <w:trPr>
          <w:trHeight w:val="288"/>
          <w:jc w:val="center"/>
        </w:trPr>
        <w:tc>
          <w:tcPr>
            <w:tcW w:w="1795" w:type="dxa"/>
            <w:tcBorders>
              <w:top w:val="single" w:sz="4" w:space="0" w:color="auto"/>
            </w:tcBorders>
            <w:shd w:val="clear" w:color="auto" w:fill="auto"/>
            <w:noWrap/>
            <w:vAlign w:val="bottom"/>
            <w:hideMark/>
          </w:tcPr>
          <w:p w14:paraId="733E5E57" w14:textId="77777777" w:rsidR="00280F92" w:rsidRPr="003905B2" w:rsidRDefault="00280F92" w:rsidP="003905B2">
            <w:pPr>
              <w:spacing w:line="240" w:lineRule="auto"/>
              <w:rPr>
                <w:rFonts w:ascii="Calibri" w:eastAsia="Times New Roman" w:hAnsi="Calibri" w:cs="Calibri"/>
                <w:color w:val="000000"/>
                <w:sz w:val="22"/>
                <w:szCs w:val="22"/>
                <w:lang w:val="en-US"/>
              </w:rPr>
            </w:pPr>
            <w:r w:rsidRPr="003905B2">
              <w:rPr>
                <w:rFonts w:ascii="Calibri" w:eastAsia="Times New Roman" w:hAnsi="Calibri" w:cs="Calibri"/>
                <w:color w:val="000000"/>
                <w:sz w:val="22"/>
                <w:szCs w:val="22"/>
                <w:lang w:val="en-US"/>
              </w:rPr>
              <w:t>1,2</w:t>
            </w:r>
          </w:p>
        </w:tc>
        <w:tc>
          <w:tcPr>
            <w:tcW w:w="2790" w:type="dxa"/>
            <w:tcBorders>
              <w:top w:val="single" w:sz="4" w:space="0" w:color="auto"/>
            </w:tcBorders>
          </w:tcPr>
          <w:p w14:paraId="40D129A5" w14:textId="07828A7F" w:rsidR="00280F92" w:rsidRPr="003905B2" w:rsidRDefault="00280F92" w:rsidP="003905B2">
            <w:pPr>
              <w:spacing w:line="240" w:lineRule="auto"/>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lt;40% of median value</w:t>
            </w:r>
          </w:p>
        </w:tc>
        <w:tc>
          <w:tcPr>
            <w:tcW w:w="1480" w:type="dxa"/>
            <w:tcBorders>
              <w:top w:val="single" w:sz="4" w:space="0" w:color="auto"/>
            </w:tcBorders>
            <w:shd w:val="clear" w:color="auto" w:fill="auto"/>
            <w:noWrap/>
            <w:vAlign w:val="bottom"/>
            <w:hideMark/>
          </w:tcPr>
          <w:p w14:paraId="3AB61AAE" w14:textId="0BEA9134" w:rsidR="00280F92" w:rsidRPr="003905B2" w:rsidRDefault="00280F92" w:rsidP="003905B2">
            <w:pPr>
              <w:spacing w:line="240" w:lineRule="auto"/>
              <w:rPr>
                <w:rFonts w:ascii="Calibri" w:eastAsia="Times New Roman" w:hAnsi="Calibri" w:cs="Calibri"/>
                <w:color w:val="000000"/>
                <w:sz w:val="22"/>
                <w:szCs w:val="22"/>
                <w:lang w:val="en-US"/>
              </w:rPr>
            </w:pPr>
            <w:r w:rsidRPr="003905B2">
              <w:rPr>
                <w:rFonts w:ascii="Calibri" w:eastAsia="Times New Roman" w:hAnsi="Calibri" w:cs="Calibri"/>
                <w:color w:val="000000"/>
                <w:sz w:val="22"/>
                <w:szCs w:val="22"/>
                <w:lang w:val="en-US"/>
              </w:rPr>
              <w:t>Low</w:t>
            </w:r>
          </w:p>
        </w:tc>
      </w:tr>
      <w:tr w:rsidR="00280F92" w:rsidRPr="003905B2" w14:paraId="5BCCB1D7" w14:textId="77777777" w:rsidTr="00B40C8D">
        <w:trPr>
          <w:trHeight w:val="288"/>
          <w:jc w:val="center"/>
        </w:trPr>
        <w:tc>
          <w:tcPr>
            <w:tcW w:w="1795" w:type="dxa"/>
            <w:shd w:val="clear" w:color="auto" w:fill="auto"/>
            <w:noWrap/>
            <w:vAlign w:val="bottom"/>
            <w:hideMark/>
          </w:tcPr>
          <w:p w14:paraId="2D0F241B" w14:textId="77777777" w:rsidR="00280F92" w:rsidRPr="003905B2" w:rsidRDefault="00280F92" w:rsidP="003905B2">
            <w:pPr>
              <w:spacing w:line="240" w:lineRule="auto"/>
              <w:rPr>
                <w:rFonts w:ascii="Calibri" w:eastAsia="Times New Roman" w:hAnsi="Calibri" w:cs="Calibri"/>
                <w:color w:val="000000"/>
                <w:sz w:val="22"/>
                <w:szCs w:val="22"/>
                <w:lang w:val="en-US"/>
              </w:rPr>
            </w:pPr>
            <w:r w:rsidRPr="003905B2">
              <w:rPr>
                <w:rFonts w:ascii="Calibri" w:eastAsia="Times New Roman" w:hAnsi="Calibri" w:cs="Calibri"/>
                <w:color w:val="000000"/>
                <w:sz w:val="22"/>
                <w:szCs w:val="22"/>
                <w:lang w:val="en-US"/>
              </w:rPr>
              <w:t>3</w:t>
            </w:r>
          </w:p>
        </w:tc>
        <w:tc>
          <w:tcPr>
            <w:tcW w:w="2790" w:type="dxa"/>
          </w:tcPr>
          <w:p w14:paraId="6FE27C31" w14:textId="43201A60" w:rsidR="00280F92" w:rsidRPr="003905B2" w:rsidRDefault="00280F92" w:rsidP="003905B2">
            <w:pPr>
              <w:spacing w:line="240" w:lineRule="auto"/>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40% - 60% of median value</w:t>
            </w:r>
          </w:p>
        </w:tc>
        <w:tc>
          <w:tcPr>
            <w:tcW w:w="1480" w:type="dxa"/>
            <w:shd w:val="clear" w:color="auto" w:fill="auto"/>
            <w:noWrap/>
            <w:vAlign w:val="bottom"/>
            <w:hideMark/>
          </w:tcPr>
          <w:p w14:paraId="38E8F35B" w14:textId="333769CC" w:rsidR="00280F92" w:rsidRPr="003905B2" w:rsidRDefault="00280F92" w:rsidP="003905B2">
            <w:pPr>
              <w:spacing w:line="240" w:lineRule="auto"/>
              <w:rPr>
                <w:rFonts w:ascii="Calibri" w:eastAsia="Times New Roman" w:hAnsi="Calibri" w:cs="Calibri"/>
                <w:color w:val="000000"/>
                <w:sz w:val="22"/>
                <w:szCs w:val="22"/>
                <w:lang w:val="en-US"/>
              </w:rPr>
            </w:pPr>
            <w:r w:rsidRPr="003905B2">
              <w:rPr>
                <w:rFonts w:ascii="Calibri" w:eastAsia="Times New Roman" w:hAnsi="Calibri" w:cs="Calibri"/>
                <w:color w:val="000000"/>
                <w:sz w:val="22"/>
                <w:szCs w:val="22"/>
                <w:lang w:val="en-US"/>
              </w:rPr>
              <w:t>Average</w:t>
            </w:r>
          </w:p>
        </w:tc>
      </w:tr>
      <w:tr w:rsidR="00280F92" w:rsidRPr="003905B2" w14:paraId="3DF33E3A" w14:textId="77777777" w:rsidTr="00B40C8D">
        <w:trPr>
          <w:trHeight w:val="288"/>
          <w:jc w:val="center"/>
        </w:trPr>
        <w:tc>
          <w:tcPr>
            <w:tcW w:w="1795" w:type="dxa"/>
            <w:tcBorders>
              <w:bottom w:val="single" w:sz="4" w:space="0" w:color="auto"/>
            </w:tcBorders>
            <w:shd w:val="clear" w:color="auto" w:fill="auto"/>
            <w:noWrap/>
            <w:vAlign w:val="bottom"/>
            <w:hideMark/>
          </w:tcPr>
          <w:p w14:paraId="56CF5F65" w14:textId="77777777" w:rsidR="00280F92" w:rsidRPr="003905B2" w:rsidRDefault="00280F92" w:rsidP="003905B2">
            <w:pPr>
              <w:spacing w:line="240" w:lineRule="auto"/>
              <w:rPr>
                <w:rFonts w:ascii="Calibri" w:eastAsia="Times New Roman" w:hAnsi="Calibri" w:cs="Calibri"/>
                <w:color w:val="000000"/>
                <w:sz w:val="22"/>
                <w:szCs w:val="22"/>
                <w:lang w:val="en-US"/>
              </w:rPr>
            </w:pPr>
            <w:r w:rsidRPr="003905B2">
              <w:rPr>
                <w:rFonts w:ascii="Calibri" w:eastAsia="Times New Roman" w:hAnsi="Calibri" w:cs="Calibri"/>
                <w:color w:val="000000"/>
                <w:sz w:val="22"/>
                <w:szCs w:val="22"/>
                <w:lang w:val="en-US"/>
              </w:rPr>
              <w:t>4,5</w:t>
            </w:r>
          </w:p>
        </w:tc>
        <w:tc>
          <w:tcPr>
            <w:tcW w:w="2790" w:type="dxa"/>
            <w:tcBorders>
              <w:bottom w:val="single" w:sz="4" w:space="0" w:color="auto"/>
            </w:tcBorders>
          </w:tcPr>
          <w:p w14:paraId="05D82F08" w14:textId="3411E91F" w:rsidR="00280F92" w:rsidRPr="00280F92" w:rsidRDefault="00280F92" w:rsidP="00280F92">
            <w:pPr>
              <w:spacing w:line="240" w:lineRule="auto"/>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gt;60% of median value</w:t>
            </w:r>
          </w:p>
        </w:tc>
        <w:tc>
          <w:tcPr>
            <w:tcW w:w="1480" w:type="dxa"/>
            <w:tcBorders>
              <w:bottom w:val="single" w:sz="4" w:space="0" w:color="auto"/>
            </w:tcBorders>
            <w:shd w:val="clear" w:color="auto" w:fill="auto"/>
            <w:noWrap/>
            <w:vAlign w:val="bottom"/>
            <w:hideMark/>
          </w:tcPr>
          <w:p w14:paraId="6C8B7ACF" w14:textId="5EC34FC5" w:rsidR="00280F92" w:rsidRPr="003905B2" w:rsidRDefault="00280F92" w:rsidP="003905B2">
            <w:pPr>
              <w:spacing w:line="240" w:lineRule="auto"/>
              <w:rPr>
                <w:rFonts w:ascii="Calibri" w:eastAsia="Times New Roman" w:hAnsi="Calibri" w:cs="Calibri"/>
                <w:color w:val="000000"/>
                <w:sz w:val="22"/>
                <w:szCs w:val="22"/>
                <w:lang w:val="en-US"/>
              </w:rPr>
            </w:pPr>
            <w:r w:rsidRPr="003905B2">
              <w:rPr>
                <w:rFonts w:ascii="Calibri" w:eastAsia="Times New Roman" w:hAnsi="Calibri" w:cs="Calibri"/>
                <w:color w:val="000000"/>
                <w:sz w:val="22"/>
                <w:szCs w:val="22"/>
                <w:lang w:val="en-US"/>
              </w:rPr>
              <w:t>High</w:t>
            </w:r>
          </w:p>
        </w:tc>
      </w:tr>
    </w:tbl>
    <w:p w14:paraId="450B9AD1" w14:textId="237BE80D" w:rsidR="00280F92" w:rsidRDefault="003905B2" w:rsidP="009329C0">
      <w:r>
        <w:t xml:space="preserve">The Age </w:t>
      </w:r>
      <w:r w:rsidR="002450AF">
        <w:t>are</w:t>
      </w:r>
      <w:r>
        <w:t xml:space="preserve"> separated based on the decision tree that young is </w:t>
      </w:r>
      <w:r w:rsidR="00280F92">
        <w:t xml:space="preserve">less than </w:t>
      </w:r>
      <w:r>
        <w:t xml:space="preserve">23 and senior is </w:t>
      </w:r>
      <w:r w:rsidR="00280F92">
        <w:t xml:space="preserve">over </w:t>
      </w:r>
      <w:r>
        <w:t xml:space="preserve">60. </w:t>
      </w:r>
      <w:r w:rsidR="009C2705">
        <w:t>The a</w:t>
      </w:r>
      <w:r w:rsidR="00280F92">
        <w:t xml:space="preserve">rrival delay time </w:t>
      </w:r>
      <w:r w:rsidR="00936989">
        <w:t>is</w:t>
      </w:r>
      <w:r w:rsidR="00280F92">
        <w:t xml:space="preserve"> also separated based on the decision tree by 5 min. </w:t>
      </w:r>
    </w:p>
    <w:p w14:paraId="5307FCFF" w14:textId="77D9B895" w:rsidR="00280F92" w:rsidRDefault="00280F92" w:rsidP="009329C0">
      <w:r>
        <w:t>Firstly, we tested the criteria that support = 0.1 and confidence = 0.5 of the associate rules</w:t>
      </w:r>
      <w:r w:rsidR="00FF5406">
        <w:t xml:space="preserve"> </w:t>
      </w:r>
      <w:r>
        <w:t>analysis</w:t>
      </w:r>
      <w:r w:rsidR="00403F52">
        <w:t xml:space="preserve">. There are only </w:t>
      </w:r>
      <w:r w:rsidR="00403F52">
        <w:rPr>
          <w:rFonts w:hint="eastAsia"/>
        </w:rPr>
        <w:t>5</w:t>
      </w:r>
      <w:r w:rsidR="00403F52">
        <w:t xml:space="preserve"> rules </w:t>
      </w:r>
      <w:r w:rsidR="00840BE7">
        <w:t xml:space="preserve">which </w:t>
      </w:r>
      <w:r w:rsidR="00403F52">
        <w:t>have been found which is listed below.</w:t>
      </w:r>
    </w:p>
    <w:tbl>
      <w:tblPr>
        <w:tblW w:w="9180" w:type="dxa"/>
        <w:tblLook w:val="04A0" w:firstRow="1" w:lastRow="0" w:firstColumn="1" w:lastColumn="0" w:noHBand="0" w:noVBand="1"/>
      </w:tblPr>
      <w:tblGrid>
        <w:gridCol w:w="463"/>
        <w:gridCol w:w="2299"/>
        <w:gridCol w:w="436"/>
        <w:gridCol w:w="1868"/>
        <w:gridCol w:w="1164"/>
        <w:gridCol w:w="1202"/>
        <w:gridCol w:w="1053"/>
        <w:gridCol w:w="774"/>
      </w:tblGrid>
      <w:tr w:rsidR="00B40C8D" w:rsidRPr="00403F52" w14:paraId="7A083478" w14:textId="77777777" w:rsidTr="00B40C8D">
        <w:trPr>
          <w:trHeight w:val="153"/>
        </w:trPr>
        <w:tc>
          <w:tcPr>
            <w:tcW w:w="9180" w:type="dxa"/>
            <w:gridSpan w:val="8"/>
            <w:tcBorders>
              <w:bottom w:val="single" w:sz="4" w:space="0" w:color="auto"/>
            </w:tcBorders>
            <w:shd w:val="clear" w:color="auto" w:fill="auto"/>
            <w:noWrap/>
            <w:vAlign w:val="bottom"/>
          </w:tcPr>
          <w:p w14:paraId="5F5FD200" w14:textId="58338AA9" w:rsidR="00B40C8D" w:rsidRPr="00B40C8D" w:rsidRDefault="00B40C8D" w:rsidP="00403F52">
            <w:pPr>
              <w:spacing w:line="240" w:lineRule="auto"/>
              <w:rPr>
                <w:rFonts w:ascii="Calibri" w:eastAsia="Times New Roman" w:hAnsi="Calibri" w:cs="Calibri"/>
                <w:b/>
                <w:color w:val="000000"/>
                <w:sz w:val="22"/>
                <w:szCs w:val="22"/>
                <w:lang w:val="en-US"/>
              </w:rPr>
            </w:pPr>
            <w:r w:rsidRPr="00B40C8D">
              <w:rPr>
                <w:rFonts w:ascii="Calibri" w:eastAsia="Times New Roman" w:hAnsi="Calibri" w:cs="Calibri"/>
                <w:b/>
                <w:color w:val="000000"/>
                <w:sz w:val="22"/>
                <w:szCs w:val="22"/>
                <w:lang w:val="en-US"/>
              </w:rPr>
              <w:t>Table 5</w:t>
            </w:r>
          </w:p>
        </w:tc>
      </w:tr>
      <w:tr w:rsidR="00403F52" w:rsidRPr="00403F52" w14:paraId="4BEE4068" w14:textId="77777777" w:rsidTr="00B40C8D">
        <w:trPr>
          <w:trHeight w:val="153"/>
        </w:trPr>
        <w:tc>
          <w:tcPr>
            <w:tcW w:w="463" w:type="dxa"/>
            <w:tcBorders>
              <w:bottom w:val="single" w:sz="4" w:space="0" w:color="auto"/>
            </w:tcBorders>
            <w:shd w:val="clear" w:color="auto" w:fill="auto"/>
            <w:noWrap/>
            <w:vAlign w:val="bottom"/>
            <w:hideMark/>
          </w:tcPr>
          <w:p w14:paraId="23FB9899"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 </w:t>
            </w:r>
          </w:p>
        </w:tc>
        <w:tc>
          <w:tcPr>
            <w:tcW w:w="2299" w:type="dxa"/>
            <w:tcBorders>
              <w:bottom w:val="single" w:sz="4" w:space="0" w:color="auto"/>
            </w:tcBorders>
            <w:shd w:val="clear" w:color="auto" w:fill="auto"/>
            <w:noWrap/>
            <w:vAlign w:val="bottom"/>
            <w:hideMark/>
          </w:tcPr>
          <w:p w14:paraId="0619E700"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lhs</w:t>
            </w:r>
          </w:p>
        </w:tc>
        <w:tc>
          <w:tcPr>
            <w:tcW w:w="436" w:type="dxa"/>
            <w:tcBorders>
              <w:bottom w:val="single" w:sz="4" w:space="0" w:color="auto"/>
            </w:tcBorders>
            <w:shd w:val="clear" w:color="auto" w:fill="auto"/>
            <w:noWrap/>
            <w:vAlign w:val="bottom"/>
            <w:hideMark/>
          </w:tcPr>
          <w:p w14:paraId="2ABF8E11"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 </w:t>
            </w:r>
          </w:p>
        </w:tc>
        <w:tc>
          <w:tcPr>
            <w:tcW w:w="1868" w:type="dxa"/>
            <w:tcBorders>
              <w:bottom w:val="single" w:sz="4" w:space="0" w:color="auto"/>
            </w:tcBorders>
            <w:shd w:val="clear" w:color="auto" w:fill="auto"/>
            <w:noWrap/>
            <w:vAlign w:val="bottom"/>
            <w:hideMark/>
          </w:tcPr>
          <w:p w14:paraId="11B9FC51"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rhs</w:t>
            </w:r>
          </w:p>
        </w:tc>
        <w:tc>
          <w:tcPr>
            <w:tcW w:w="1164" w:type="dxa"/>
            <w:tcBorders>
              <w:bottom w:val="single" w:sz="4" w:space="0" w:color="auto"/>
            </w:tcBorders>
            <w:shd w:val="clear" w:color="auto" w:fill="auto"/>
            <w:noWrap/>
            <w:vAlign w:val="bottom"/>
            <w:hideMark/>
          </w:tcPr>
          <w:p w14:paraId="2711769C"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support</w:t>
            </w:r>
          </w:p>
        </w:tc>
        <w:tc>
          <w:tcPr>
            <w:tcW w:w="1202" w:type="dxa"/>
            <w:tcBorders>
              <w:bottom w:val="single" w:sz="4" w:space="0" w:color="auto"/>
            </w:tcBorders>
            <w:shd w:val="clear" w:color="auto" w:fill="auto"/>
            <w:noWrap/>
            <w:vAlign w:val="bottom"/>
            <w:hideMark/>
          </w:tcPr>
          <w:p w14:paraId="64000793"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confidence</w:t>
            </w:r>
          </w:p>
        </w:tc>
        <w:tc>
          <w:tcPr>
            <w:tcW w:w="1053" w:type="dxa"/>
            <w:tcBorders>
              <w:bottom w:val="single" w:sz="4" w:space="0" w:color="auto"/>
            </w:tcBorders>
            <w:shd w:val="clear" w:color="auto" w:fill="auto"/>
            <w:noWrap/>
            <w:vAlign w:val="bottom"/>
            <w:hideMark/>
          </w:tcPr>
          <w:p w14:paraId="702F887D"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lift</w:t>
            </w:r>
          </w:p>
        </w:tc>
        <w:tc>
          <w:tcPr>
            <w:tcW w:w="695" w:type="dxa"/>
            <w:tcBorders>
              <w:bottom w:val="single" w:sz="4" w:space="0" w:color="auto"/>
            </w:tcBorders>
            <w:shd w:val="clear" w:color="auto" w:fill="auto"/>
            <w:noWrap/>
            <w:vAlign w:val="bottom"/>
            <w:hideMark/>
          </w:tcPr>
          <w:p w14:paraId="6A940770"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count</w:t>
            </w:r>
          </w:p>
        </w:tc>
      </w:tr>
      <w:tr w:rsidR="00403F52" w:rsidRPr="00403F52" w14:paraId="2880B6A3" w14:textId="77777777" w:rsidTr="00B40C8D">
        <w:trPr>
          <w:trHeight w:val="153"/>
        </w:trPr>
        <w:tc>
          <w:tcPr>
            <w:tcW w:w="463" w:type="dxa"/>
            <w:tcBorders>
              <w:top w:val="single" w:sz="4" w:space="0" w:color="auto"/>
            </w:tcBorders>
            <w:shd w:val="clear" w:color="auto" w:fill="auto"/>
            <w:noWrap/>
            <w:vAlign w:val="center"/>
            <w:hideMark/>
          </w:tcPr>
          <w:p w14:paraId="0E29C521" w14:textId="77777777" w:rsidR="00403F52" w:rsidRPr="00403F52" w:rsidRDefault="00403F52" w:rsidP="00B40C8D">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1]</w:t>
            </w:r>
          </w:p>
        </w:tc>
        <w:tc>
          <w:tcPr>
            <w:tcW w:w="2299" w:type="dxa"/>
            <w:tcBorders>
              <w:top w:val="single" w:sz="4" w:space="0" w:color="auto"/>
            </w:tcBorders>
            <w:shd w:val="clear" w:color="auto" w:fill="auto"/>
            <w:noWrap/>
            <w:vAlign w:val="bottom"/>
            <w:hideMark/>
          </w:tcPr>
          <w:p w14:paraId="737C3350"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Typeoftravel=Personal Travel}</w:t>
            </w:r>
          </w:p>
        </w:tc>
        <w:tc>
          <w:tcPr>
            <w:tcW w:w="436" w:type="dxa"/>
            <w:tcBorders>
              <w:top w:val="single" w:sz="4" w:space="0" w:color="auto"/>
            </w:tcBorders>
            <w:shd w:val="clear" w:color="auto" w:fill="auto"/>
            <w:noWrap/>
            <w:vAlign w:val="bottom"/>
            <w:hideMark/>
          </w:tcPr>
          <w:p w14:paraId="7EC98A55"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gt;</w:t>
            </w:r>
          </w:p>
        </w:tc>
        <w:tc>
          <w:tcPr>
            <w:tcW w:w="1868" w:type="dxa"/>
            <w:tcBorders>
              <w:top w:val="single" w:sz="4" w:space="0" w:color="auto"/>
            </w:tcBorders>
            <w:shd w:val="clear" w:color="auto" w:fill="auto"/>
            <w:noWrap/>
            <w:vAlign w:val="bottom"/>
            <w:hideMark/>
          </w:tcPr>
          <w:p w14:paraId="14CCCBE7"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Satisfaction=Low}</w:t>
            </w:r>
          </w:p>
        </w:tc>
        <w:tc>
          <w:tcPr>
            <w:tcW w:w="1164" w:type="dxa"/>
            <w:tcBorders>
              <w:top w:val="single" w:sz="4" w:space="0" w:color="auto"/>
            </w:tcBorders>
            <w:shd w:val="clear" w:color="auto" w:fill="auto"/>
            <w:noWrap/>
            <w:vAlign w:val="bottom"/>
            <w:hideMark/>
          </w:tcPr>
          <w:p w14:paraId="0FB71B7D"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0.1579578</w:t>
            </w:r>
          </w:p>
        </w:tc>
        <w:tc>
          <w:tcPr>
            <w:tcW w:w="1202" w:type="dxa"/>
            <w:tcBorders>
              <w:top w:val="single" w:sz="4" w:space="0" w:color="auto"/>
            </w:tcBorders>
            <w:shd w:val="clear" w:color="auto" w:fill="auto"/>
            <w:noWrap/>
            <w:vAlign w:val="bottom"/>
            <w:hideMark/>
          </w:tcPr>
          <w:p w14:paraId="7EA63138"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0.5171735</w:t>
            </w:r>
          </w:p>
        </w:tc>
        <w:tc>
          <w:tcPr>
            <w:tcW w:w="1053" w:type="dxa"/>
            <w:tcBorders>
              <w:top w:val="single" w:sz="4" w:space="0" w:color="auto"/>
            </w:tcBorders>
            <w:shd w:val="clear" w:color="auto" w:fill="auto"/>
            <w:noWrap/>
            <w:vAlign w:val="bottom"/>
            <w:hideMark/>
          </w:tcPr>
          <w:p w14:paraId="48BB34FE"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2.541829</w:t>
            </w:r>
          </w:p>
        </w:tc>
        <w:tc>
          <w:tcPr>
            <w:tcW w:w="695" w:type="dxa"/>
            <w:tcBorders>
              <w:top w:val="single" w:sz="4" w:space="0" w:color="auto"/>
            </w:tcBorders>
            <w:shd w:val="clear" w:color="auto" w:fill="auto"/>
            <w:noWrap/>
            <w:vAlign w:val="bottom"/>
            <w:hideMark/>
          </w:tcPr>
          <w:p w14:paraId="50ECD3A8"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30205</w:t>
            </w:r>
          </w:p>
        </w:tc>
      </w:tr>
      <w:tr w:rsidR="00403F52" w:rsidRPr="00403F52" w14:paraId="49E7251A" w14:textId="77777777" w:rsidTr="00B40C8D">
        <w:trPr>
          <w:trHeight w:val="153"/>
        </w:trPr>
        <w:tc>
          <w:tcPr>
            <w:tcW w:w="463" w:type="dxa"/>
            <w:shd w:val="clear" w:color="auto" w:fill="auto"/>
            <w:noWrap/>
            <w:vAlign w:val="center"/>
            <w:hideMark/>
          </w:tcPr>
          <w:p w14:paraId="6CEB668D" w14:textId="77777777" w:rsidR="00403F52" w:rsidRPr="00403F52" w:rsidRDefault="00403F52" w:rsidP="00B40C8D">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2]</w:t>
            </w:r>
          </w:p>
        </w:tc>
        <w:tc>
          <w:tcPr>
            <w:tcW w:w="2299" w:type="dxa"/>
            <w:shd w:val="clear" w:color="auto" w:fill="auto"/>
            <w:noWrap/>
            <w:vAlign w:val="bottom"/>
            <w:hideMark/>
          </w:tcPr>
          <w:p w14:paraId="6FA2F1AB" w14:textId="77777777" w:rsid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Age=High,</w:t>
            </w:r>
          </w:p>
          <w:p w14:paraId="1DCA192C" w14:textId="4529CCCF"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Typeoftravel=Personal Travel}</w:t>
            </w:r>
          </w:p>
        </w:tc>
        <w:tc>
          <w:tcPr>
            <w:tcW w:w="436" w:type="dxa"/>
            <w:shd w:val="clear" w:color="auto" w:fill="auto"/>
            <w:noWrap/>
            <w:vAlign w:val="bottom"/>
            <w:hideMark/>
          </w:tcPr>
          <w:p w14:paraId="6D3480D4"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gt;</w:t>
            </w:r>
          </w:p>
        </w:tc>
        <w:tc>
          <w:tcPr>
            <w:tcW w:w="1868" w:type="dxa"/>
            <w:shd w:val="clear" w:color="auto" w:fill="auto"/>
            <w:noWrap/>
            <w:vAlign w:val="bottom"/>
            <w:hideMark/>
          </w:tcPr>
          <w:p w14:paraId="123F28AC"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Satisfaction=Low}</w:t>
            </w:r>
          </w:p>
        </w:tc>
        <w:tc>
          <w:tcPr>
            <w:tcW w:w="1164" w:type="dxa"/>
            <w:shd w:val="clear" w:color="auto" w:fill="auto"/>
            <w:noWrap/>
            <w:vAlign w:val="bottom"/>
            <w:hideMark/>
          </w:tcPr>
          <w:p w14:paraId="1C081871"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0.1017875</w:t>
            </w:r>
          </w:p>
        </w:tc>
        <w:tc>
          <w:tcPr>
            <w:tcW w:w="1202" w:type="dxa"/>
            <w:shd w:val="clear" w:color="auto" w:fill="auto"/>
            <w:noWrap/>
            <w:vAlign w:val="bottom"/>
            <w:hideMark/>
          </w:tcPr>
          <w:p w14:paraId="7D9E653D"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0.5400966</w:t>
            </w:r>
          </w:p>
        </w:tc>
        <w:tc>
          <w:tcPr>
            <w:tcW w:w="1053" w:type="dxa"/>
            <w:shd w:val="clear" w:color="auto" w:fill="auto"/>
            <w:noWrap/>
            <w:vAlign w:val="bottom"/>
            <w:hideMark/>
          </w:tcPr>
          <w:p w14:paraId="409ECC39"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2.654493</w:t>
            </w:r>
          </w:p>
        </w:tc>
        <w:tc>
          <w:tcPr>
            <w:tcW w:w="695" w:type="dxa"/>
            <w:shd w:val="clear" w:color="auto" w:fill="auto"/>
            <w:noWrap/>
            <w:vAlign w:val="bottom"/>
            <w:hideMark/>
          </w:tcPr>
          <w:p w14:paraId="270D7250"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19464</w:t>
            </w:r>
          </w:p>
        </w:tc>
      </w:tr>
      <w:tr w:rsidR="00403F52" w:rsidRPr="00403F52" w14:paraId="5DC2AD05" w14:textId="77777777" w:rsidTr="00B40C8D">
        <w:trPr>
          <w:trHeight w:val="153"/>
        </w:trPr>
        <w:tc>
          <w:tcPr>
            <w:tcW w:w="463" w:type="dxa"/>
            <w:shd w:val="clear" w:color="auto" w:fill="auto"/>
            <w:noWrap/>
            <w:vAlign w:val="center"/>
            <w:hideMark/>
          </w:tcPr>
          <w:p w14:paraId="43873F92" w14:textId="77777777" w:rsidR="00403F52" w:rsidRPr="00403F52" w:rsidRDefault="00403F52" w:rsidP="00B40C8D">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3]</w:t>
            </w:r>
          </w:p>
        </w:tc>
        <w:tc>
          <w:tcPr>
            <w:tcW w:w="2299" w:type="dxa"/>
            <w:shd w:val="clear" w:color="auto" w:fill="auto"/>
            <w:noWrap/>
            <w:vAlign w:val="bottom"/>
            <w:hideMark/>
          </w:tcPr>
          <w:p w14:paraId="76365577" w14:textId="77777777" w:rsid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Airlinestatus=Blue,</w:t>
            </w:r>
          </w:p>
          <w:p w14:paraId="369E97CF" w14:textId="591E3078"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Typeoftravel=Personal Travel}</w:t>
            </w:r>
          </w:p>
        </w:tc>
        <w:tc>
          <w:tcPr>
            <w:tcW w:w="436" w:type="dxa"/>
            <w:shd w:val="clear" w:color="auto" w:fill="auto"/>
            <w:noWrap/>
            <w:vAlign w:val="bottom"/>
            <w:hideMark/>
          </w:tcPr>
          <w:p w14:paraId="7D32BCE2"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gt;</w:t>
            </w:r>
          </w:p>
        </w:tc>
        <w:tc>
          <w:tcPr>
            <w:tcW w:w="1868" w:type="dxa"/>
            <w:shd w:val="clear" w:color="auto" w:fill="auto"/>
            <w:noWrap/>
            <w:vAlign w:val="bottom"/>
            <w:hideMark/>
          </w:tcPr>
          <w:p w14:paraId="1E851E65"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Satisfaction=Low}</w:t>
            </w:r>
          </w:p>
        </w:tc>
        <w:tc>
          <w:tcPr>
            <w:tcW w:w="1164" w:type="dxa"/>
            <w:shd w:val="clear" w:color="auto" w:fill="auto"/>
            <w:noWrap/>
            <w:vAlign w:val="bottom"/>
            <w:hideMark/>
          </w:tcPr>
          <w:p w14:paraId="73EBB891"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0.1433622</w:t>
            </w:r>
          </w:p>
        </w:tc>
        <w:tc>
          <w:tcPr>
            <w:tcW w:w="1202" w:type="dxa"/>
            <w:shd w:val="clear" w:color="auto" w:fill="auto"/>
            <w:noWrap/>
            <w:vAlign w:val="bottom"/>
            <w:hideMark/>
          </w:tcPr>
          <w:p w14:paraId="35149580"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0.6064373</w:t>
            </w:r>
          </w:p>
        </w:tc>
        <w:tc>
          <w:tcPr>
            <w:tcW w:w="1053" w:type="dxa"/>
            <w:shd w:val="clear" w:color="auto" w:fill="auto"/>
            <w:noWrap/>
            <w:vAlign w:val="bottom"/>
            <w:hideMark/>
          </w:tcPr>
          <w:p w14:paraId="71B82F08"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2.980547</w:t>
            </w:r>
          </w:p>
        </w:tc>
        <w:tc>
          <w:tcPr>
            <w:tcW w:w="695" w:type="dxa"/>
            <w:shd w:val="clear" w:color="auto" w:fill="auto"/>
            <w:noWrap/>
            <w:vAlign w:val="bottom"/>
            <w:hideMark/>
          </w:tcPr>
          <w:p w14:paraId="41F13673"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27414</w:t>
            </w:r>
          </w:p>
        </w:tc>
      </w:tr>
      <w:tr w:rsidR="00403F52" w:rsidRPr="00403F52" w14:paraId="47DAD8D3" w14:textId="77777777" w:rsidTr="00B40C8D">
        <w:trPr>
          <w:trHeight w:val="153"/>
        </w:trPr>
        <w:tc>
          <w:tcPr>
            <w:tcW w:w="463" w:type="dxa"/>
            <w:shd w:val="clear" w:color="auto" w:fill="auto"/>
            <w:noWrap/>
            <w:vAlign w:val="center"/>
            <w:hideMark/>
          </w:tcPr>
          <w:p w14:paraId="10749174" w14:textId="77777777" w:rsidR="00403F52" w:rsidRPr="00403F52" w:rsidRDefault="00403F52" w:rsidP="00B40C8D">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4]</w:t>
            </w:r>
          </w:p>
        </w:tc>
        <w:tc>
          <w:tcPr>
            <w:tcW w:w="2299" w:type="dxa"/>
            <w:shd w:val="clear" w:color="auto" w:fill="auto"/>
            <w:noWrap/>
            <w:vAlign w:val="bottom"/>
            <w:hideMark/>
          </w:tcPr>
          <w:p w14:paraId="5F6188A0" w14:textId="77777777" w:rsid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 xml:space="preserve">{Typeoftravel=Personal </w:t>
            </w:r>
          </w:p>
          <w:p w14:paraId="62FCD38C" w14:textId="1D79A953"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Travel,Price=Low}</w:t>
            </w:r>
          </w:p>
        </w:tc>
        <w:tc>
          <w:tcPr>
            <w:tcW w:w="436" w:type="dxa"/>
            <w:shd w:val="clear" w:color="auto" w:fill="auto"/>
            <w:noWrap/>
            <w:vAlign w:val="bottom"/>
            <w:hideMark/>
          </w:tcPr>
          <w:p w14:paraId="184C9BD8"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gt;</w:t>
            </w:r>
          </w:p>
        </w:tc>
        <w:tc>
          <w:tcPr>
            <w:tcW w:w="1868" w:type="dxa"/>
            <w:shd w:val="clear" w:color="auto" w:fill="auto"/>
            <w:noWrap/>
            <w:vAlign w:val="bottom"/>
            <w:hideMark/>
          </w:tcPr>
          <w:p w14:paraId="4E037C38"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Satisfaction=Low}</w:t>
            </w:r>
          </w:p>
        </w:tc>
        <w:tc>
          <w:tcPr>
            <w:tcW w:w="1164" w:type="dxa"/>
            <w:shd w:val="clear" w:color="auto" w:fill="auto"/>
            <w:noWrap/>
            <w:vAlign w:val="bottom"/>
            <w:hideMark/>
          </w:tcPr>
          <w:p w14:paraId="76C14682"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0.1543232</w:t>
            </w:r>
          </w:p>
        </w:tc>
        <w:tc>
          <w:tcPr>
            <w:tcW w:w="1202" w:type="dxa"/>
            <w:shd w:val="clear" w:color="auto" w:fill="auto"/>
            <w:noWrap/>
            <w:vAlign w:val="bottom"/>
            <w:hideMark/>
          </w:tcPr>
          <w:p w14:paraId="6FBAE515"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0.5167221</w:t>
            </w:r>
          </w:p>
        </w:tc>
        <w:tc>
          <w:tcPr>
            <w:tcW w:w="1053" w:type="dxa"/>
            <w:shd w:val="clear" w:color="auto" w:fill="auto"/>
            <w:noWrap/>
            <w:vAlign w:val="bottom"/>
            <w:hideMark/>
          </w:tcPr>
          <w:p w14:paraId="6FF33A35"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2.539611</w:t>
            </w:r>
          </w:p>
        </w:tc>
        <w:tc>
          <w:tcPr>
            <w:tcW w:w="695" w:type="dxa"/>
            <w:shd w:val="clear" w:color="auto" w:fill="auto"/>
            <w:noWrap/>
            <w:vAlign w:val="bottom"/>
            <w:hideMark/>
          </w:tcPr>
          <w:p w14:paraId="610CEC87"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29510</w:t>
            </w:r>
          </w:p>
        </w:tc>
      </w:tr>
      <w:tr w:rsidR="00403F52" w:rsidRPr="00403F52" w14:paraId="7E352D7E" w14:textId="77777777" w:rsidTr="00B40C8D">
        <w:trPr>
          <w:trHeight w:val="153"/>
        </w:trPr>
        <w:tc>
          <w:tcPr>
            <w:tcW w:w="463" w:type="dxa"/>
            <w:tcBorders>
              <w:bottom w:val="single" w:sz="4" w:space="0" w:color="auto"/>
            </w:tcBorders>
            <w:shd w:val="clear" w:color="auto" w:fill="auto"/>
            <w:noWrap/>
            <w:vAlign w:val="center"/>
            <w:hideMark/>
          </w:tcPr>
          <w:p w14:paraId="31BCF211" w14:textId="77777777" w:rsidR="00403F52" w:rsidRPr="00403F52" w:rsidRDefault="00403F52" w:rsidP="00B40C8D">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5]</w:t>
            </w:r>
          </w:p>
        </w:tc>
        <w:tc>
          <w:tcPr>
            <w:tcW w:w="2299" w:type="dxa"/>
            <w:tcBorders>
              <w:bottom w:val="single" w:sz="4" w:space="0" w:color="auto"/>
            </w:tcBorders>
            <w:shd w:val="clear" w:color="auto" w:fill="auto"/>
            <w:noWrap/>
            <w:vAlign w:val="bottom"/>
            <w:hideMark/>
          </w:tcPr>
          <w:p w14:paraId="5066B049" w14:textId="77777777" w:rsid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Airlinestatus=Blue,</w:t>
            </w:r>
          </w:p>
          <w:p w14:paraId="389F40BB" w14:textId="3BC35A29"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Typeoftravel=Personal Travel,Price=Low}</w:t>
            </w:r>
          </w:p>
        </w:tc>
        <w:tc>
          <w:tcPr>
            <w:tcW w:w="436" w:type="dxa"/>
            <w:tcBorders>
              <w:bottom w:val="single" w:sz="4" w:space="0" w:color="auto"/>
            </w:tcBorders>
            <w:shd w:val="clear" w:color="auto" w:fill="auto"/>
            <w:noWrap/>
            <w:vAlign w:val="bottom"/>
            <w:hideMark/>
          </w:tcPr>
          <w:p w14:paraId="50831582"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gt;</w:t>
            </w:r>
          </w:p>
        </w:tc>
        <w:tc>
          <w:tcPr>
            <w:tcW w:w="1868" w:type="dxa"/>
            <w:tcBorders>
              <w:bottom w:val="single" w:sz="4" w:space="0" w:color="auto"/>
            </w:tcBorders>
            <w:shd w:val="clear" w:color="auto" w:fill="auto"/>
            <w:noWrap/>
            <w:vAlign w:val="bottom"/>
            <w:hideMark/>
          </w:tcPr>
          <w:p w14:paraId="4FDCF252" w14:textId="77777777" w:rsidR="00403F52" w:rsidRPr="00403F52" w:rsidRDefault="00403F52" w:rsidP="00403F52">
            <w:pPr>
              <w:spacing w:line="240" w:lineRule="auto"/>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Satisfaction=Low}</w:t>
            </w:r>
          </w:p>
        </w:tc>
        <w:tc>
          <w:tcPr>
            <w:tcW w:w="1164" w:type="dxa"/>
            <w:tcBorders>
              <w:bottom w:val="single" w:sz="4" w:space="0" w:color="auto"/>
            </w:tcBorders>
            <w:shd w:val="clear" w:color="auto" w:fill="auto"/>
            <w:noWrap/>
            <w:vAlign w:val="bottom"/>
            <w:hideMark/>
          </w:tcPr>
          <w:p w14:paraId="6A490250"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0.1399107</w:t>
            </w:r>
          </w:p>
        </w:tc>
        <w:tc>
          <w:tcPr>
            <w:tcW w:w="1202" w:type="dxa"/>
            <w:tcBorders>
              <w:bottom w:val="single" w:sz="4" w:space="0" w:color="auto"/>
            </w:tcBorders>
            <w:shd w:val="clear" w:color="auto" w:fill="auto"/>
            <w:noWrap/>
            <w:vAlign w:val="bottom"/>
            <w:hideMark/>
          </w:tcPr>
          <w:p w14:paraId="0DEA9EB1"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0.6072726</w:t>
            </w:r>
          </w:p>
        </w:tc>
        <w:tc>
          <w:tcPr>
            <w:tcW w:w="1053" w:type="dxa"/>
            <w:tcBorders>
              <w:bottom w:val="single" w:sz="4" w:space="0" w:color="auto"/>
            </w:tcBorders>
            <w:shd w:val="clear" w:color="auto" w:fill="auto"/>
            <w:noWrap/>
            <w:vAlign w:val="bottom"/>
            <w:hideMark/>
          </w:tcPr>
          <w:p w14:paraId="7CD6A7CA"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2.984652</w:t>
            </w:r>
          </w:p>
        </w:tc>
        <w:tc>
          <w:tcPr>
            <w:tcW w:w="695" w:type="dxa"/>
            <w:tcBorders>
              <w:bottom w:val="single" w:sz="4" w:space="0" w:color="auto"/>
            </w:tcBorders>
            <w:shd w:val="clear" w:color="auto" w:fill="auto"/>
            <w:noWrap/>
            <w:vAlign w:val="bottom"/>
            <w:hideMark/>
          </w:tcPr>
          <w:p w14:paraId="51EFF920" w14:textId="77777777" w:rsidR="00403F52" w:rsidRPr="00403F52" w:rsidRDefault="00403F52" w:rsidP="00403F52">
            <w:pPr>
              <w:spacing w:line="240" w:lineRule="auto"/>
              <w:jc w:val="right"/>
              <w:rPr>
                <w:rFonts w:ascii="Calibri" w:eastAsia="Times New Roman" w:hAnsi="Calibri" w:cs="Calibri"/>
                <w:color w:val="000000"/>
                <w:sz w:val="22"/>
                <w:szCs w:val="22"/>
                <w:lang w:val="en-US"/>
              </w:rPr>
            </w:pPr>
            <w:r w:rsidRPr="00403F52">
              <w:rPr>
                <w:rFonts w:ascii="Calibri" w:eastAsia="Times New Roman" w:hAnsi="Calibri" w:cs="Calibri"/>
                <w:color w:val="000000"/>
                <w:sz w:val="22"/>
                <w:szCs w:val="22"/>
                <w:lang w:val="en-US"/>
              </w:rPr>
              <w:t>26754</w:t>
            </w:r>
          </w:p>
        </w:tc>
      </w:tr>
    </w:tbl>
    <w:p w14:paraId="0C504E40" w14:textId="7266EE09" w:rsidR="00A56E51" w:rsidRDefault="00A56E51" w:rsidP="009329C0">
      <w:r>
        <w:rPr>
          <w:rFonts w:hint="eastAsia"/>
        </w:rPr>
        <w:t>Ho</w:t>
      </w:r>
      <w:r>
        <w:t xml:space="preserve">wever, the arrival delay </w:t>
      </w:r>
      <w:r w:rsidR="00911DD5">
        <w:t>is</w:t>
      </w:r>
      <w:r>
        <w:t xml:space="preserve"> not in the left-hand side </w:t>
      </w:r>
      <w:r w:rsidR="00911DD5">
        <w:t>,</w:t>
      </w:r>
      <w:r>
        <w:t xml:space="preserve">which </w:t>
      </w:r>
      <w:r w:rsidR="00911DD5">
        <w:t>contradicts</w:t>
      </w:r>
      <w:r>
        <w:t xml:space="preserve"> the decision tree analysis </w:t>
      </w:r>
      <w:r w:rsidR="00911DD5">
        <w:t xml:space="preserve">result </w:t>
      </w:r>
      <w:r>
        <w:t xml:space="preserve">due to </w:t>
      </w:r>
      <w:r w:rsidR="00911DD5">
        <w:t xml:space="preserve">the </w:t>
      </w:r>
      <w:r>
        <w:t xml:space="preserve">setting of the support value. So, we reduced the support value to 0.01. The results of 75 rules </w:t>
      </w:r>
      <w:r w:rsidR="00911DD5">
        <w:t xml:space="preserve">are </w:t>
      </w:r>
      <w:r>
        <w:t xml:space="preserve">shown in Figure </w:t>
      </w:r>
      <w:r>
        <w:rPr>
          <w:rFonts w:hint="eastAsia"/>
        </w:rPr>
        <w:t>xx</w:t>
      </w:r>
      <w:r>
        <w:t>. The best rules have confidence over 0.9 and lift value about 4.5</w:t>
      </w:r>
      <w:r w:rsidR="00911DD5">
        <w:t>,</w:t>
      </w:r>
      <w:r>
        <w:t xml:space="preserve"> even the support value is about 4% -9%. The arrival delay time over 5 mins appear</w:t>
      </w:r>
      <w:r w:rsidR="00911DD5">
        <w:t>s</w:t>
      </w:r>
      <w:r>
        <w:t xml:space="preserve"> in all the best rules which indicat</w:t>
      </w:r>
      <w:r w:rsidR="00911DD5">
        <w:t>es that</w:t>
      </w:r>
      <w:r>
        <w:t xml:space="preserve"> arrival delay is an important feature of the </w:t>
      </w:r>
      <w:r w:rsidR="00EC0F37">
        <w:t>dissatisfaction</w:t>
      </w:r>
      <w:r>
        <w:t xml:space="preserve">. </w:t>
      </w:r>
    </w:p>
    <w:p w14:paraId="58396505" w14:textId="7E6E6935" w:rsidR="00A56E51" w:rsidRDefault="00A56E51" w:rsidP="004F367E">
      <w:pPr>
        <w:jc w:val="center"/>
      </w:pPr>
      <w:r>
        <w:rPr>
          <w:noProof/>
          <w:lang w:val="en-US" w:eastAsia="en-US"/>
        </w:rPr>
        <w:lastRenderedPageBreak/>
        <w:drawing>
          <wp:inline distT="0" distB="0" distL="0" distR="0" wp14:anchorId="2AFCF772" wp14:editId="6FB93B07">
            <wp:extent cx="4229100" cy="4032528"/>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52421" cy="4054765"/>
                    </a:xfrm>
                    <a:prstGeom prst="rect">
                      <a:avLst/>
                    </a:prstGeom>
                    <a:noFill/>
                    <a:ln>
                      <a:noFill/>
                    </a:ln>
                  </pic:spPr>
                </pic:pic>
              </a:graphicData>
            </a:graphic>
          </wp:inline>
        </w:drawing>
      </w:r>
    </w:p>
    <w:p w14:paraId="0A733BEC" w14:textId="4E917CB6" w:rsidR="00AE0436" w:rsidRPr="009329C0" w:rsidRDefault="00AE0436" w:rsidP="00634E61">
      <w:pPr>
        <w:pStyle w:val="Heading2"/>
        <w:numPr>
          <w:ilvl w:val="1"/>
          <w:numId w:val="4"/>
        </w:numPr>
      </w:pPr>
      <w:r>
        <w:rPr>
          <w:rFonts w:hint="eastAsia"/>
        </w:rPr>
        <w:t>A</w:t>
      </w:r>
      <w:r>
        <w:t>rrival Delay Time Analysis</w:t>
      </w:r>
    </w:p>
    <w:p w14:paraId="5A42017E" w14:textId="2052C9AD" w:rsidR="00EC0F37" w:rsidRDefault="00EC0F37" w:rsidP="00EC0F37">
      <w:r>
        <w:t>In the previous paragraph, we found the importance of arrival delay time. In this part, we further analyze the relation</w:t>
      </w:r>
      <w:r w:rsidR="009C2705">
        <w:t>ship</w:t>
      </w:r>
      <w:r>
        <w:t xml:space="preserve"> between satisfaction and average arrival delay time of each satisfaction level. </w:t>
      </w:r>
      <w:r w:rsidR="0050134C">
        <w:t>The</w:t>
      </w:r>
      <w:r w:rsidR="00D40356">
        <w:t xml:space="preserve"> overall trend shows</w:t>
      </w:r>
      <w:r w:rsidR="0050134C">
        <w:t xml:space="preserve"> </w:t>
      </w:r>
      <w:r w:rsidR="009C2705">
        <w:t xml:space="preserve">that </w:t>
      </w:r>
      <w:r w:rsidR="0050134C">
        <w:t>average delay time decrease</w:t>
      </w:r>
      <w:r w:rsidR="00AB6B43">
        <w:t>s</w:t>
      </w:r>
      <w:r w:rsidR="0050134C">
        <w:t xml:space="preserve"> with the </w:t>
      </w:r>
      <w:r w:rsidR="00D40356">
        <w:t>increasing of the satisfaction rate. We also performed a linear regression model to obtain the decay rate between satisfaction and delay time.</w:t>
      </w:r>
    </w:p>
    <w:p w14:paraId="5A3C98C5" w14:textId="77777777" w:rsidR="00FF5406" w:rsidRDefault="00070AC2" w:rsidP="004F367E">
      <w:pPr>
        <w:keepNext/>
        <w:jc w:val="center"/>
      </w:pPr>
      <w:r>
        <w:rPr>
          <w:noProof/>
          <w:lang w:val="en-US" w:eastAsia="en-US"/>
        </w:rPr>
        <w:drawing>
          <wp:inline distT="114300" distB="114300" distL="114300" distR="114300" wp14:anchorId="63086BA1" wp14:editId="5FF227B8">
            <wp:extent cx="3789274" cy="2367212"/>
            <wp:effectExtent l="0" t="0" r="1905"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46"/>
                    <a:srcRect l="11447" t="21312" r="7811"/>
                    <a:stretch/>
                  </pic:blipFill>
                  <pic:spPr bwMode="auto">
                    <a:xfrm>
                      <a:off x="0" y="0"/>
                      <a:ext cx="3795371" cy="2371021"/>
                    </a:xfrm>
                    <a:prstGeom prst="rect">
                      <a:avLst/>
                    </a:prstGeom>
                    <a:ln>
                      <a:noFill/>
                    </a:ln>
                    <a:extLst>
                      <a:ext uri="{53640926-AAD7-44D8-BBD7-CCE9431645EC}">
                        <a14:shadowObscured xmlns:a14="http://schemas.microsoft.com/office/drawing/2010/main"/>
                      </a:ext>
                    </a:extLst>
                  </pic:spPr>
                </pic:pic>
              </a:graphicData>
            </a:graphic>
          </wp:inline>
        </w:drawing>
      </w:r>
    </w:p>
    <w:p w14:paraId="625F45EC" w14:textId="19CA9E8F" w:rsidR="00070AC2" w:rsidRDefault="00FF5406" w:rsidP="006D29F1">
      <w:pPr>
        <w:pStyle w:val="Caption"/>
        <w:jc w:val="center"/>
      </w:pPr>
      <w:r>
        <w:t xml:space="preserve">Figure </w:t>
      </w:r>
      <w:fldSimple w:instr=" SEQ Figure \* ARABIC ">
        <w:r>
          <w:rPr>
            <w:noProof/>
          </w:rPr>
          <w:t>19</w:t>
        </w:r>
      </w:fldSimple>
      <w:r>
        <w:t xml:space="preserve"> Satisfaction Distribution of Different Delay Status</w:t>
      </w:r>
    </w:p>
    <w:p w14:paraId="4AC94070" w14:textId="511799E6" w:rsidR="00594661" w:rsidRPr="00594661" w:rsidRDefault="006D29F1" w:rsidP="00594661">
      <w:r>
        <w:rPr>
          <w:noProof/>
          <w:lang w:val="en-US" w:eastAsia="en-US"/>
        </w:rPr>
        <w:lastRenderedPageBreak/>
        <mc:AlternateContent>
          <mc:Choice Requires="wps">
            <w:drawing>
              <wp:anchor distT="0" distB="0" distL="114300" distR="114300" simplePos="0" relativeHeight="251669504" behindDoc="0" locked="0" layoutInCell="1" allowOverlap="1" wp14:anchorId="04343AF4" wp14:editId="2811A6B0">
                <wp:simplePos x="0" y="0"/>
                <wp:positionH relativeFrom="margin">
                  <wp:align>center</wp:align>
                </wp:positionH>
                <wp:positionV relativeFrom="paragraph">
                  <wp:posOffset>3716604</wp:posOffset>
                </wp:positionV>
                <wp:extent cx="358838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3588385" cy="635"/>
                        </a:xfrm>
                        <a:prstGeom prst="rect">
                          <a:avLst/>
                        </a:prstGeom>
                        <a:solidFill>
                          <a:prstClr val="white"/>
                        </a:solidFill>
                        <a:ln>
                          <a:noFill/>
                        </a:ln>
                      </wps:spPr>
                      <wps:txbx>
                        <w:txbxContent>
                          <w:p w14:paraId="1ED02235" w14:textId="38EDD411" w:rsidR="00FF5406" w:rsidRPr="00D60903" w:rsidRDefault="00FF5406" w:rsidP="00FF5406">
                            <w:pPr>
                              <w:pStyle w:val="Caption"/>
                              <w:rPr>
                                <w:noProof/>
                                <w:sz w:val="24"/>
                                <w:szCs w:val="24"/>
                              </w:rPr>
                            </w:pPr>
                            <w:r>
                              <w:t xml:space="preserve">Figure </w:t>
                            </w:r>
                            <w:fldSimple w:instr=" SEQ Figure \* ARABIC ">
                              <w:r>
                                <w:rPr>
                                  <w:noProof/>
                                </w:rPr>
                                <w:t>20</w:t>
                              </w:r>
                            </w:fldSimple>
                            <w:r>
                              <w:t xml:space="preserve"> Linear Relation Between Satisfaction and Average Arrival Delay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343AF4" id="Text Box 14" o:spid="_x0000_s1028" type="#_x0000_t202" style="position:absolute;margin-left:0;margin-top:292.65pt;width:282.55pt;height:.05pt;z-index:251669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" stroked="f">
                <v:textbox style="mso-fit-shape-to-text:t" inset="0,0,0,0">
                  <w:txbxContent>
                    <w:p w14:paraId="1ED02235" w14:textId="38EDD411" w:rsidR="00FF5406" w:rsidRPr="00D60903" w:rsidRDefault="00FF5406" w:rsidP="00FF5406">
                      <w:pPr>
                        <w:pStyle w:val="Caption"/>
                        <w:rPr>
                          <w:noProof/>
                          <w:sz w:val="24"/>
                          <w:szCs w:val="24"/>
                        </w:rPr>
                      </w:pPr>
                      <w:r>
                        <w:t xml:space="preserve">Figure </w:t>
                      </w:r>
                      <w:r w:rsidR="00942545">
                        <w:fldChar w:fldCharType="begin"/>
                      </w:r>
                      <w:r w:rsidR="00942545">
                        <w:instrText xml:space="preserve"> SEQ Figure \* ARABIC </w:instrText>
                      </w:r>
                      <w:r w:rsidR="00942545">
                        <w:fldChar w:fldCharType="separate"/>
                      </w:r>
                      <w:r>
                        <w:rPr>
                          <w:noProof/>
                        </w:rPr>
                        <w:t>20</w:t>
                      </w:r>
                      <w:r w:rsidR="00942545">
                        <w:rPr>
                          <w:noProof/>
                        </w:rPr>
                        <w:fldChar w:fldCharType="end"/>
                      </w:r>
                      <w:r>
                        <w:t xml:space="preserve"> Linear Relation Between Satisfaction and Average Arrival Delay Time</w:t>
                      </w:r>
                    </w:p>
                  </w:txbxContent>
                </v:textbox>
                <w10:wrap type="topAndBottom" anchorx="margin"/>
              </v:shape>
            </w:pict>
          </mc:Fallback>
        </mc:AlternateContent>
      </w:r>
      <w:r>
        <w:rPr>
          <w:noProof/>
          <w:lang w:val="en-US" w:eastAsia="en-US"/>
        </w:rPr>
        <w:drawing>
          <wp:anchor distT="0" distB="0" distL="114300" distR="114300" simplePos="0" relativeHeight="251661312" behindDoc="0" locked="0" layoutInCell="1" allowOverlap="1" wp14:anchorId="142A812D" wp14:editId="21AC555B">
            <wp:simplePos x="0" y="0"/>
            <wp:positionH relativeFrom="margin">
              <wp:align>center</wp:align>
            </wp:positionH>
            <wp:positionV relativeFrom="paragraph">
              <wp:posOffset>231039</wp:posOffset>
            </wp:positionV>
            <wp:extent cx="3588385" cy="3421380"/>
            <wp:effectExtent l="0" t="0" r="0" b="762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588385" cy="3421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5E37CD" w14:textId="728C683C" w:rsidR="009D6B63" w:rsidRDefault="009D6B63"/>
    <w:p w14:paraId="3171A35E" w14:textId="6EFC08B4" w:rsidR="009D6B63" w:rsidRDefault="00DE4ED4" w:rsidP="001F60D4">
      <w:pPr>
        <w:pStyle w:val="Heading1"/>
        <w:numPr>
          <w:ilvl w:val="0"/>
          <w:numId w:val="4"/>
        </w:numPr>
      </w:pPr>
      <w:r>
        <w:t>Conclusion</w:t>
      </w:r>
      <w:r w:rsidR="00912511">
        <w:t xml:space="preserve"> and </w:t>
      </w:r>
      <w:r>
        <w:t>Recommendation</w:t>
      </w:r>
    </w:p>
    <w:p w14:paraId="55E6E5B7" w14:textId="19430E2D" w:rsidR="0087721D" w:rsidRDefault="0087721D" w:rsidP="0087721D">
      <w:pPr>
        <w:pStyle w:val="ListParagraph"/>
        <w:numPr>
          <w:ilvl w:val="0"/>
          <w:numId w:val="9"/>
        </w:numPr>
      </w:pPr>
      <w:r>
        <w:t xml:space="preserve">The company should improve </w:t>
      </w:r>
      <w:r w:rsidR="009C2705">
        <w:t>its</w:t>
      </w:r>
      <w:r>
        <w:t xml:space="preserve"> service for personal travelers. A large proportion of personal travelers are not satisfied with their experiences.</w:t>
      </w:r>
    </w:p>
    <w:p w14:paraId="18B1A12D" w14:textId="7D6E72B6" w:rsidR="0087721D" w:rsidRPr="001D4F87" w:rsidRDefault="0087721D" w:rsidP="0087721D">
      <w:pPr>
        <w:pStyle w:val="ListParagraph"/>
        <w:numPr>
          <w:ilvl w:val="0"/>
          <w:numId w:val="9"/>
        </w:numPr>
      </w:pPr>
      <w:r>
        <w:t xml:space="preserve">Whether the arrival time is late for more than 5 minutes is important for customers. </w:t>
      </w:r>
      <w:r>
        <w:rPr>
          <w:rFonts w:eastAsia="MS Mincho"/>
          <w:lang w:val="en-US" w:eastAsia="ja-JP"/>
        </w:rPr>
        <w:t xml:space="preserve">Specifically, </w:t>
      </w:r>
      <w:r w:rsidR="001D4F87">
        <w:rPr>
          <w:rFonts w:eastAsia="MS Mincho"/>
          <w:lang w:val="en-US" w:eastAsia="ja-JP"/>
        </w:rPr>
        <w:t xml:space="preserve">as an example, </w:t>
      </w:r>
      <w:r>
        <w:rPr>
          <w:rFonts w:eastAsia="MS Mincho"/>
          <w:lang w:val="en-US" w:eastAsia="ja-JP"/>
        </w:rPr>
        <w:t>while most of the personal travelers are not satisfied, Silver customers who ha</w:t>
      </w:r>
      <w:r w:rsidR="009C2705">
        <w:rPr>
          <w:rFonts w:eastAsia="MS Mincho"/>
          <w:lang w:val="en-US" w:eastAsia="ja-JP"/>
        </w:rPr>
        <w:t>ve</w:t>
      </w:r>
      <w:r>
        <w:rPr>
          <w:rFonts w:eastAsia="MS Mincho"/>
          <w:lang w:val="en-US" w:eastAsia="ja-JP"/>
        </w:rPr>
        <w:t xml:space="preserve"> arrived less than 5 minutes are </w:t>
      </w:r>
      <w:r w:rsidR="001D4F87">
        <w:rPr>
          <w:rFonts w:eastAsia="MS Mincho"/>
          <w:lang w:val="en-US" w:eastAsia="ja-JP"/>
        </w:rPr>
        <w:t xml:space="preserve">more likely to be satisfied. </w:t>
      </w:r>
      <w:r w:rsidR="00FA6E30">
        <w:rPr>
          <w:rFonts w:eastAsia="MS Mincho"/>
          <w:lang w:val="en-US" w:eastAsia="ja-JP"/>
        </w:rPr>
        <w:t>O</w:t>
      </w:r>
      <w:r w:rsidR="00C366FD">
        <w:rPr>
          <w:rFonts w:eastAsia="MS Mincho"/>
          <w:lang w:val="en-US" w:eastAsia="ja-JP"/>
        </w:rPr>
        <w:t>ld</w:t>
      </w:r>
      <w:r w:rsidR="001D4F87">
        <w:rPr>
          <w:rFonts w:eastAsia="MS Mincho"/>
          <w:lang w:val="en-US" w:eastAsia="ja-JP"/>
        </w:rPr>
        <w:t xml:space="preserve"> (more than 65 years old) </w:t>
      </w:r>
      <w:r w:rsidR="00FA6E30">
        <w:rPr>
          <w:rFonts w:eastAsia="MS Mincho"/>
          <w:lang w:val="en-US" w:eastAsia="ja-JP"/>
        </w:rPr>
        <w:t xml:space="preserve">business travelers </w:t>
      </w:r>
      <w:r w:rsidR="001D4F87">
        <w:rPr>
          <w:rFonts w:eastAsia="MS Mincho"/>
          <w:lang w:val="en-US" w:eastAsia="ja-JP"/>
        </w:rPr>
        <w:t xml:space="preserve">or young (less than 23 years old) </w:t>
      </w:r>
      <w:r w:rsidR="00FA6E30">
        <w:rPr>
          <w:rFonts w:eastAsia="MS Mincho"/>
          <w:lang w:val="en-US" w:eastAsia="ja-JP"/>
        </w:rPr>
        <w:t xml:space="preserve">non-personal </w:t>
      </w:r>
      <w:r w:rsidR="001D4F87">
        <w:rPr>
          <w:rFonts w:eastAsia="MS Mincho"/>
          <w:lang w:val="en-US" w:eastAsia="ja-JP"/>
        </w:rPr>
        <w:t>travelers are likely to complain about the trip</w:t>
      </w:r>
      <w:r w:rsidR="00855E96">
        <w:rPr>
          <w:rFonts w:eastAsia="MS Mincho"/>
          <w:lang w:val="en-US" w:eastAsia="ja-JP"/>
        </w:rPr>
        <w:t xml:space="preserve"> if the arrival is late for more than 5 minutes</w:t>
      </w:r>
      <w:r w:rsidR="001D4F87">
        <w:rPr>
          <w:rFonts w:eastAsia="MS Mincho"/>
          <w:lang w:val="en-US" w:eastAsia="ja-JP"/>
        </w:rPr>
        <w:t xml:space="preserve">. If arrival delay cannot be avoided, </w:t>
      </w:r>
      <w:r w:rsidR="009C2705">
        <w:rPr>
          <w:rFonts w:eastAsia="MS Mincho"/>
          <w:lang w:val="en-US" w:eastAsia="ja-JP"/>
        </w:rPr>
        <w:t xml:space="preserve">the </w:t>
      </w:r>
      <w:r w:rsidR="001D4F87">
        <w:rPr>
          <w:rFonts w:eastAsia="MS Mincho"/>
          <w:lang w:val="en-US" w:eastAsia="ja-JP"/>
        </w:rPr>
        <w:t>airline company should take some other measures to improve customer satisfaction.</w:t>
      </w:r>
    </w:p>
    <w:p w14:paraId="69C78D9E" w14:textId="1D8F829C" w:rsidR="001F60D4" w:rsidRPr="0087721D" w:rsidRDefault="00C366FD" w:rsidP="001F60D4">
      <w:pPr>
        <w:pStyle w:val="ListParagraph"/>
        <w:numPr>
          <w:ilvl w:val="0"/>
          <w:numId w:val="9"/>
        </w:numPr>
      </w:pPr>
      <w:r>
        <w:rPr>
          <w:rFonts w:eastAsia="MS Mincho"/>
          <w:lang w:val="en-US" w:eastAsia="ja-JP"/>
        </w:rPr>
        <w:t xml:space="preserve">While many of the middle-aged customers are satisfied with the airline’s service, </w:t>
      </w:r>
      <w:r w:rsidR="007B04C1">
        <w:rPr>
          <w:rFonts w:eastAsia="MS Mincho"/>
          <w:lang w:val="en-US" w:eastAsia="ja-JP"/>
        </w:rPr>
        <w:t xml:space="preserve">old customers are more likely to report complaints about the service. The company </w:t>
      </w:r>
      <w:r w:rsidR="00D40356">
        <w:rPr>
          <w:rFonts w:eastAsia="MS Mincho"/>
          <w:lang w:val="en-US" w:eastAsia="ja-JP"/>
        </w:rPr>
        <w:t>may implement</w:t>
      </w:r>
      <w:r w:rsidR="007B04C1">
        <w:rPr>
          <w:rFonts w:eastAsia="MS Mincho"/>
          <w:lang w:val="en-US" w:eastAsia="ja-JP"/>
        </w:rPr>
        <w:t xml:space="preserve"> some marketing </w:t>
      </w:r>
      <w:r w:rsidR="007B04C1" w:rsidRPr="007B04C1">
        <w:rPr>
          <w:rFonts w:eastAsia="MS Mincho"/>
          <w:lang w:val="en-US" w:eastAsia="ja-JP"/>
        </w:rPr>
        <w:t xml:space="preserve">strategies </w:t>
      </w:r>
      <w:r w:rsidR="007B04C1">
        <w:rPr>
          <w:rFonts w:eastAsia="MS Mincho"/>
          <w:lang w:val="en-US" w:eastAsia="ja-JP"/>
        </w:rPr>
        <w:t>for old customers to improve their satisfaction.</w:t>
      </w:r>
    </w:p>
    <w:p w14:paraId="29A80DA0" w14:textId="710B2400" w:rsidR="009D6B63" w:rsidRDefault="00DE4ED4" w:rsidP="001F60D4">
      <w:pPr>
        <w:pStyle w:val="Heading1"/>
        <w:numPr>
          <w:ilvl w:val="0"/>
          <w:numId w:val="4"/>
        </w:numPr>
      </w:pPr>
      <w:r>
        <w:t>Appendix</w:t>
      </w:r>
      <w:r w:rsidR="00D2188A">
        <w:t xml:space="preserve"> </w:t>
      </w:r>
    </w:p>
    <w:p w14:paraId="5370F674" w14:textId="5F9DBF20" w:rsidR="002B3934" w:rsidRDefault="002B3934" w:rsidP="002B3934">
      <w:r>
        <w:t>R code:</w:t>
      </w:r>
    </w:p>
    <w:p w14:paraId="41BA1521" w14:textId="1AC9590D" w:rsidR="002B3934" w:rsidRDefault="002B3934">
      <w:r>
        <w:br w:type="page"/>
      </w:r>
    </w:p>
    <w:p w14:paraId="418E5A0F" w14:textId="77777777" w:rsidR="002B3934" w:rsidRDefault="002B3934" w:rsidP="002B3934">
      <w:r>
        <w:lastRenderedPageBreak/>
        <w:t>################################################</w:t>
      </w:r>
    </w:p>
    <w:p w14:paraId="0D21C67F" w14:textId="77777777" w:rsidR="002B3934" w:rsidRDefault="002B3934" w:rsidP="002B3934">
      <w:r>
        <w:t># IST687, Final Project</w:t>
      </w:r>
    </w:p>
    <w:p w14:paraId="63C8AFD4" w14:textId="77777777" w:rsidR="002B3934" w:rsidRDefault="002B3934" w:rsidP="002B3934">
      <w:r>
        <w:t>#</w:t>
      </w:r>
    </w:p>
    <w:p w14:paraId="250E52FA" w14:textId="77777777" w:rsidR="002B3934" w:rsidRDefault="002B3934" w:rsidP="002B3934">
      <w:r>
        <w:t># Student name: Ishita Joshi,  Leah Singer, Wei Mu, Xin Sun, Zhenlei Liu# Homework number: 7</w:t>
      </w:r>
    </w:p>
    <w:p w14:paraId="3191F712" w14:textId="77777777" w:rsidR="002B3934" w:rsidRDefault="002B3934" w:rsidP="002B3934">
      <w:r>
        <w:t># Date due: April 25</w:t>
      </w:r>
    </w:p>
    <w:p w14:paraId="47C0347F" w14:textId="77777777" w:rsidR="002B3934" w:rsidRDefault="002B3934" w:rsidP="002B3934">
      <w:r>
        <w:t># Date submitted: April 25</w:t>
      </w:r>
    </w:p>
    <w:p w14:paraId="33AAC680" w14:textId="77777777" w:rsidR="002B3934" w:rsidRDefault="002B3934" w:rsidP="002B3934"/>
    <w:p w14:paraId="398DF896" w14:textId="77777777" w:rsidR="002B3934" w:rsidRDefault="002B3934" w:rsidP="002B3934">
      <w:r>
        <w:t># Attribution statement: (choose the one statement that is true)</w:t>
      </w:r>
    </w:p>
    <w:p w14:paraId="16867566" w14:textId="77777777" w:rsidR="002B3934" w:rsidRDefault="002B3934" w:rsidP="002B3934">
      <w:r>
        <w:t xml:space="preserve"># We did this homework with help from the book and the </w:t>
      </w:r>
    </w:p>
    <w:p w14:paraId="3F529AE7" w14:textId="77777777" w:rsidR="002B3934" w:rsidRDefault="002B3934" w:rsidP="002B3934">
      <w:r>
        <w:t># professor and these Internet sources: &lt;provide the urls&gt;</w:t>
      </w:r>
    </w:p>
    <w:p w14:paraId="5F0D6961" w14:textId="77777777" w:rsidR="002B3934" w:rsidRDefault="002B3934" w:rsidP="002B3934">
      <w:r>
        <w:t># https://ggplot2.tidyverse.org/reference/</w:t>
      </w:r>
    </w:p>
    <w:p w14:paraId="2090A9CC" w14:textId="77777777" w:rsidR="002B3934" w:rsidRDefault="002B3934" w:rsidP="002B3934">
      <w:r>
        <w:t># rattle()</w:t>
      </w:r>
    </w:p>
    <w:p w14:paraId="68CEBEBD" w14:textId="77777777" w:rsidR="002B3934" w:rsidRDefault="002B3934" w:rsidP="002B3934">
      <w:r>
        <w:t># and other R documents</w:t>
      </w:r>
    </w:p>
    <w:p w14:paraId="5E784B60" w14:textId="77777777" w:rsidR="002B3934" w:rsidRDefault="002B3934" w:rsidP="002B3934"/>
    <w:p w14:paraId="47F07F3C" w14:textId="77777777" w:rsidR="002B3934" w:rsidRDefault="002B3934" w:rsidP="002B3934">
      <w:r>
        <w:t># Run these three functions to get a clean test of homework code</w:t>
      </w:r>
    </w:p>
    <w:p w14:paraId="704E0712" w14:textId="77777777" w:rsidR="002B3934" w:rsidRDefault="002B3934" w:rsidP="002B3934">
      <w:r>
        <w:t>dev.off() # Clear the graph window</w:t>
      </w:r>
    </w:p>
    <w:p w14:paraId="7C723B6A" w14:textId="77777777" w:rsidR="002B3934" w:rsidRDefault="002B3934" w:rsidP="002B3934">
      <w:r>
        <w:t>cat('\014') # Clear the console</w:t>
      </w:r>
    </w:p>
    <w:p w14:paraId="455E57B4" w14:textId="77777777" w:rsidR="002B3934" w:rsidRDefault="002B3934" w:rsidP="002B3934">
      <w:r>
        <w:t>rm(list = ls()) # Clear all user objects from the environment!!!</w:t>
      </w:r>
    </w:p>
    <w:p w14:paraId="4F577A84" w14:textId="77777777" w:rsidR="002B3934" w:rsidRDefault="002B3934" w:rsidP="002B3934"/>
    <w:p w14:paraId="6A0409E5" w14:textId="77777777" w:rsidR="002B3934" w:rsidRDefault="002B3934" w:rsidP="002B3934">
      <w:r>
        <w:t xml:space="preserve"># Set working directory </w:t>
      </w:r>
    </w:p>
    <w:p w14:paraId="37FC7E45" w14:textId="77777777" w:rsidR="002B3934" w:rsidRDefault="002B3934" w:rsidP="002B3934">
      <w:r>
        <w:t># Change to the folder containing your homework data files</w:t>
      </w:r>
    </w:p>
    <w:p w14:paraId="6C84DC01" w14:textId="77777777" w:rsidR="002B3934" w:rsidRDefault="002B3934" w:rsidP="002B3934">
      <w:r>
        <w:t>setwd("~/IntroDataScience/")</w:t>
      </w:r>
    </w:p>
    <w:p w14:paraId="3FF90262" w14:textId="77777777" w:rsidR="002B3934" w:rsidRDefault="002B3934" w:rsidP="002B3934"/>
    <w:p w14:paraId="4EDD325B" w14:textId="77777777" w:rsidR="002B3934" w:rsidRDefault="002B3934" w:rsidP="002B3934">
      <w:r>
        <w:t># Your homework specific code goes below here</w:t>
      </w:r>
    </w:p>
    <w:p w14:paraId="16E1B536" w14:textId="77777777" w:rsidR="002B3934" w:rsidRDefault="002B3934" w:rsidP="002B3934"/>
    <w:p w14:paraId="6BF19E86" w14:textId="77777777" w:rsidR="002B3934" w:rsidRDefault="002B3934" w:rsidP="002B3934">
      <w:r>
        <w:t>if(!requireNamespace("ggplot2")) install.packages("ggplot2")</w:t>
      </w:r>
    </w:p>
    <w:p w14:paraId="2F5B6694" w14:textId="77777777" w:rsidR="002B3934" w:rsidRDefault="002B3934" w:rsidP="002B3934">
      <w:r>
        <w:t>if(!requireNamespace("dplyr")) install.packages("dplyr")</w:t>
      </w:r>
    </w:p>
    <w:p w14:paraId="607B04D2" w14:textId="77777777" w:rsidR="002B3934" w:rsidRDefault="002B3934" w:rsidP="002B3934">
      <w:r>
        <w:t>if(!requireNamespace("rpart")) install.packages("rpart")</w:t>
      </w:r>
    </w:p>
    <w:p w14:paraId="6A74C9F2" w14:textId="77777777" w:rsidR="002B3934" w:rsidRDefault="002B3934" w:rsidP="002B3934">
      <w:r>
        <w:t>if(!requireNamespace("rattle")) install.packages("rattle")</w:t>
      </w:r>
    </w:p>
    <w:p w14:paraId="1D744B11" w14:textId="77777777" w:rsidR="002B3934" w:rsidRDefault="002B3934" w:rsidP="002B3934">
      <w:r>
        <w:t>if(!requireNamespace("ROSE")) install.packages("ROSE")</w:t>
      </w:r>
    </w:p>
    <w:p w14:paraId="11709236" w14:textId="77777777" w:rsidR="002B3934" w:rsidRDefault="002B3934" w:rsidP="002B3934">
      <w:r>
        <w:t>if(!requireNamespace("arules")) install.packages("arules")</w:t>
      </w:r>
    </w:p>
    <w:p w14:paraId="26A5DC96" w14:textId="77777777" w:rsidR="002B3934" w:rsidRDefault="002B3934" w:rsidP="002B3934">
      <w:r>
        <w:t>if(!requireNamespace("arulesViz")) install.packages("arulesViz")</w:t>
      </w:r>
    </w:p>
    <w:p w14:paraId="440C3E75" w14:textId="77777777" w:rsidR="002B3934" w:rsidRDefault="002B3934" w:rsidP="002B3934">
      <w:r>
        <w:t>library(dplyr)</w:t>
      </w:r>
    </w:p>
    <w:p w14:paraId="24C4F1C9" w14:textId="77777777" w:rsidR="002B3934" w:rsidRDefault="002B3934" w:rsidP="002B3934">
      <w:r>
        <w:t>library(ggplot2)</w:t>
      </w:r>
    </w:p>
    <w:p w14:paraId="327C7959" w14:textId="77777777" w:rsidR="002B3934" w:rsidRDefault="002B3934" w:rsidP="002B3934">
      <w:r>
        <w:t>library(rpart)</w:t>
      </w:r>
    </w:p>
    <w:p w14:paraId="6C481030" w14:textId="77777777" w:rsidR="002B3934" w:rsidRDefault="002B3934" w:rsidP="002B3934">
      <w:r>
        <w:t>library(rattle)</w:t>
      </w:r>
    </w:p>
    <w:p w14:paraId="23A1FEDF" w14:textId="77777777" w:rsidR="002B3934" w:rsidRDefault="002B3934" w:rsidP="002B3934">
      <w:r>
        <w:t>library(ROSE)</w:t>
      </w:r>
    </w:p>
    <w:p w14:paraId="18BB6730" w14:textId="77777777" w:rsidR="002B3934" w:rsidRDefault="002B3934" w:rsidP="002B3934">
      <w:r>
        <w:t>library(arules)</w:t>
      </w:r>
    </w:p>
    <w:p w14:paraId="68725C6D" w14:textId="77777777" w:rsidR="002B3934" w:rsidRDefault="002B3934" w:rsidP="002B3934">
      <w:r>
        <w:t>library(arulesViz)</w:t>
      </w:r>
    </w:p>
    <w:p w14:paraId="0650A016" w14:textId="77777777" w:rsidR="002B3934" w:rsidRDefault="002B3934" w:rsidP="002B3934"/>
    <w:p w14:paraId="5E1A2157" w14:textId="77777777" w:rsidR="002B3934" w:rsidRDefault="002B3934" w:rsidP="002B3934">
      <w:r>
        <w:t>df &lt;- read.table("spring19survey.csv", sep = ',', header = TRUE)</w:t>
      </w:r>
    </w:p>
    <w:p w14:paraId="2B7DED09" w14:textId="77777777" w:rsidR="002B3934" w:rsidRDefault="002B3934" w:rsidP="002B3934">
      <w:r>
        <w:t>str(df)</w:t>
      </w:r>
    </w:p>
    <w:p w14:paraId="18FB315D" w14:textId="77777777" w:rsidR="002B3934" w:rsidRDefault="002B3934" w:rsidP="002B3934"/>
    <w:p w14:paraId="77A16E03" w14:textId="77777777" w:rsidR="002B3934" w:rsidRDefault="002B3934" w:rsidP="002B3934">
      <w:r>
        <w:t xml:space="preserve"># There are 190720 complete cases, 4133 cases contain "NA" answers. </w:t>
      </w:r>
    </w:p>
    <w:p w14:paraId="07064FE5" w14:textId="77777777" w:rsidR="002B3934" w:rsidRDefault="002B3934" w:rsidP="002B3934">
      <w:r>
        <w:t>sum(complete.cases(df))</w:t>
      </w:r>
    </w:p>
    <w:p w14:paraId="1833BFC3" w14:textId="77777777" w:rsidR="002B3934" w:rsidRDefault="002B3934" w:rsidP="002B3934"/>
    <w:p w14:paraId="14505ED4" w14:textId="77777777" w:rsidR="002B3934" w:rsidRDefault="002B3934" w:rsidP="002B3934">
      <w:r>
        <w:t># Average satisfaction between cancelled or not</w:t>
      </w:r>
    </w:p>
    <w:p w14:paraId="6A52AD53" w14:textId="77777777" w:rsidR="002B3934" w:rsidRDefault="002B3934" w:rsidP="002B3934">
      <w:r>
        <w:t>df %&gt;% group_by(Flight.cancelled) %&gt;% summarise(mean(Satisfaction, na.rm = T))</w:t>
      </w:r>
    </w:p>
    <w:p w14:paraId="00D03FD8" w14:textId="77777777" w:rsidR="002B3934" w:rsidRDefault="002B3934" w:rsidP="002B3934"/>
    <w:p w14:paraId="502DEA27" w14:textId="77777777" w:rsidR="002B3934" w:rsidRDefault="002B3934" w:rsidP="002B3934">
      <w:r>
        <w:t># A table which pivots into incomplete cases and cancelled cases</w:t>
      </w:r>
    </w:p>
    <w:p w14:paraId="0C7CCC37" w14:textId="77777777" w:rsidR="002B3934" w:rsidRDefault="002B3934" w:rsidP="002B3934">
      <w:r>
        <w:t>df_whole_addcomplete &lt;- df</w:t>
      </w:r>
    </w:p>
    <w:p w14:paraId="2AB30418" w14:textId="77777777" w:rsidR="002B3934" w:rsidRDefault="002B3934" w:rsidP="002B3934">
      <w:r>
        <w:t>df_whole_addcomplete$ifNA &lt;- as.factor(!complete.cases(df_whole_addcomplete))</w:t>
      </w:r>
    </w:p>
    <w:p w14:paraId="30B0C358" w14:textId="77777777" w:rsidR="002B3934" w:rsidRDefault="002B3934" w:rsidP="002B3934">
      <w:r>
        <w:t>df_whole_addcomplete %&gt;% group_by(ifNA) %&gt;% count(Flight.cancelled==levels(Flight.cancelled)[2]) #Flight Cancelled</w:t>
      </w:r>
    </w:p>
    <w:p w14:paraId="0842CA68" w14:textId="77777777" w:rsidR="002B3934" w:rsidRDefault="002B3934" w:rsidP="002B3934"/>
    <w:p w14:paraId="055BBD8B" w14:textId="77777777" w:rsidR="002B3934" w:rsidRDefault="002B3934" w:rsidP="002B3934">
      <w:r>
        <w:t># drop incomplete cases</w:t>
      </w:r>
    </w:p>
    <w:p w14:paraId="2B833518" w14:textId="77777777" w:rsidR="002B3934" w:rsidRDefault="002B3934" w:rsidP="002B3934">
      <w:r>
        <w:t>df &lt;- df[complete.cases(df),]</w:t>
      </w:r>
    </w:p>
    <w:p w14:paraId="6398AB04" w14:textId="77777777" w:rsidR="002B3934" w:rsidRDefault="002B3934" w:rsidP="002B3934"/>
    <w:p w14:paraId="72E5955D" w14:textId="77777777" w:rsidR="002B3934" w:rsidRDefault="002B3934" w:rsidP="002B3934">
      <w:r>
        <w:t># Examine satisfaction score</w:t>
      </w:r>
    </w:p>
    <w:p w14:paraId="6C9FF39D" w14:textId="77777777" w:rsidR="002B3934" w:rsidRDefault="002B3934" w:rsidP="002B3934">
      <w:r>
        <w:t>hist(df$Satisfaction)</w:t>
      </w:r>
    </w:p>
    <w:p w14:paraId="4F51BE5A" w14:textId="77777777" w:rsidR="002B3934" w:rsidRDefault="002B3934" w:rsidP="002B3934">
      <w:r>
        <w:t>table(df$Satisfaction)</w:t>
      </w:r>
    </w:p>
    <w:p w14:paraId="0E006754" w14:textId="77777777" w:rsidR="002B3934" w:rsidRDefault="002B3934" w:rsidP="002B3934"/>
    <w:p w14:paraId="4088B2D2" w14:textId="77777777" w:rsidR="002B3934" w:rsidRDefault="002B3934" w:rsidP="002B3934">
      <w:r>
        <w:t># &gt;=4 as Satisfied, &lt;4 as not satisfied</w:t>
      </w:r>
    </w:p>
    <w:p w14:paraId="5740E9B2" w14:textId="77777777" w:rsidR="002B3934" w:rsidRDefault="002B3934" w:rsidP="002B3934">
      <w:r>
        <w:t>df_addif &lt;- df</w:t>
      </w:r>
    </w:p>
    <w:p w14:paraId="70522F79" w14:textId="77777777" w:rsidR="002B3934" w:rsidRDefault="002B3934" w:rsidP="002B3934">
      <w:r>
        <w:t>df_addif$ifSatisfied &lt;- as.factor(ifelse(df$Satisfaction&gt;=4, "Sat", "NotSat"))</w:t>
      </w:r>
    </w:p>
    <w:p w14:paraId="1BF41EAF" w14:textId="77777777" w:rsidR="002B3934" w:rsidRDefault="002B3934" w:rsidP="002B3934">
      <w:r>
        <w:t># balanced between two categories</w:t>
      </w:r>
    </w:p>
    <w:p w14:paraId="7F49DE6F" w14:textId="77777777" w:rsidR="002B3934" w:rsidRDefault="002B3934" w:rsidP="002B3934">
      <w:r>
        <w:t>ggplot(df_addif, aes(ifSatisfied)) + geom_bar()</w:t>
      </w:r>
    </w:p>
    <w:p w14:paraId="4FE757BD" w14:textId="77777777" w:rsidR="002B3934" w:rsidRDefault="002B3934" w:rsidP="002B3934"/>
    <w:p w14:paraId="791DBA9C" w14:textId="77777777" w:rsidR="002B3934" w:rsidRDefault="002B3934" w:rsidP="002B3934">
      <w:r>
        <w:t># =5 as very satisfied, &lt;5 as not very satisfied</w:t>
      </w:r>
    </w:p>
    <w:p w14:paraId="048CE16B" w14:textId="77777777" w:rsidR="002B3934" w:rsidRDefault="002B3934" w:rsidP="002B3934">
      <w:r>
        <w:t>df_addif$ifSatisfied &lt;- as.factor(ifelse(df$Satisfaction==5, "VerySat", "NotVerySat"))</w:t>
      </w:r>
    </w:p>
    <w:p w14:paraId="2BB08B55" w14:textId="77777777" w:rsidR="002B3934" w:rsidRDefault="002B3934" w:rsidP="002B3934">
      <w:r>
        <w:t># extremely unbalanced</w:t>
      </w:r>
    </w:p>
    <w:p w14:paraId="2EDDFDF8" w14:textId="77777777" w:rsidR="002B3934" w:rsidRDefault="002B3934" w:rsidP="002B3934">
      <w:r>
        <w:t>ggplot(df_addif, aes(ifSatisfied)) + geom_bar()</w:t>
      </w:r>
    </w:p>
    <w:p w14:paraId="1564CE84" w14:textId="77777777" w:rsidR="002B3934" w:rsidRDefault="002B3934" w:rsidP="002B3934"/>
    <w:p w14:paraId="57535300" w14:textId="77777777" w:rsidR="002B3934" w:rsidRDefault="002B3934" w:rsidP="002B3934">
      <w:r>
        <w:t># For now we define &gt;=4 as Satisfied, &lt;4 as not satisfied</w:t>
      </w:r>
    </w:p>
    <w:p w14:paraId="32A417EB" w14:textId="77777777" w:rsidR="002B3934" w:rsidRDefault="002B3934" w:rsidP="002B3934">
      <w:r>
        <w:t>df_addif$ifSatisfied &lt;- as.factor(ifelse(df$Satisfaction&gt;=4, "Sat", "NotSat"))</w:t>
      </w:r>
    </w:p>
    <w:p w14:paraId="5C3661F2" w14:textId="77777777" w:rsidR="002B3934" w:rsidRDefault="002B3934" w:rsidP="002B3934"/>
    <w:p w14:paraId="2D585702" w14:textId="77777777" w:rsidR="002B3934" w:rsidRDefault="002B3934" w:rsidP="002B3934">
      <w:r>
        <w:t># Examine Partner companies, 14 in total</w:t>
      </w:r>
    </w:p>
    <w:p w14:paraId="310EB641" w14:textId="77777777" w:rsidR="002B3934" w:rsidRDefault="002B3934" w:rsidP="002B3934">
      <w:r>
        <w:t>summary(df_addif$Partner.Code)</w:t>
      </w:r>
    </w:p>
    <w:p w14:paraId="1C729CE1" w14:textId="77777777" w:rsidR="002B3934" w:rsidRDefault="002B3934" w:rsidP="002B3934">
      <w:r>
        <w:t>str(df_addif)</w:t>
      </w:r>
    </w:p>
    <w:p w14:paraId="73F91F3A" w14:textId="77777777" w:rsidR="002B3934" w:rsidRDefault="002B3934" w:rsidP="002B3934">
      <w:r>
        <w:lastRenderedPageBreak/>
        <w:t># Very different number of responses</w:t>
      </w:r>
    </w:p>
    <w:p w14:paraId="372FFCD1" w14:textId="77777777" w:rsidR="002B3934" w:rsidRDefault="002B3934" w:rsidP="002B3934">
      <w:r>
        <w:t>ggplot(df_addif, aes(x=Partner.Code, fill=ifSatisfied)) + geom_bar()</w:t>
      </w:r>
    </w:p>
    <w:p w14:paraId="4702A46F" w14:textId="77777777" w:rsidR="002B3934" w:rsidRDefault="002B3934" w:rsidP="002B3934">
      <w:r>
        <w:t>df_addif$TFSatisfied &lt;- as.factor(ifelse(df_addif$Satisfaction&gt;=4, TRUE, FALSE))</w:t>
      </w:r>
    </w:p>
    <w:p w14:paraId="4B6B0D3E" w14:textId="77777777" w:rsidR="002B3934" w:rsidRDefault="002B3934" w:rsidP="002B3934">
      <w:r>
        <w:t>str(df_addif)</w:t>
      </w:r>
    </w:p>
    <w:p w14:paraId="64E7D1F9" w14:textId="77777777" w:rsidR="002B3934" w:rsidRDefault="002B3934" w:rsidP="002B3934">
      <w:r>
        <w:t># Satisfied percent for companies</w:t>
      </w:r>
    </w:p>
    <w:p w14:paraId="2C6F1E1E" w14:textId="77777777" w:rsidR="002B3934" w:rsidRDefault="002B3934" w:rsidP="002B3934">
      <w:r>
        <w:t># result: pretty much the same between different partner companies, we can combine them together</w:t>
      </w:r>
    </w:p>
    <w:p w14:paraId="3DE32483" w14:textId="77777777" w:rsidR="002B3934" w:rsidRDefault="002B3934" w:rsidP="002B3934">
      <w:r>
        <w:t xml:space="preserve">group_by(df_addif, Partner.Code) %&gt;% </w:t>
      </w:r>
    </w:p>
    <w:p w14:paraId="4DFC9798" w14:textId="77777777" w:rsidR="002B3934" w:rsidRDefault="002B3934" w:rsidP="002B3934">
      <w:r>
        <w:t xml:space="preserve">  summarise(Satisfied.Percent = sum(TFSatisfied==TRUE)/n()) %&gt;%</w:t>
      </w:r>
    </w:p>
    <w:p w14:paraId="6E509289" w14:textId="77777777" w:rsidR="002B3934" w:rsidRDefault="002B3934" w:rsidP="002B3934">
      <w:r>
        <w:t xml:space="preserve">  ggplot(aes(x=reorder(Partner.Code, Satisfied.Percent), y=Satisfied.Percent)) + </w:t>
      </w:r>
    </w:p>
    <w:p w14:paraId="24127653" w14:textId="77777777" w:rsidR="002B3934" w:rsidRDefault="002B3934" w:rsidP="002B3934">
      <w:r>
        <w:t xml:space="preserve">  geom_bar(stat = 'identity') + </w:t>
      </w:r>
    </w:p>
    <w:p w14:paraId="73521EFF" w14:textId="77777777" w:rsidR="002B3934" w:rsidRDefault="002B3934" w:rsidP="002B3934">
      <w:r>
        <w:t xml:space="preserve">  xlab("Partner.Code")</w:t>
      </w:r>
    </w:p>
    <w:p w14:paraId="307C1C77" w14:textId="77777777" w:rsidR="002B3934" w:rsidRDefault="002B3934" w:rsidP="002B3934"/>
    <w:p w14:paraId="245CD693" w14:textId="77777777" w:rsidR="002B3934" w:rsidRDefault="002B3934" w:rsidP="002B3934">
      <w:r>
        <w:t># convert partner code to name</w:t>
      </w:r>
    </w:p>
    <w:p w14:paraId="18A09AF9" w14:textId="77777777" w:rsidR="002B3934" w:rsidRDefault="002B3934" w:rsidP="002B3934">
      <w:r>
        <w:t xml:space="preserve">Partner.Coversion.Table &lt;- group_by(df_addif, Partner.Code) %&gt;% </w:t>
      </w:r>
    </w:p>
    <w:p w14:paraId="64660691" w14:textId="77777777" w:rsidR="002B3934" w:rsidRDefault="002B3934" w:rsidP="002B3934">
      <w:r>
        <w:t xml:space="preserve">  summarise(Partner.Name[1])</w:t>
      </w:r>
    </w:p>
    <w:p w14:paraId="3916C6C9" w14:textId="77777777" w:rsidR="002B3934" w:rsidRDefault="002B3934" w:rsidP="002B3934">
      <w:r>
        <w:t>Partner.Coversion.Table</w:t>
      </w:r>
    </w:p>
    <w:p w14:paraId="39D4EC41" w14:textId="77777777" w:rsidR="002B3934" w:rsidRDefault="002B3934" w:rsidP="002B3934"/>
    <w:p w14:paraId="38784E48" w14:textId="77777777" w:rsidR="002B3934" w:rsidRDefault="002B3934" w:rsidP="002B3934">
      <w:r>
        <w:t># average raw satisfaction score of partner companies, almost the same</w:t>
      </w:r>
    </w:p>
    <w:p w14:paraId="7A6003BC" w14:textId="77777777" w:rsidR="002B3934" w:rsidRDefault="002B3934" w:rsidP="002B3934">
      <w:r>
        <w:t xml:space="preserve">group_by(df_addif, Partner.Code) %&gt;% </w:t>
      </w:r>
    </w:p>
    <w:p w14:paraId="507C2C7F" w14:textId="77777777" w:rsidR="002B3934" w:rsidRDefault="002B3934" w:rsidP="002B3934">
      <w:r>
        <w:t xml:space="preserve">  summarise(Satisfaction.Score = sum(Satisfaction)/n()) %&gt;%</w:t>
      </w:r>
    </w:p>
    <w:p w14:paraId="46C3DEE0" w14:textId="77777777" w:rsidR="002B3934" w:rsidRDefault="002B3934" w:rsidP="002B3934">
      <w:r>
        <w:t xml:space="preserve">  ggplot(aes(x=reorder(Partner.Code, Satisfaction.Score), y=Satisfaction.Score)) + </w:t>
      </w:r>
    </w:p>
    <w:p w14:paraId="634A0FF0" w14:textId="77777777" w:rsidR="002B3934" w:rsidRDefault="002B3934" w:rsidP="002B3934">
      <w:r>
        <w:t xml:space="preserve">  geom_bar(stat = 'identity') + </w:t>
      </w:r>
    </w:p>
    <w:p w14:paraId="2B525EDA" w14:textId="77777777" w:rsidR="002B3934" w:rsidRDefault="002B3934" w:rsidP="002B3934">
      <w:r>
        <w:t xml:space="preserve">  xlab("Partner.Code")</w:t>
      </w:r>
    </w:p>
    <w:p w14:paraId="120DA3EB" w14:textId="77777777" w:rsidR="002B3934" w:rsidRDefault="002B3934" w:rsidP="002B3934"/>
    <w:p w14:paraId="3056363B" w14:textId="77777777" w:rsidR="002B3934" w:rsidRDefault="002B3934" w:rsidP="002B3934">
      <w:r>
        <w:t># Decision Tree</w:t>
      </w:r>
    </w:p>
    <w:p w14:paraId="766B3053" w14:textId="77777777" w:rsidR="002B3934" w:rsidRDefault="002B3934" w:rsidP="002B3934">
      <w:r>
        <w:t># Split into training and test data</w:t>
      </w:r>
    </w:p>
    <w:p w14:paraId="0929D784" w14:textId="77777777" w:rsidR="002B3934" w:rsidRDefault="002B3934" w:rsidP="002B3934">
      <w:r>
        <w:t>drop.cols &lt;- c('Day.of.Month', 'Year.of.First.Flight', 'Flight.date', 'Partner.Code', 'Partner.Name', 'Orgin.City', 'Origin.State', 'Destination.City', 'Destination.State')</w:t>
      </w:r>
    </w:p>
    <w:p w14:paraId="253DA411" w14:textId="77777777" w:rsidR="002B3934" w:rsidRDefault="002B3934" w:rsidP="002B3934">
      <w:r>
        <w:t>df_cleared &lt;- df %&gt;% select(-drop.cols)</w:t>
      </w:r>
    </w:p>
    <w:p w14:paraId="48CBF418" w14:textId="77777777" w:rsidR="002B3934" w:rsidRDefault="002B3934" w:rsidP="002B3934">
      <w:r>
        <w:t>df_cleared$ifSatisfied &lt;- as.factor(ifelse(df_cleared$Satisfaction&gt;=4, "Sat", "NotSat"))</w:t>
      </w:r>
    </w:p>
    <w:p w14:paraId="53602757" w14:textId="77777777" w:rsidR="002B3934" w:rsidRDefault="002B3934" w:rsidP="002B3934">
      <w:r>
        <w:t>df_cleared &lt;- df_cleared %&gt;% select(-Satisfaction)</w:t>
      </w:r>
    </w:p>
    <w:p w14:paraId="2AD220A7" w14:textId="77777777" w:rsidR="002B3934" w:rsidRDefault="002B3934" w:rsidP="002B3934">
      <w:r>
        <w:t>str(df_cleared)</w:t>
      </w:r>
    </w:p>
    <w:p w14:paraId="5A3B7DA9" w14:textId="77777777" w:rsidR="002B3934" w:rsidRDefault="002B3934" w:rsidP="002B3934"/>
    <w:p w14:paraId="375091D0" w14:textId="77777777" w:rsidR="002B3934" w:rsidRDefault="002B3934" w:rsidP="002B3934">
      <w:r>
        <w:t>## Perform sampling on the dataset</w:t>
      </w:r>
    </w:p>
    <w:p w14:paraId="28F6B51A" w14:textId="77777777" w:rsidR="002B3934" w:rsidRDefault="002B3934" w:rsidP="002B3934">
      <w:r>
        <w:t>set.seed(42)</w:t>
      </w:r>
    </w:p>
    <w:p w14:paraId="1B8E6670" w14:textId="77777777" w:rsidR="002B3934" w:rsidRDefault="002B3934" w:rsidP="002B3934">
      <w:r>
        <w:t>sample.size &lt;- round(0.70*nrow(df_cleared))</w:t>
      </w:r>
    </w:p>
    <w:p w14:paraId="40FC8ECF" w14:textId="77777777" w:rsidR="002B3934" w:rsidRDefault="002B3934" w:rsidP="002B3934">
      <w:r>
        <w:t>indexes &lt;- sample(1:nrow(df_cleared),size = sample.size,replace = F)</w:t>
      </w:r>
    </w:p>
    <w:p w14:paraId="33FF76EA" w14:textId="77777777" w:rsidR="002B3934" w:rsidRDefault="002B3934" w:rsidP="002B3934">
      <w:r>
        <w:t>training.data &lt;- df_cleared[indexes,]</w:t>
      </w:r>
    </w:p>
    <w:p w14:paraId="6A81AF12" w14:textId="77777777" w:rsidR="002B3934" w:rsidRDefault="002B3934" w:rsidP="002B3934">
      <w:r>
        <w:t>testing.data  &lt;- df_cleared[-indexes,]</w:t>
      </w:r>
    </w:p>
    <w:p w14:paraId="0C262AFF" w14:textId="77777777" w:rsidR="002B3934" w:rsidRDefault="002B3934" w:rsidP="002B3934">
      <w:r>
        <w:lastRenderedPageBreak/>
        <w:t>str(testing.data)</w:t>
      </w:r>
    </w:p>
    <w:p w14:paraId="2F4C29DE" w14:textId="77777777" w:rsidR="002B3934" w:rsidRDefault="002B3934" w:rsidP="002B3934"/>
    <w:p w14:paraId="17EEEA17" w14:textId="77777777" w:rsidR="002B3934" w:rsidRDefault="002B3934" w:rsidP="002B3934">
      <w:r>
        <w:t>mytree &lt;- rpart(ifSatisfied ~.,</w:t>
      </w:r>
    </w:p>
    <w:p w14:paraId="43972FEC" w14:textId="77777777" w:rsidR="002B3934" w:rsidRDefault="002B3934" w:rsidP="002B3934">
      <w:r>
        <w:t xml:space="preserve">                data = df_cleared, </w:t>
      </w:r>
    </w:p>
    <w:p w14:paraId="1A165A16" w14:textId="77777777" w:rsidR="002B3934" w:rsidRDefault="002B3934" w:rsidP="002B3934">
      <w:r>
        <w:t xml:space="preserve">                parms = list(split= 'gini'), </w:t>
      </w:r>
    </w:p>
    <w:p w14:paraId="668AC04D" w14:textId="77777777" w:rsidR="002B3934" w:rsidRDefault="002B3934" w:rsidP="002B3934">
      <w:r>
        <w:t xml:space="preserve">                method = "class", control=rpart.control(minsplit=2, minbucket = 1, cp = 0.01))</w:t>
      </w:r>
    </w:p>
    <w:p w14:paraId="740040A8" w14:textId="77777777" w:rsidR="002B3934" w:rsidRDefault="002B3934" w:rsidP="002B3934"/>
    <w:p w14:paraId="48BD6272" w14:textId="77777777" w:rsidR="002B3934" w:rsidRDefault="002B3934" w:rsidP="002B3934">
      <w:r>
        <w:t># Complexity parameter</w:t>
      </w:r>
    </w:p>
    <w:p w14:paraId="24767B2B" w14:textId="77777777" w:rsidR="002B3934" w:rsidRDefault="002B3934" w:rsidP="002B3934">
      <w:r>
        <w:t>plotcp(mytree)</w:t>
      </w:r>
    </w:p>
    <w:p w14:paraId="705FEC99" w14:textId="77777777" w:rsidR="002B3934" w:rsidRDefault="002B3934" w:rsidP="002B3934">
      <w:r>
        <w:t># Plot the tree</w:t>
      </w:r>
    </w:p>
    <w:p w14:paraId="2B048A77" w14:textId="77777777" w:rsidR="002B3934" w:rsidRDefault="002B3934" w:rsidP="002B3934">
      <w:r>
        <w:t>fancyRpartPlot(mytree)</w:t>
      </w:r>
    </w:p>
    <w:p w14:paraId="6840CBD3" w14:textId="77777777" w:rsidR="002B3934" w:rsidRDefault="002B3934" w:rsidP="002B3934"/>
    <w:p w14:paraId="18D83A44" w14:textId="77777777" w:rsidR="002B3934" w:rsidRDefault="002B3934" w:rsidP="002B3934">
      <w:r>
        <w:t># Try expanding the tree</w:t>
      </w:r>
    </w:p>
    <w:p w14:paraId="3A4009A9" w14:textId="77777777" w:rsidR="002B3934" w:rsidRDefault="002B3934" w:rsidP="002B3934">
      <w:r>
        <w:t>mytree2 &lt;- rpart(ifSatisfied ~.,</w:t>
      </w:r>
    </w:p>
    <w:p w14:paraId="45BF72C2" w14:textId="77777777" w:rsidR="002B3934" w:rsidRDefault="002B3934" w:rsidP="002B3934">
      <w:r>
        <w:t xml:space="preserve">                data = df_cleared, </w:t>
      </w:r>
    </w:p>
    <w:p w14:paraId="5CA25890" w14:textId="77777777" w:rsidR="002B3934" w:rsidRDefault="002B3934" w:rsidP="002B3934">
      <w:r>
        <w:t xml:space="preserve">                parms = list(split= 'gini'), </w:t>
      </w:r>
    </w:p>
    <w:p w14:paraId="5B2C6F37" w14:textId="77777777" w:rsidR="002B3934" w:rsidRDefault="002B3934" w:rsidP="002B3934">
      <w:r>
        <w:t xml:space="preserve">                method = "class", control=rpart.control(minsplit=2, minbucket = 1, cp = 0.005))</w:t>
      </w:r>
    </w:p>
    <w:p w14:paraId="52B38831" w14:textId="77777777" w:rsidR="002B3934" w:rsidRDefault="002B3934" w:rsidP="002B3934">
      <w:r>
        <w:t># Complexity parameter, not much difference when cp&lt;=0.01</w:t>
      </w:r>
    </w:p>
    <w:p w14:paraId="4C7C9944" w14:textId="77777777" w:rsidR="002B3934" w:rsidRDefault="002B3934" w:rsidP="002B3934">
      <w:r>
        <w:t>plotcp(mytree2)</w:t>
      </w:r>
    </w:p>
    <w:p w14:paraId="63109AE5" w14:textId="77777777" w:rsidR="002B3934" w:rsidRDefault="002B3934" w:rsidP="002B3934">
      <w:r>
        <w:t># Plot the tree</w:t>
      </w:r>
    </w:p>
    <w:p w14:paraId="0F133130" w14:textId="77777777" w:rsidR="002B3934" w:rsidRDefault="002B3934" w:rsidP="002B3934">
      <w:r>
        <w:t>fancyRpartPlot(mytree2)</w:t>
      </w:r>
    </w:p>
    <w:p w14:paraId="6E52CAC9" w14:textId="77777777" w:rsidR="002B3934" w:rsidRDefault="002B3934" w:rsidP="002B3934"/>
    <w:p w14:paraId="793A84BE" w14:textId="77777777" w:rsidR="002B3934" w:rsidRDefault="002B3934" w:rsidP="002B3934">
      <w:r>
        <w:t># Test on testing dataset for cp=0.01 tree</w:t>
      </w:r>
    </w:p>
    <w:p w14:paraId="55035373" w14:textId="77777777" w:rsidR="002B3934" w:rsidRDefault="002B3934" w:rsidP="002B3934">
      <w:r>
        <w:t>predictions &lt;- predict(mytree,testing.data, type = "class")</w:t>
      </w:r>
    </w:p>
    <w:p w14:paraId="7BA5484D" w14:textId="77777777" w:rsidR="002B3934" w:rsidRDefault="002B3934" w:rsidP="002B3934">
      <w:r>
        <w:t># ROC: 0.78</w:t>
      </w:r>
    </w:p>
    <w:p w14:paraId="0ED3B6E6" w14:textId="77777777" w:rsidR="002B3934" w:rsidRDefault="002B3934" w:rsidP="002B3934">
      <w:r>
        <w:t>roc.curve(testing.data$ifSatisfied, predictions)</w:t>
      </w:r>
    </w:p>
    <w:p w14:paraId="6B1C5205" w14:textId="77777777" w:rsidR="002B3934" w:rsidRDefault="002B3934" w:rsidP="002B3934"/>
    <w:p w14:paraId="38837A0F" w14:textId="77777777" w:rsidR="002B3934" w:rsidRDefault="002B3934" w:rsidP="002B3934">
      <w:r>
        <w:t># Verify the conclusion that personal travelers are not satisfied using descriptive statistics</w:t>
      </w:r>
    </w:p>
    <w:p w14:paraId="26EE6F30" w14:textId="77777777" w:rsidR="002B3934" w:rsidRDefault="002B3934" w:rsidP="002B3934">
      <w:r>
        <w:t xml:space="preserve">df_temp &lt;- df_cleared %&gt;% </w:t>
      </w:r>
    </w:p>
    <w:p w14:paraId="242C40D5" w14:textId="77777777" w:rsidR="002B3934" w:rsidRDefault="002B3934" w:rsidP="002B3934">
      <w:r>
        <w:t xml:space="preserve">  group_by(Type.of.Travel, ifSatisfied) %&gt;% </w:t>
      </w:r>
    </w:p>
    <w:p w14:paraId="50BFEE4A" w14:textId="77777777" w:rsidR="002B3934" w:rsidRDefault="002B3934" w:rsidP="002B3934">
      <w:r>
        <w:t xml:space="preserve">  count() %&gt;% </w:t>
      </w:r>
    </w:p>
    <w:p w14:paraId="6E256E96" w14:textId="77777777" w:rsidR="002B3934" w:rsidRDefault="002B3934" w:rsidP="002B3934">
      <w:r>
        <w:t xml:space="preserve">  mutate(flag = as.integer(ifSatisfied)*2-3) %&gt;%</w:t>
      </w:r>
    </w:p>
    <w:p w14:paraId="2D106B4D" w14:textId="77777777" w:rsidR="002B3934" w:rsidRDefault="002B3934" w:rsidP="002B3934">
      <w:r>
        <w:t xml:space="preserve">  mutate(Response = n*flag)</w:t>
      </w:r>
    </w:p>
    <w:p w14:paraId="69F137B8" w14:textId="77777777" w:rsidR="002B3934" w:rsidRDefault="002B3934" w:rsidP="002B3934">
      <w:r>
        <w:t>ggplot(df_temp, aes(x=Type.of.Travel, y=Response, fill=ifSatisfied)) +</w:t>
      </w:r>
    </w:p>
    <w:p w14:paraId="65F38A5F" w14:textId="77777777" w:rsidR="002B3934" w:rsidRDefault="002B3934" w:rsidP="002B3934">
      <w:r>
        <w:t xml:space="preserve">  geom_bar(stat = 'identity') +</w:t>
      </w:r>
    </w:p>
    <w:p w14:paraId="4B105A5E" w14:textId="77777777" w:rsidR="002B3934" w:rsidRDefault="002B3934" w:rsidP="002B3934">
      <w:r>
        <w:t xml:space="preserve">  ylab("Number of Responses")</w:t>
      </w:r>
    </w:p>
    <w:p w14:paraId="4D67ABA7" w14:textId="77777777" w:rsidR="002B3934" w:rsidRDefault="002B3934" w:rsidP="002B3934"/>
    <w:p w14:paraId="1D3107E7" w14:textId="77777777" w:rsidR="002B3934" w:rsidRDefault="002B3934" w:rsidP="002B3934">
      <w:r>
        <w:t># PCA</w:t>
      </w:r>
    </w:p>
    <w:p w14:paraId="7D08E169" w14:textId="77777777" w:rsidR="002B3934" w:rsidRDefault="002B3934" w:rsidP="002B3934">
      <w:r>
        <w:t># Note some of the following code is merged from rattle log</w:t>
      </w:r>
    </w:p>
    <w:p w14:paraId="58BC77B2" w14:textId="77777777" w:rsidR="002B3934" w:rsidRDefault="002B3934" w:rsidP="002B3934">
      <w:r>
        <w:t>str(df)</w:t>
      </w:r>
    </w:p>
    <w:p w14:paraId="5148DFEC" w14:textId="77777777" w:rsidR="002B3934" w:rsidRDefault="002B3934" w:rsidP="002B3934">
      <w:r>
        <w:lastRenderedPageBreak/>
        <w:t>drop.cols &lt;- c('Day.of.Month', 'Year.of.First.Flight', 'Flight.date', 'Partner.Code', 'Partner.Name', 'Orgin.City', 'Origin.State', 'Destination.City', 'Destination.State')</w:t>
      </w:r>
    </w:p>
    <w:p w14:paraId="73C34F07" w14:textId="77777777" w:rsidR="002B3934" w:rsidRDefault="002B3934" w:rsidP="002B3934">
      <w:r>
        <w:t>df_whole &lt;- df %&gt;% select(-drop.cols)</w:t>
      </w:r>
    </w:p>
    <w:p w14:paraId="26BBA7C5" w14:textId="77777777" w:rsidR="002B3934" w:rsidRDefault="002B3934" w:rsidP="002B3934">
      <w:r>
        <w:t>str(df_whole)</w:t>
      </w:r>
    </w:p>
    <w:p w14:paraId="081FFD86" w14:textId="77777777" w:rsidR="002B3934" w:rsidRDefault="002B3934" w:rsidP="002B3934"/>
    <w:p w14:paraId="4E4D9FB2" w14:textId="77777777" w:rsidR="002B3934" w:rsidRDefault="002B3934" w:rsidP="002B3934">
      <w:r>
        <w:t>numeric_attr   &lt;- c("Age", "Price.Sensitivity", "Flights.Per.Year",</w:t>
      </w:r>
    </w:p>
    <w:p w14:paraId="12F45B57" w14:textId="77777777" w:rsidR="002B3934" w:rsidRDefault="002B3934" w:rsidP="002B3934">
      <w:r>
        <w:t xml:space="preserve">               "Loyalty", "Total.Freq.Flyer.Accts",</w:t>
      </w:r>
    </w:p>
    <w:p w14:paraId="4360CCC1" w14:textId="77777777" w:rsidR="002B3934" w:rsidRDefault="002B3934" w:rsidP="002B3934">
      <w:r>
        <w:t xml:space="preserve">               "Shopping.Amount.at.Airport",</w:t>
      </w:r>
    </w:p>
    <w:p w14:paraId="739BF222" w14:textId="77777777" w:rsidR="002B3934" w:rsidRDefault="002B3934" w:rsidP="002B3934">
      <w:r>
        <w:t xml:space="preserve">               "Eating.and.Drinking.at.Airport",</w:t>
      </w:r>
    </w:p>
    <w:p w14:paraId="40A50361" w14:textId="77777777" w:rsidR="002B3934" w:rsidRDefault="002B3934" w:rsidP="002B3934">
      <w:r>
        <w:t xml:space="preserve">               "Scheduled.Departure.Hour",</w:t>
      </w:r>
    </w:p>
    <w:p w14:paraId="157F71FD" w14:textId="77777777" w:rsidR="002B3934" w:rsidRDefault="002B3934" w:rsidP="002B3934">
      <w:r>
        <w:t xml:space="preserve">               "Departure.Delay.in.Minutes",</w:t>
      </w:r>
    </w:p>
    <w:p w14:paraId="5544B0E7" w14:textId="77777777" w:rsidR="002B3934" w:rsidRDefault="002B3934" w:rsidP="002B3934">
      <w:r>
        <w:t xml:space="preserve">               "Arrival.Delay.in.Minutes",</w:t>
      </w:r>
    </w:p>
    <w:p w14:paraId="47437E63" w14:textId="77777777" w:rsidR="002B3934" w:rsidRDefault="002B3934" w:rsidP="002B3934">
      <w:r>
        <w:t xml:space="preserve">               "Flight.time.in.minutes", "Flight.Distance")</w:t>
      </w:r>
    </w:p>
    <w:p w14:paraId="03546819" w14:textId="77777777" w:rsidR="002B3934" w:rsidRDefault="002B3934" w:rsidP="002B3934">
      <w:r>
        <w:t>set.seed(42)</w:t>
      </w:r>
    </w:p>
    <w:p w14:paraId="582A292C" w14:textId="77777777" w:rsidR="002B3934" w:rsidRDefault="002B3934" w:rsidP="002B3934">
      <w:r>
        <w:t>nobs &lt;- nrow(df_whole)</w:t>
      </w:r>
    </w:p>
    <w:p w14:paraId="647A6FA0" w14:textId="77777777" w:rsidR="002B3934" w:rsidRDefault="002B3934" w:rsidP="002B3934">
      <w:r>
        <w:t>train &lt;- sample(nobs, 0.7*nobs)</w:t>
      </w:r>
    </w:p>
    <w:p w14:paraId="48193A85" w14:textId="77777777" w:rsidR="002B3934" w:rsidRDefault="002B3934" w:rsidP="002B3934">
      <w:r>
        <w:t>pc &lt;- prcomp(na.omit(df_whole[train, numeric_attr]), scale=TRUE, center=TRUE, tol=0)</w:t>
      </w:r>
    </w:p>
    <w:p w14:paraId="0AE6E1A7" w14:textId="77777777" w:rsidR="002B3934" w:rsidRDefault="002B3934" w:rsidP="002B3934">
      <w:r>
        <w:t># Show the output of the analysis.</w:t>
      </w:r>
    </w:p>
    <w:p w14:paraId="566B7545" w14:textId="77777777" w:rsidR="002B3934" w:rsidRDefault="002B3934" w:rsidP="002B3934">
      <w:r>
        <w:t>pc</w:t>
      </w:r>
    </w:p>
    <w:p w14:paraId="737EBB58" w14:textId="77777777" w:rsidR="002B3934" w:rsidRDefault="002B3934" w:rsidP="002B3934"/>
    <w:p w14:paraId="5FE612A8" w14:textId="77777777" w:rsidR="002B3934" w:rsidRDefault="002B3934" w:rsidP="002B3934">
      <w:r>
        <w:t># Summarise the importance of the components found.</w:t>
      </w:r>
    </w:p>
    <w:p w14:paraId="1866A242" w14:textId="77777777" w:rsidR="002B3934" w:rsidRDefault="002B3934" w:rsidP="002B3934">
      <w:r>
        <w:t>summary(pc)</w:t>
      </w:r>
    </w:p>
    <w:p w14:paraId="346B6EAE" w14:textId="77777777" w:rsidR="002B3934" w:rsidRDefault="002B3934" w:rsidP="002B3934"/>
    <w:p w14:paraId="1881E59A" w14:textId="77777777" w:rsidR="002B3934" w:rsidRDefault="002B3934" w:rsidP="002B3934">
      <w:r>
        <w:t># Display a plot showing the relative importance of the components.</w:t>
      </w:r>
    </w:p>
    <w:p w14:paraId="4A51F6FF" w14:textId="77777777" w:rsidR="002B3934" w:rsidRDefault="002B3934" w:rsidP="002B3934">
      <w:r>
        <w:t>plot(pc, main="")</w:t>
      </w:r>
    </w:p>
    <w:p w14:paraId="457D7B5D" w14:textId="77777777" w:rsidR="002B3934" w:rsidRDefault="002B3934" w:rsidP="002B3934">
      <w:r>
        <w:t>title(main="Principal Components Importance",</w:t>
      </w:r>
    </w:p>
    <w:p w14:paraId="79F279BF" w14:textId="77777777" w:rsidR="002B3934" w:rsidRDefault="002B3934" w:rsidP="002B3934">
      <w:r>
        <w:t xml:space="preserve">      sub=paste("Rattle", format(Sys.time(), "%Y-%b-%d %H:%M:%S"), Sys.info()["user"]))</w:t>
      </w:r>
    </w:p>
    <w:p w14:paraId="663581DB" w14:textId="77777777" w:rsidR="002B3934" w:rsidRDefault="002B3934" w:rsidP="002B3934">
      <w:r>
        <w:t>axis(1, at=seq(0.7, ncol(pc$rotation)*1.2, 1.2), labels=colnames(pc$rotation), lty=0)</w:t>
      </w:r>
    </w:p>
    <w:p w14:paraId="2DC396EF" w14:textId="77777777" w:rsidR="002B3934" w:rsidRDefault="002B3934" w:rsidP="002B3934"/>
    <w:p w14:paraId="438229A3" w14:textId="77777777" w:rsidR="002B3934" w:rsidRDefault="002B3934" w:rsidP="002B3934"/>
    <w:p w14:paraId="738431BF" w14:textId="77777777" w:rsidR="002B3934" w:rsidRDefault="002B3934" w:rsidP="002B3934">
      <w:r>
        <w:t># gender and age analysis</w:t>
      </w:r>
    </w:p>
    <w:p w14:paraId="31755CEE" w14:textId="77777777" w:rsidR="002B3934" w:rsidRDefault="002B3934" w:rsidP="002B3934">
      <w:r>
        <w:t>g &lt;- ggplot(data = df, aes(Gender))</w:t>
      </w:r>
    </w:p>
    <w:p w14:paraId="7E7AE9B4" w14:textId="77777777" w:rsidR="002B3934" w:rsidRDefault="002B3934" w:rsidP="002B3934">
      <w:r>
        <w:t># Number of responses from different genders in the entire survey. Note that responses from female customers are more than male responses.</w:t>
      </w:r>
    </w:p>
    <w:p w14:paraId="4C649706" w14:textId="77777777" w:rsidR="002B3934" w:rsidRDefault="002B3934" w:rsidP="002B3934">
      <w:r>
        <w:t>g + geom_bar()</w:t>
      </w:r>
    </w:p>
    <w:p w14:paraId="4A02AC1A" w14:textId="77777777" w:rsidR="002B3934" w:rsidRDefault="002B3934" w:rsidP="002B3934">
      <w:r>
        <w:t># If we define Satisfaction &gt;= 4 as "satisfied", otherwise "not satisfied"</w:t>
      </w:r>
    </w:p>
    <w:p w14:paraId="63914300" w14:textId="77777777" w:rsidR="002B3934" w:rsidRDefault="002B3934" w:rsidP="002B3934">
      <w:r>
        <w:t>df$ifSatisfied &lt;- as.factor(ifelse(df$Satisfaction&gt;=4, "Yes", "No"))</w:t>
      </w:r>
    </w:p>
    <w:p w14:paraId="56C443DF" w14:textId="77777777" w:rsidR="002B3934" w:rsidRDefault="002B3934" w:rsidP="002B3934">
      <w:r>
        <w:t># Stacked bar plot of customer satisfaction and gender</w:t>
      </w:r>
    </w:p>
    <w:p w14:paraId="426C98EE" w14:textId="77777777" w:rsidR="002B3934" w:rsidRDefault="002B3934" w:rsidP="002B3934">
      <w:r>
        <w:t># Note the difference between genders. Male customer seems to be more likely to give higher satisfaction score.</w:t>
      </w:r>
    </w:p>
    <w:p w14:paraId="5B33B0E9" w14:textId="77777777" w:rsidR="002B3934" w:rsidRDefault="002B3934" w:rsidP="002B3934">
      <w:r>
        <w:lastRenderedPageBreak/>
        <w:t>g &lt;- ggplot(data = df, aes(Gender))</w:t>
      </w:r>
    </w:p>
    <w:p w14:paraId="6916BB4D" w14:textId="77777777" w:rsidR="002B3934" w:rsidRDefault="002B3934" w:rsidP="002B3934">
      <w:r>
        <w:t>g + geom_bar(aes(fill=ifSatisfied))</w:t>
      </w:r>
    </w:p>
    <w:p w14:paraId="281C5EF4" w14:textId="77777777" w:rsidR="002B3934" w:rsidRDefault="002B3934" w:rsidP="002B3934">
      <w:r>
        <w:t xml:space="preserve"># Show the stacked histogram of number of customer responses versus ages and gender </w:t>
      </w:r>
    </w:p>
    <w:p w14:paraId="63737248" w14:textId="77777777" w:rsidR="002B3934" w:rsidRDefault="002B3934" w:rsidP="002B3934">
      <w:r>
        <w:t>ggplot(df, aes(Age, fill = Gender)) + geom_histogram(binwidth = 5)</w:t>
      </w:r>
    </w:p>
    <w:p w14:paraId="5EF42479" w14:textId="77777777" w:rsidR="002B3934" w:rsidRDefault="002B3934" w:rsidP="002B3934">
      <w:r>
        <w:t># If we define Age &lt; 30 as "Young", 30 &lt;= Age &lt; 60 as "Middle" age, Age &gt;= 60 as "old" age</w:t>
      </w:r>
    </w:p>
    <w:p w14:paraId="57281A82" w14:textId="77777777" w:rsidR="002B3934" w:rsidRDefault="002B3934" w:rsidP="002B3934">
      <w:r>
        <w:t>df$ageRange &lt;- ifelse(df$Age &lt; 30, "Young",</w:t>
      </w:r>
    </w:p>
    <w:p w14:paraId="388DE44A" w14:textId="77777777" w:rsidR="002B3934" w:rsidRDefault="002B3934" w:rsidP="002B3934">
      <w:r>
        <w:t xml:space="preserve">                      ifelse(df$Age &lt; 60, "Middle", "Old"))</w:t>
      </w:r>
    </w:p>
    <w:p w14:paraId="367BB669" w14:textId="77777777" w:rsidR="002B3934" w:rsidRDefault="002B3934" w:rsidP="002B3934">
      <w:r>
        <w:t>df$ageRange &lt;- as.factor(df$ageRange)</w:t>
      </w:r>
    </w:p>
    <w:p w14:paraId="4311B795" w14:textId="77777777" w:rsidR="002B3934" w:rsidRDefault="002B3934" w:rsidP="002B3934">
      <w:r>
        <w:t># 34527 Young age responses, 111744 Middle age responses, 44449 Old age responses</w:t>
      </w:r>
    </w:p>
    <w:p w14:paraId="19BC9604" w14:textId="77777777" w:rsidR="002B3934" w:rsidRDefault="002B3934" w:rsidP="002B3934">
      <w:r>
        <w:t>summary(df$ageRange)</w:t>
      </w:r>
    </w:p>
    <w:p w14:paraId="72D3C47B" w14:textId="77777777" w:rsidR="002B3934" w:rsidRDefault="002B3934" w:rsidP="002B3934"/>
    <w:p w14:paraId="4125A941" w14:textId="77777777" w:rsidR="002B3934" w:rsidRDefault="002B3934" w:rsidP="002B3934">
      <w:r>
        <w:t># Stacked bar plot of number of customer responses versus age and gender</w:t>
      </w:r>
    </w:p>
    <w:p w14:paraId="5CDB0524" w14:textId="77777777" w:rsidR="002B3934" w:rsidRDefault="002B3934" w:rsidP="002B3934">
      <w:r>
        <w:t>ggplot(data = df, aes(ageRange)) + geom_bar(aes(fill = Gender))</w:t>
      </w:r>
    </w:p>
    <w:p w14:paraId="596130CF" w14:textId="77777777" w:rsidR="002B3934" w:rsidRDefault="002B3934" w:rsidP="002B3934"/>
    <w:p w14:paraId="009A6346" w14:textId="77777777" w:rsidR="002B3934" w:rsidRDefault="002B3934" w:rsidP="002B3934">
      <w:r>
        <w:t># Stacked bar plot of customer satisfaction and age</w:t>
      </w:r>
    </w:p>
    <w:p w14:paraId="3DDF2163" w14:textId="77777777" w:rsidR="002B3934" w:rsidRDefault="002B3934" w:rsidP="002B3934">
      <w:r>
        <w:t># Note the difference between different age range. Old customers(Age &gt;=60) are likely to give lower satisfaction score,</w:t>
      </w:r>
    </w:p>
    <w:p w14:paraId="3410AC35" w14:textId="77777777" w:rsidR="002B3934" w:rsidRDefault="002B3934" w:rsidP="002B3934">
      <w:r>
        <w:t># while Middle age customers are more likely to give higher satisfaction score.</w:t>
      </w:r>
    </w:p>
    <w:p w14:paraId="7EAB3901" w14:textId="77777777" w:rsidR="002B3934" w:rsidRDefault="002B3934" w:rsidP="002B3934">
      <w:r>
        <w:t xml:space="preserve">ggplot(data = df, aes(ageRange)) + geom_bar(aes(fill = ifSatisfied)) </w:t>
      </w:r>
    </w:p>
    <w:p w14:paraId="09B6CDB5" w14:textId="77777777" w:rsidR="002B3934" w:rsidRDefault="002B3934" w:rsidP="002B3934"/>
    <w:p w14:paraId="44FE536C" w14:textId="77777777" w:rsidR="002B3934" w:rsidRDefault="002B3934" w:rsidP="002B3934"/>
    <w:p w14:paraId="6BD338B0" w14:textId="77777777" w:rsidR="002B3934" w:rsidRDefault="002B3934" w:rsidP="002B3934">
      <w:r>
        <w:t># Linear regression</w:t>
      </w:r>
    </w:p>
    <w:p w14:paraId="2132ABB4" w14:textId="77777777" w:rsidR="002B3934" w:rsidRDefault="002B3934" w:rsidP="002B3934">
      <w:r>
        <w:t>checkage&lt;- lm(Satisfaction ~ Age + I(Gender), data = df)</w:t>
      </w:r>
    </w:p>
    <w:p w14:paraId="2FF1E44B" w14:textId="77777777" w:rsidR="002B3934" w:rsidRDefault="002B3934" w:rsidP="002B3934">
      <w:r>
        <w:t># Note to Ishita: if you write as Satisfaction ~ Age + Gender rather than I(rather), it gives the same result.</w:t>
      </w:r>
    </w:p>
    <w:p w14:paraId="6DCFEB28" w14:textId="77777777" w:rsidR="002B3934" w:rsidRDefault="002B3934" w:rsidP="002B3934">
      <w:r>
        <w:t># It is a dummy variable.</w:t>
      </w:r>
    </w:p>
    <w:p w14:paraId="5C7D5C89" w14:textId="77777777" w:rsidR="002B3934" w:rsidRDefault="002B3934" w:rsidP="002B3934"/>
    <w:p w14:paraId="5053C91D" w14:textId="77777777" w:rsidR="002B3934" w:rsidRDefault="002B3934" w:rsidP="002B3934">
      <w:r>
        <w:t>summary(checkage)</w:t>
      </w:r>
    </w:p>
    <w:p w14:paraId="3957331B" w14:textId="77777777" w:rsidR="002B3934" w:rsidRDefault="002B3934" w:rsidP="002B3934">
      <w:r>
        <w:t># The coefficient of Age is negative and the coefficient of I(Male) is positive.</w:t>
      </w:r>
    </w:p>
    <w:p w14:paraId="615056EB" w14:textId="77777777" w:rsidR="002B3934" w:rsidRDefault="002B3934" w:rsidP="002B3934">
      <w:r>
        <w:t xml:space="preserve"># The overall regression is significant with p value &lt; 2.2e-16. Both Age and I(Male) are significant with p&lt;2e-16. </w:t>
      </w:r>
    </w:p>
    <w:p w14:paraId="6223537B" w14:textId="77777777" w:rsidR="002B3934" w:rsidRDefault="002B3934" w:rsidP="002B3934">
      <w:r>
        <w:t># So the interpretation is:</w:t>
      </w:r>
    </w:p>
    <w:p w14:paraId="004674EC" w14:textId="77777777" w:rsidR="002B3934" w:rsidRDefault="002B3934" w:rsidP="002B3934">
      <w:r>
        <w:t># With other factors constant, if the customer has a higher age, the customer gives lower satisfaction score.</w:t>
      </w:r>
    </w:p>
    <w:p w14:paraId="2A00300B" w14:textId="77777777" w:rsidR="002B3934" w:rsidRDefault="002B3934" w:rsidP="002B3934">
      <w:r>
        <w:t># If everything else is the same, male customers gives higher satisfaction score.</w:t>
      </w:r>
    </w:p>
    <w:p w14:paraId="643FD336" w14:textId="77777777" w:rsidR="002B3934" w:rsidRDefault="002B3934" w:rsidP="002B3934">
      <w:r>
        <w:t># In general, the conclusion is the same as conclusions from the visualized graphs above.</w:t>
      </w:r>
    </w:p>
    <w:p w14:paraId="7F96B633" w14:textId="77777777" w:rsidR="002B3934" w:rsidRDefault="002B3934" w:rsidP="002B3934"/>
    <w:p w14:paraId="53D8BED5" w14:textId="77777777" w:rsidR="002B3934" w:rsidRDefault="002B3934" w:rsidP="002B3934"/>
    <w:p w14:paraId="3D1DD868" w14:textId="46B00428" w:rsidR="002B3934" w:rsidRDefault="002B3934" w:rsidP="002B3934">
      <w:r>
        <w:t># ===================================================================</w:t>
      </w:r>
    </w:p>
    <w:p w14:paraId="3D03DE41" w14:textId="699C5150" w:rsidR="002B3934" w:rsidRDefault="002B3934" w:rsidP="002B3934">
      <w:r>
        <w:t># ==================================================================</w:t>
      </w:r>
    </w:p>
    <w:p w14:paraId="32251762" w14:textId="77777777" w:rsidR="002B3934" w:rsidRDefault="002B3934" w:rsidP="002B3934">
      <w:r>
        <w:lastRenderedPageBreak/>
        <w:t># Part 2 of the code from a different group member</w:t>
      </w:r>
    </w:p>
    <w:p w14:paraId="53FED05C" w14:textId="77777777" w:rsidR="002B3934" w:rsidRDefault="002B3934" w:rsidP="002B3934">
      <w:r>
        <w:t># remove everything first but keep the library</w:t>
      </w:r>
    </w:p>
    <w:p w14:paraId="718C3761" w14:textId="77777777" w:rsidR="002B3934" w:rsidRDefault="002B3934" w:rsidP="002B3934">
      <w:r>
        <w:t>rm(list=ls())</w:t>
      </w:r>
    </w:p>
    <w:p w14:paraId="2B357BE6" w14:textId="77777777" w:rsidR="002B3934" w:rsidRDefault="002B3934" w:rsidP="002B3934"/>
    <w:p w14:paraId="3DDF038B" w14:textId="41DE9ED7" w:rsidR="002B3934" w:rsidRDefault="002B3934" w:rsidP="002B3934">
      <w:r>
        <w:t># ===================================================================</w:t>
      </w:r>
    </w:p>
    <w:p w14:paraId="2F97AEEF" w14:textId="77777777" w:rsidR="002B3934" w:rsidRDefault="002B3934" w:rsidP="002B3934"/>
    <w:p w14:paraId="691ECC95" w14:textId="77777777" w:rsidR="002B3934" w:rsidRDefault="002B3934" w:rsidP="002B3934">
      <w:r>
        <w:t>df &lt;- read.csv("spring19survey.csv") # read from csv file</w:t>
      </w:r>
    </w:p>
    <w:p w14:paraId="5D9B4E16" w14:textId="77777777" w:rsidR="002B3934" w:rsidRDefault="002B3934" w:rsidP="002B3934">
      <w:r>
        <w:t xml:space="preserve">str(df) </w:t>
      </w:r>
    </w:p>
    <w:p w14:paraId="2A0F99A8" w14:textId="77777777" w:rsidR="002B3934" w:rsidRDefault="002B3934" w:rsidP="002B3934">
      <w:r>
        <w:t>summary(df)</w:t>
      </w:r>
    </w:p>
    <w:p w14:paraId="33867895" w14:textId="77777777" w:rsidR="002B3934" w:rsidRDefault="002B3934" w:rsidP="002B3934"/>
    <w:p w14:paraId="48CCA899" w14:textId="77777777" w:rsidR="002B3934" w:rsidRDefault="002B3934" w:rsidP="002B3934">
      <w:r>
        <w:t># Preparing of the data for futher analysis</w:t>
      </w:r>
    </w:p>
    <w:p w14:paraId="6E6CBF75" w14:textId="77777777" w:rsidR="002B3934" w:rsidRDefault="002B3934" w:rsidP="002B3934">
      <w:r>
        <w:t>df &lt;- df[-which(is.na(df$Satisfaction)),] # remove NA value in stisfaction</w:t>
      </w:r>
    </w:p>
    <w:p w14:paraId="5CF9EF74" w14:textId="77777777" w:rsidR="002B3934" w:rsidRDefault="002B3934" w:rsidP="002B3934"/>
    <w:p w14:paraId="7B640A08" w14:textId="77777777" w:rsidR="002B3934" w:rsidRDefault="002B3934" w:rsidP="002B3934"/>
    <w:p w14:paraId="47E1CD64" w14:textId="77777777" w:rsidR="002B3934" w:rsidRDefault="002B3934" w:rsidP="002B3934">
      <w:r>
        <w:t xml:space="preserve"># Flight per year </w:t>
      </w:r>
    </w:p>
    <w:p w14:paraId="3C91522A" w14:textId="77777777" w:rsidR="002B3934" w:rsidRDefault="002B3934" w:rsidP="002B3934">
      <w:r>
        <w:t>df.flightlot &lt;- df[df$Flights.Per.Year&gt;17,]</w:t>
      </w:r>
    </w:p>
    <w:p w14:paraId="2E09F11F" w14:textId="77777777" w:rsidR="002B3934" w:rsidRDefault="002B3934" w:rsidP="002B3934">
      <w:r>
        <w:t>df.flightlot2 &lt;- df[df$Flights.Per.Year&gt;29,]</w:t>
      </w:r>
    </w:p>
    <w:p w14:paraId="4E740043" w14:textId="77777777" w:rsidR="002B3934" w:rsidRDefault="002B3934" w:rsidP="002B3934"/>
    <w:p w14:paraId="533AE78D" w14:textId="77777777" w:rsidR="002B3934" w:rsidRDefault="002B3934" w:rsidP="002B3934">
      <w:r>
        <w:t># Price sensitivity</w:t>
      </w:r>
    </w:p>
    <w:p w14:paraId="15D1E491" w14:textId="77777777" w:rsidR="002B3934" w:rsidRDefault="002B3934" w:rsidP="002B3934">
      <w:r>
        <w:t>summary(df$Price.Sensitivity)</w:t>
      </w:r>
    </w:p>
    <w:p w14:paraId="303A4812" w14:textId="77777777" w:rsidR="002B3934" w:rsidRDefault="002B3934" w:rsidP="002B3934">
      <w:r>
        <w:t>df.price &lt;- df[df$Price.Sensitivity &gt; 2,]</w:t>
      </w:r>
    </w:p>
    <w:p w14:paraId="46EBB99F" w14:textId="77777777" w:rsidR="002B3934" w:rsidRDefault="002B3934" w:rsidP="002B3934">
      <w:r>
        <w:t>dim(df.price)</w:t>
      </w:r>
    </w:p>
    <w:p w14:paraId="5C3CF5DB" w14:textId="77777777" w:rsidR="002B3934" w:rsidRDefault="002B3934" w:rsidP="002B3934">
      <w:r>
        <w:t>summary(df.price$Satisfaction)</w:t>
      </w:r>
    </w:p>
    <w:p w14:paraId="29B0BE62" w14:textId="77777777" w:rsidR="002B3934" w:rsidRDefault="002B3934" w:rsidP="002B3934"/>
    <w:p w14:paraId="7C8477AF" w14:textId="77777777" w:rsidR="002B3934" w:rsidRDefault="002B3934" w:rsidP="002B3934">
      <w:r>
        <w:t xml:space="preserve"># Departure Delay </w:t>
      </w:r>
    </w:p>
    <w:p w14:paraId="00F07CB9" w14:textId="77777777" w:rsidR="002B3934" w:rsidRDefault="002B3934" w:rsidP="002B3934">
      <w:r>
        <w:t>summary(df$Departure.Delay.in.Minutes)</w:t>
      </w:r>
    </w:p>
    <w:p w14:paraId="24ED7A55" w14:textId="77777777" w:rsidR="002B3934" w:rsidRDefault="002B3934" w:rsidP="002B3934">
      <w:r>
        <w:t>df.D.delay &lt;- df[df$Departure.Delay.in.Minutes&gt;60,]</w:t>
      </w:r>
    </w:p>
    <w:p w14:paraId="457AE067" w14:textId="77777777" w:rsidR="002B3934" w:rsidRDefault="002B3934" w:rsidP="002B3934">
      <w:r>
        <w:t>dim(df.D.delay)</w:t>
      </w:r>
    </w:p>
    <w:p w14:paraId="15FFA660" w14:textId="77777777" w:rsidR="002B3934" w:rsidRDefault="002B3934" w:rsidP="002B3934">
      <w:r>
        <w:t>summary(df.D.delay$Departure.Delay.in.Minutes)</w:t>
      </w:r>
    </w:p>
    <w:p w14:paraId="0B9E6FAB" w14:textId="77777777" w:rsidR="002B3934" w:rsidRDefault="002B3934" w:rsidP="002B3934"/>
    <w:p w14:paraId="582EAED6" w14:textId="77777777" w:rsidR="002B3934" w:rsidRDefault="002B3934" w:rsidP="002B3934">
      <w:r>
        <w:t># Arrival Delay</w:t>
      </w:r>
    </w:p>
    <w:p w14:paraId="11F63F08" w14:textId="77777777" w:rsidR="002B3934" w:rsidRDefault="002B3934" w:rsidP="002B3934">
      <w:r>
        <w:t>summary(df$Arrival.Delay.in.Minutes)</w:t>
      </w:r>
    </w:p>
    <w:p w14:paraId="2EDCCFFA" w14:textId="77777777" w:rsidR="002B3934" w:rsidRDefault="002B3934" w:rsidP="002B3934">
      <w:r>
        <w:t>df.A.delay &lt;- df[df$Arrival.Delay.in.Minutes&gt;480,]</w:t>
      </w:r>
    </w:p>
    <w:p w14:paraId="68237AE4" w14:textId="77777777" w:rsidR="002B3934" w:rsidRDefault="002B3934" w:rsidP="002B3934">
      <w:r>
        <w:t>dim(df.A.delay)</w:t>
      </w:r>
    </w:p>
    <w:p w14:paraId="342E6B33" w14:textId="77777777" w:rsidR="002B3934" w:rsidRDefault="002B3934" w:rsidP="002B3934">
      <w:r>
        <w:t>summary(df.A.delay$Arrival.Delay.in.Minutes)</w:t>
      </w:r>
    </w:p>
    <w:p w14:paraId="73D34C5B" w14:textId="77777777" w:rsidR="002B3934" w:rsidRDefault="002B3934" w:rsidP="002B3934"/>
    <w:p w14:paraId="0C252E2E" w14:textId="77777777" w:rsidR="002B3934" w:rsidRDefault="002B3934" w:rsidP="002B3934">
      <w:r>
        <w:t># Airline Status</w:t>
      </w:r>
    </w:p>
    <w:p w14:paraId="09695C94" w14:textId="77777777" w:rsidR="002B3934" w:rsidRDefault="002B3934" w:rsidP="002B3934">
      <w:r>
        <w:t>summary(df$Airline.Status)</w:t>
      </w:r>
    </w:p>
    <w:p w14:paraId="2A114048" w14:textId="77777777" w:rsidR="002B3934" w:rsidRDefault="002B3934" w:rsidP="002B3934">
      <w:r>
        <w:t>Airline.Blue &lt;- filter(df, Airline.Status == "Blue")</w:t>
      </w:r>
    </w:p>
    <w:p w14:paraId="72DBCB91" w14:textId="77777777" w:rsidR="002B3934" w:rsidRDefault="002B3934" w:rsidP="002B3934">
      <w:r>
        <w:t>Airline.Silver &lt;- filter(df, Airline.Status == "Silver")</w:t>
      </w:r>
    </w:p>
    <w:p w14:paraId="751D6977" w14:textId="77777777" w:rsidR="002B3934" w:rsidRDefault="002B3934" w:rsidP="002B3934">
      <w:r>
        <w:lastRenderedPageBreak/>
        <w:t>Airline.Gold &lt;- filter(df, Airline.Status == "Gold")</w:t>
      </w:r>
    </w:p>
    <w:p w14:paraId="0463FABD" w14:textId="77777777" w:rsidR="002B3934" w:rsidRDefault="002B3934" w:rsidP="002B3934">
      <w:r>
        <w:t>Airline.Platinum &lt;- filter(df, Airline.Status == "Platinum")</w:t>
      </w:r>
    </w:p>
    <w:p w14:paraId="0A96C58F" w14:textId="77777777" w:rsidR="002B3934" w:rsidRDefault="002B3934" w:rsidP="002B3934"/>
    <w:p w14:paraId="5525A875" w14:textId="77777777" w:rsidR="002B3934" w:rsidRDefault="002B3934" w:rsidP="002B3934">
      <w:r>
        <w:t># Data visualization</w:t>
      </w:r>
    </w:p>
    <w:p w14:paraId="20BC8279" w14:textId="77777777" w:rsidR="002B3934" w:rsidRDefault="002B3934" w:rsidP="002B3934"/>
    <w:p w14:paraId="7AE619FF" w14:textId="77777777" w:rsidR="002B3934" w:rsidRDefault="002B3934" w:rsidP="002B3934">
      <w:r>
        <w:t># function for ploting</w:t>
      </w:r>
    </w:p>
    <w:p w14:paraId="688034C2" w14:textId="77777777" w:rsidR="002B3934" w:rsidRDefault="002B3934" w:rsidP="002B3934">
      <w:r>
        <w:t>plot_pie &lt;- function(df,title){</w:t>
      </w:r>
    </w:p>
    <w:p w14:paraId="1974F0B0" w14:textId="77777777" w:rsidR="002B3934" w:rsidRDefault="002B3934" w:rsidP="002B3934">
      <w:r>
        <w:t xml:space="preserve">  cust5 &lt;- filter(df, Satisfaction == 5)</w:t>
      </w:r>
    </w:p>
    <w:p w14:paraId="36424D3B" w14:textId="77777777" w:rsidR="002B3934" w:rsidRDefault="002B3934" w:rsidP="002B3934">
      <w:r>
        <w:t xml:space="preserve">  cust4 &lt;- filter(df, Satisfaction == 4)</w:t>
      </w:r>
    </w:p>
    <w:p w14:paraId="28999A3D" w14:textId="77777777" w:rsidR="002B3934" w:rsidRDefault="002B3934" w:rsidP="002B3934">
      <w:r>
        <w:t xml:space="preserve">  cust3 &lt;- filter(df, Satisfaction == 3)</w:t>
      </w:r>
    </w:p>
    <w:p w14:paraId="27BEECC7" w14:textId="77777777" w:rsidR="002B3934" w:rsidRDefault="002B3934" w:rsidP="002B3934">
      <w:r>
        <w:t xml:space="preserve">  cust2 &lt;- filter(df, Satisfaction == 2)</w:t>
      </w:r>
    </w:p>
    <w:p w14:paraId="628E673B" w14:textId="77777777" w:rsidR="002B3934" w:rsidRDefault="002B3934" w:rsidP="002B3934">
      <w:r>
        <w:t xml:space="preserve">  cust1 &lt;- filter(df, Satisfaction == 1)</w:t>
      </w:r>
    </w:p>
    <w:p w14:paraId="0C1B3394" w14:textId="77777777" w:rsidR="002B3934" w:rsidRDefault="002B3934" w:rsidP="002B3934">
      <w:r>
        <w:t xml:space="preserve">  </w:t>
      </w:r>
    </w:p>
    <w:p w14:paraId="0A9672E3" w14:textId="77777777" w:rsidR="002B3934" w:rsidRDefault="002B3934" w:rsidP="002B3934">
      <w:r>
        <w:t xml:space="preserve">  t1 &lt;- c(dim(cust5)[1],dim(cust4)[1],dim(cust3)[1],dim(cust2)[1],dim(cust1)[1])</w:t>
      </w:r>
    </w:p>
    <w:p w14:paraId="48C211D5" w14:textId="77777777" w:rsidR="002B3934" w:rsidRDefault="002B3934" w:rsidP="002B3934">
      <w:r>
        <w:t xml:space="preserve">  t1 &lt;- t1/sum(t1)</w:t>
      </w:r>
    </w:p>
    <w:p w14:paraId="5832E807" w14:textId="77777777" w:rsidR="002B3934" w:rsidRDefault="002B3934" w:rsidP="002B3934">
      <w:r>
        <w:t xml:space="preserve">  print(t1)</w:t>
      </w:r>
    </w:p>
    <w:p w14:paraId="33FC319B" w14:textId="77777777" w:rsidR="002B3934" w:rsidRDefault="002B3934" w:rsidP="002B3934">
      <w:r>
        <w:t xml:space="preserve">  p1 &lt;- pie(t1,label = paste(round(t1*100),"%"), main = title, col = rainbow(length(t1)))</w:t>
      </w:r>
    </w:p>
    <w:p w14:paraId="6D07D1B6" w14:textId="77777777" w:rsidR="002B3934" w:rsidRDefault="002B3934" w:rsidP="002B3934">
      <w:r>
        <w:t xml:space="preserve">  legend("topright",c("Satisfaction = 5", "Satisfaction = 4","Satisfaction = 3",</w:t>
      </w:r>
    </w:p>
    <w:p w14:paraId="60051B1E" w14:textId="77777777" w:rsidR="002B3934" w:rsidRDefault="002B3934" w:rsidP="002B3934">
      <w:r>
        <w:t xml:space="preserve">                      "Satisfaction = 2","Satisfaction = 1"),cex = 0.8, fill = rainbow(length(t1)) )</w:t>
      </w:r>
    </w:p>
    <w:p w14:paraId="3EEE2C3C" w14:textId="77777777" w:rsidR="002B3934" w:rsidRDefault="002B3934" w:rsidP="002B3934">
      <w:r>
        <w:t xml:space="preserve">  return(p1)</w:t>
      </w:r>
    </w:p>
    <w:p w14:paraId="5223C792" w14:textId="77777777" w:rsidR="002B3934" w:rsidRDefault="002B3934" w:rsidP="002B3934">
      <w:r>
        <w:t>}</w:t>
      </w:r>
    </w:p>
    <w:p w14:paraId="41AC1AB5" w14:textId="77777777" w:rsidR="002B3934" w:rsidRDefault="002B3934" w:rsidP="002B3934"/>
    <w:p w14:paraId="02897676" w14:textId="77777777" w:rsidR="002B3934" w:rsidRDefault="002B3934" w:rsidP="002B3934">
      <w:r>
        <w:t>plot_hist &lt;- function(df){</w:t>
      </w:r>
    </w:p>
    <w:p w14:paraId="6E924523" w14:textId="77777777" w:rsidR="002B3934" w:rsidRDefault="002B3934" w:rsidP="002B3934">
      <w:r>
        <w:t xml:space="preserve">  g1 &lt;- ggplot(df)+ aes(x=Satisfaction)+geom_histogram(binwidth=0.5)</w:t>
      </w:r>
    </w:p>
    <w:p w14:paraId="7C73395D" w14:textId="77777777" w:rsidR="002B3934" w:rsidRDefault="002B3934" w:rsidP="002B3934">
      <w:r>
        <w:t xml:space="preserve">  # +ggtitle("Hist of Satisfaction")</w:t>
      </w:r>
    </w:p>
    <w:p w14:paraId="6B6C9A0C" w14:textId="77777777" w:rsidR="002B3934" w:rsidRDefault="002B3934" w:rsidP="002B3934">
      <w:r>
        <w:t xml:space="preserve">  return(g1)</w:t>
      </w:r>
    </w:p>
    <w:p w14:paraId="405EA28A" w14:textId="77777777" w:rsidR="002B3934" w:rsidRDefault="002B3934" w:rsidP="002B3934">
      <w:r>
        <w:t>}</w:t>
      </w:r>
    </w:p>
    <w:p w14:paraId="098E5C6E" w14:textId="77777777" w:rsidR="002B3934" w:rsidRDefault="002B3934" w:rsidP="002B3934"/>
    <w:p w14:paraId="357CA8B3" w14:textId="77777777" w:rsidR="002B3934" w:rsidRDefault="002B3934" w:rsidP="002B3934"/>
    <w:p w14:paraId="0A60B279" w14:textId="77777777" w:rsidR="002B3934" w:rsidRDefault="002B3934" w:rsidP="002B3934"/>
    <w:p w14:paraId="3AAB7E76" w14:textId="77777777" w:rsidR="002B3934" w:rsidRDefault="002B3934" w:rsidP="002B3934"/>
    <w:p w14:paraId="601F38AD" w14:textId="77777777" w:rsidR="002B3934" w:rsidRDefault="002B3934" w:rsidP="002B3934"/>
    <w:p w14:paraId="28CE2D73" w14:textId="77777777" w:rsidR="002B3934" w:rsidRDefault="002B3934" w:rsidP="002B3934"/>
    <w:p w14:paraId="08B25E23" w14:textId="77777777" w:rsidR="002B3934" w:rsidRDefault="002B3934" w:rsidP="002B3934">
      <w:r>
        <w:t>p &lt;- plot_pie(Airline.Blue,"Satisfaction Distribution of Blue")</w:t>
      </w:r>
    </w:p>
    <w:p w14:paraId="3DD21186" w14:textId="77777777" w:rsidR="002B3934" w:rsidRDefault="002B3934" w:rsidP="002B3934">
      <w:r>
        <w:t>p &lt;- plot_pie(Airline.Silver,"Satisfaction Distribution of Sliver")</w:t>
      </w:r>
    </w:p>
    <w:p w14:paraId="3EF70CFC" w14:textId="77777777" w:rsidR="002B3934" w:rsidRDefault="002B3934" w:rsidP="002B3934">
      <w:r>
        <w:t>p &lt;- plot_pie(Airline.Gold,"Satisfaction Distribution of Gold")</w:t>
      </w:r>
    </w:p>
    <w:p w14:paraId="26B9E814" w14:textId="77777777" w:rsidR="002B3934" w:rsidRDefault="002B3934" w:rsidP="002B3934">
      <w:r>
        <w:t>p &lt;- plot_pie(Airline.Platinum,"Satisfaction Distribution of Plantinum")</w:t>
      </w:r>
    </w:p>
    <w:p w14:paraId="45091A83" w14:textId="77777777" w:rsidR="002B3934" w:rsidRDefault="002B3934" w:rsidP="002B3934"/>
    <w:p w14:paraId="094AE5DD" w14:textId="77777777" w:rsidR="002B3934" w:rsidRDefault="002B3934" w:rsidP="002B3934">
      <w:r>
        <w:t># Associate rules</w:t>
      </w:r>
    </w:p>
    <w:p w14:paraId="196113B3" w14:textId="77777777" w:rsidR="002B3934" w:rsidRDefault="002B3934" w:rsidP="002B3934">
      <w:r>
        <w:t># Age, arrive delay, airline status, type of travel, price sensitivity, flight per year</w:t>
      </w:r>
    </w:p>
    <w:p w14:paraId="3C3D6749" w14:textId="77777777" w:rsidR="002B3934" w:rsidRDefault="002B3934" w:rsidP="002B3934">
      <w:r>
        <w:lastRenderedPageBreak/>
        <w:t>summary(df)</w:t>
      </w:r>
    </w:p>
    <w:p w14:paraId="1AB02A46" w14:textId="77777777" w:rsidR="002B3934" w:rsidRDefault="002B3934" w:rsidP="002B3934">
      <w:r>
        <w:t>rate1to5 &lt;- function(vec){</w:t>
      </w:r>
    </w:p>
    <w:p w14:paraId="73526F3B" w14:textId="77777777" w:rsidR="002B3934" w:rsidRDefault="002B3934" w:rsidP="002B3934">
      <w:r>
        <w:t xml:space="preserve">  level &lt;- replicate(length(vec), "Average")</w:t>
      </w:r>
    </w:p>
    <w:p w14:paraId="3C82264A" w14:textId="77777777" w:rsidR="002B3934" w:rsidRDefault="002B3934" w:rsidP="002B3934">
      <w:r>
        <w:t xml:space="preserve">  level[vec &gt; 3] &lt;- "High"</w:t>
      </w:r>
    </w:p>
    <w:p w14:paraId="6803C876" w14:textId="77777777" w:rsidR="002B3934" w:rsidRDefault="002B3934" w:rsidP="002B3934">
      <w:r>
        <w:t xml:space="preserve">  level[vec &lt; 3] &lt;- "Low"</w:t>
      </w:r>
    </w:p>
    <w:p w14:paraId="742E4010" w14:textId="77777777" w:rsidR="002B3934" w:rsidRDefault="002B3934" w:rsidP="002B3934">
      <w:r>
        <w:t xml:space="preserve">  return(level)</w:t>
      </w:r>
    </w:p>
    <w:p w14:paraId="2D5CA6EA" w14:textId="77777777" w:rsidR="002B3934" w:rsidRDefault="002B3934" w:rsidP="002B3934">
      <w:r>
        <w:t>}</w:t>
      </w:r>
    </w:p>
    <w:p w14:paraId="567C37A6" w14:textId="77777777" w:rsidR="002B3934" w:rsidRDefault="002B3934" w:rsidP="002B3934"/>
    <w:p w14:paraId="766FB092" w14:textId="77777777" w:rsidR="002B3934" w:rsidRDefault="002B3934" w:rsidP="002B3934">
      <w:r>
        <w:t>ratenum &lt;- function(vec){</w:t>
      </w:r>
    </w:p>
    <w:p w14:paraId="35D5C601" w14:textId="77777777" w:rsidR="002B3934" w:rsidRDefault="002B3934" w:rsidP="002B3934">
      <w:r>
        <w:t xml:space="preserve">  q &lt;- quantile(vec, c(0.4, 0.6))</w:t>
      </w:r>
    </w:p>
    <w:p w14:paraId="6519DCAB" w14:textId="77777777" w:rsidR="002B3934" w:rsidRDefault="002B3934" w:rsidP="002B3934">
      <w:r>
        <w:t xml:space="preserve">  level &lt;- replicate(length(vec), "Average") # num = (0.4,0.6) -&gt; average</w:t>
      </w:r>
    </w:p>
    <w:p w14:paraId="2C3370D4" w14:textId="77777777" w:rsidR="002B3934" w:rsidRDefault="002B3934" w:rsidP="002B3934">
      <w:r>
        <w:t xml:space="preserve">  level[vec &lt;= q[1]] &lt;- "Low" # num = [0,0.4] -&gt; low</w:t>
      </w:r>
    </w:p>
    <w:p w14:paraId="4C7C2D49" w14:textId="77777777" w:rsidR="002B3934" w:rsidRDefault="002B3934" w:rsidP="002B3934">
      <w:r>
        <w:t xml:space="preserve">  level[vec &gt; q[2]] &lt;- "High" # num = [0.6,1] -&gt; high</w:t>
      </w:r>
    </w:p>
    <w:p w14:paraId="52E2332B" w14:textId="77777777" w:rsidR="002B3934" w:rsidRDefault="002B3934" w:rsidP="002B3934">
      <w:r>
        <w:t xml:space="preserve">  return(level)</w:t>
      </w:r>
    </w:p>
    <w:p w14:paraId="4AD1D6CE" w14:textId="77777777" w:rsidR="002B3934" w:rsidRDefault="002B3934" w:rsidP="002B3934">
      <w:r>
        <w:t>}</w:t>
      </w:r>
    </w:p>
    <w:p w14:paraId="6F2A8309" w14:textId="77777777" w:rsidR="002B3934" w:rsidRDefault="002B3934" w:rsidP="002B3934"/>
    <w:p w14:paraId="4CF1E72E" w14:textId="77777777" w:rsidR="002B3934" w:rsidRDefault="002B3934" w:rsidP="002B3934">
      <w:r>
        <w:t>ratearrive &lt;- function(vec){</w:t>
      </w:r>
    </w:p>
    <w:p w14:paraId="773EB3BD" w14:textId="77777777" w:rsidR="002B3934" w:rsidRDefault="002B3934" w:rsidP="002B3934">
      <w:r>
        <w:t xml:space="preserve">  level &lt;- replicate(length(vec), "Delay over 5 min")</w:t>
      </w:r>
    </w:p>
    <w:p w14:paraId="3B82464F" w14:textId="77777777" w:rsidR="002B3934" w:rsidRDefault="002B3934" w:rsidP="002B3934">
      <w:r>
        <w:t xml:space="preserve">  level[vec &lt; 5] &lt;- "Delay less than 5 min"</w:t>
      </w:r>
    </w:p>
    <w:p w14:paraId="0FD006DD" w14:textId="77777777" w:rsidR="002B3934" w:rsidRDefault="002B3934" w:rsidP="002B3934">
      <w:r>
        <w:t xml:space="preserve">  return(level)</w:t>
      </w:r>
    </w:p>
    <w:p w14:paraId="3AA40EAC" w14:textId="77777777" w:rsidR="002B3934" w:rsidRDefault="002B3934" w:rsidP="002B3934">
      <w:r>
        <w:t>}</w:t>
      </w:r>
    </w:p>
    <w:p w14:paraId="42D3B3C7" w14:textId="77777777" w:rsidR="002B3934" w:rsidRDefault="002B3934" w:rsidP="002B3934"/>
    <w:p w14:paraId="4EA4A438" w14:textId="77777777" w:rsidR="002B3934" w:rsidRDefault="002B3934" w:rsidP="002B3934">
      <w:r>
        <w:t>create_df_arule &lt;- function(df){</w:t>
      </w:r>
    </w:p>
    <w:p w14:paraId="1D3CEAC3" w14:textId="77777777" w:rsidR="002B3934" w:rsidRDefault="002B3934" w:rsidP="002B3934">
      <w:r>
        <w:t xml:space="preserve">  Satisfaction &lt;- df$Satisfaction</w:t>
      </w:r>
    </w:p>
    <w:p w14:paraId="4506FC54" w14:textId="77777777" w:rsidR="002B3934" w:rsidRDefault="002B3934" w:rsidP="002B3934">
      <w:r>
        <w:t xml:space="preserve">  Age &lt;- df$Age</w:t>
      </w:r>
    </w:p>
    <w:p w14:paraId="380AF2EA" w14:textId="77777777" w:rsidR="002B3934" w:rsidRDefault="002B3934" w:rsidP="002B3934">
      <w:r>
        <w:t xml:space="preserve">  Airlinestatus &lt;- df$Airline.Status</w:t>
      </w:r>
    </w:p>
    <w:p w14:paraId="1715D107" w14:textId="77777777" w:rsidR="002B3934" w:rsidRDefault="002B3934" w:rsidP="002B3934">
      <w:r>
        <w:t xml:space="preserve">  Arrivedelay &lt;- df$Arrival.Delay.in.Minutes</w:t>
      </w:r>
    </w:p>
    <w:p w14:paraId="3B00C11A" w14:textId="77777777" w:rsidR="002B3934" w:rsidRDefault="002B3934" w:rsidP="002B3934">
      <w:r>
        <w:t xml:space="preserve">  Typeoftravel &lt;- df$Type.of.Travel</w:t>
      </w:r>
    </w:p>
    <w:p w14:paraId="26FCC7D5" w14:textId="77777777" w:rsidR="002B3934" w:rsidRDefault="002B3934" w:rsidP="002B3934">
      <w:r>
        <w:t xml:space="preserve">  Price &lt;- df$Price.Sensitivity</w:t>
      </w:r>
    </w:p>
    <w:p w14:paraId="4A8AF17F" w14:textId="77777777" w:rsidR="002B3934" w:rsidRDefault="002B3934" w:rsidP="002B3934">
      <w:r>
        <w:t xml:space="preserve">  Flightsperyear &lt;- df$Flights.Per.Year</w:t>
      </w:r>
    </w:p>
    <w:p w14:paraId="4F5F7B0A" w14:textId="77777777" w:rsidR="002B3934" w:rsidRDefault="002B3934" w:rsidP="002B3934">
      <w:r>
        <w:t xml:space="preserve">  df.arules &lt;- data.frame(Satisfaction,Age,Airlinestatus,Arrivedelay,Typeoftravel,Price,Flightsperyear)</w:t>
      </w:r>
    </w:p>
    <w:p w14:paraId="1D0009AC" w14:textId="77777777" w:rsidR="002B3934" w:rsidRDefault="002B3934" w:rsidP="002B3934">
      <w:r>
        <w:t xml:space="preserve">  </w:t>
      </w:r>
    </w:p>
    <w:p w14:paraId="257FD990" w14:textId="77777777" w:rsidR="002B3934" w:rsidRDefault="002B3934" w:rsidP="002B3934">
      <w:r>
        <w:t xml:space="preserve">  df.arules$Satisfaction &lt;- rate1to5(df.arules$Satisfaction)</w:t>
      </w:r>
    </w:p>
    <w:p w14:paraId="34CA2721" w14:textId="77777777" w:rsidR="002B3934" w:rsidRDefault="002B3934" w:rsidP="002B3934">
      <w:r>
        <w:t xml:space="preserve">  table(df.arules$Satisfaction)</w:t>
      </w:r>
    </w:p>
    <w:p w14:paraId="4A4BF135" w14:textId="77777777" w:rsidR="002B3934" w:rsidRDefault="002B3934" w:rsidP="002B3934">
      <w:r>
        <w:t xml:space="preserve">  df.arules$Price &lt;- rate1to5(df.arules$Price)</w:t>
      </w:r>
    </w:p>
    <w:p w14:paraId="5E715E63" w14:textId="77777777" w:rsidR="002B3934" w:rsidRDefault="002B3934" w:rsidP="002B3934">
      <w:r>
        <w:t xml:space="preserve">  table(df.arules$Price)</w:t>
      </w:r>
    </w:p>
    <w:p w14:paraId="3E3ED787" w14:textId="77777777" w:rsidR="002B3934" w:rsidRDefault="002B3934" w:rsidP="002B3934">
      <w:r>
        <w:t xml:space="preserve">  df.arules$Flightsperyear &lt;- ratenum(df.arules$Flightsperyear)</w:t>
      </w:r>
    </w:p>
    <w:p w14:paraId="0BDF2E89" w14:textId="77777777" w:rsidR="002B3934" w:rsidRDefault="002B3934" w:rsidP="002B3934">
      <w:r>
        <w:t xml:space="preserve">  table(df.arules$Flightsperyear)</w:t>
      </w:r>
    </w:p>
    <w:p w14:paraId="0C09051B" w14:textId="77777777" w:rsidR="002B3934" w:rsidRDefault="002B3934" w:rsidP="002B3934">
      <w:r>
        <w:t xml:space="preserve">  df.arules$Age &lt;- ratenum(df.arules$Age)</w:t>
      </w:r>
    </w:p>
    <w:p w14:paraId="51158D49" w14:textId="77777777" w:rsidR="002B3934" w:rsidRDefault="002B3934" w:rsidP="002B3934">
      <w:r>
        <w:lastRenderedPageBreak/>
        <w:t xml:space="preserve">  table(df.arules$Age)</w:t>
      </w:r>
    </w:p>
    <w:p w14:paraId="42DA175D" w14:textId="77777777" w:rsidR="002B3934" w:rsidRDefault="002B3934" w:rsidP="002B3934">
      <w:r>
        <w:t xml:space="preserve">  df.arules$Arrivedelay &lt;- ratearrive(df.arules$Arrivedelay)</w:t>
      </w:r>
    </w:p>
    <w:p w14:paraId="43BF2F90" w14:textId="77777777" w:rsidR="002B3934" w:rsidRDefault="002B3934" w:rsidP="002B3934">
      <w:r>
        <w:t xml:space="preserve">  </w:t>
      </w:r>
    </w:p>
    <w:p w14:paraId="18908CEB" w14:textId="77777777" w:rsidR="002B3934" w:rsidRDefault="002B3934" w:rsidP="002B3934">
      <w:r>
        <w:t xml:space="preserve">  return(df.arules)</w:t>
      </w:r>
    </w:p>
    <w:p w14:paraId="7C7AD288" w14:textId="77777777" w:rsidR="002B3934" w:rsidRDefault="002B3934" w:rsidP="002B3934">
      <w:r>
        <w:t>}</w:t>
      </w:r>
    </w:p>
    <w:p w14:paraId="0EEBB055" w14:textId="77777777" w:rsidR="002B3934" w:rsidRDefault="002B3934" w:rsidP="002B3934"/>
    <w:p w14:paraId="02D8695A" w14:textId="77777777" w:rsidR="002B3934" w:rsidRDefault="002B3934" w:rsidP="002B3934"/>
    <w:p w14:paraId="434E4536" w14:textId="77777777" w:rsidR="002B3934" w:rsidRDefault="002B3934" w:rsidP="002B3934">
      <w:r>
        <w:t>df.arules &lt;- create_df_arule(df)</w:t>
      </w:r>
    </w:p>
    <w:p w14:paraId="2CC20635" w14:textId="77777777" w:rsidR="002B3934" w:rsidRDefault="002B3934" w:rsidP="002B3934">
      <w:r>
        <w:t>summary(df.arules)</w:t>
      </w:r>
    </w:p>
    <w:p w14:paraId="2A74E4B7" w14:textId="77777777" w:rsidR="002B3934" w:rsidRDefault="002B3934" w:rsidP="002B3934">
      <w:r>
        <w:t>str(df.arules)</w:t>
      </w:r>
    </w:p>
    <w:p w14:paraId="61770291" w14:textId="77777777" w:rsidR="002B3934" w:rsidRDefault="002B3934" w:rsidP="002B3934"/>
    <w:p w14:paraId="2DAA5675" w14:textId="77777777" w:rsidR="002B3934" w:rsidRDefault="002B3934" w:rsidP="002B3934">
      <w:r>
        <w:t>rulesets &lt;- as(df.arules,"transactions")</w:t>
      </w:r>
    </w:p>
    <w:p w14:paraId="7AC3A1EA" w14:textId="77777777" w:rsidR="002B3934" w:rsidRDefault="002B3934" w:rsidP="002B3934"/>
    <w:p w14:paraId="3E277EED" w14:textId="77777777" w:rsidR="002B3934" w:rsidRDefault="002B3934" w:rsidP="002B3934">
      <w:r>
        <w:t>itemFrequency(rulesets)</w:t>
      </w:r>
    </w:p>
    <w:p w14:paraId="0C3D19C0" w14:textId="77777777" w:rsidR="002B3934" w:rsidRDefault="002B3934" w:rsidP="002B3934">
      <w:r>
        <w:t>itemFrequencyPlot(rulesets)</w:t>
      </w:r>
    </w:p>
    <w:p w14:paraId="1F119173" w14:textId="77777777" w:rsidR="002B3934" w:rsidRDefault="002B3934" w:rsidP="002B3934">
      <w:r>
        <w:t>r1 &lt;- apriori(rulesets,</w:t>
      </w:r>
    </w:p>
    <w:p w14:paraId="0005B32F" w14:textId="77777777" w:rsidR="002B3934" w:rsidRDefault="002B3934" w:rsidP="002B3934">
      <w:r>
        <w:t xml:space="preserve">              parameter = list(support=.1, confidence = .5),</w:t>
      </w:r>
    </w:p>
    <w:p w14:paraId="75B7D3B5" w14:textId="77777777" w:rsidR="002B3934" w:rsidRDefault="002B3934" w:rsidP="002B3934">
      <w:r>
        <w:t xml:space="preserve">              appearance = list(default = "lhs",rhs =("Satisfaction=Low")))</w:t>
      </w:r>
    </w:p>
    <w:p w14:paraId="2841CB75" w14:textId="77777777" w:rsidR="002B3934" w:rsidRDefault="002B3934" w:rsidP="002B3934">
      <w:r>
        <w:t>summary(r1)</w:t>
      </w:r>
    </w:p>
    <w:p w14:paraId="7F26FCC6" w14:textId="77777777" w:rsidR="002B3934" w:rsidRDefault="002B3934" w:rsidP="002B3934">
      <w:r>
        <w:t>inspect(r1)</w:t>
      </w:r>
    </w:p>
    <w:p w14:paraId="15BC3DC1" w14:textId="77777777" w:rsidR="002B3934" w:rsidRDefault="002B3934" w:rsidP="002B3934">
      <w:r>
        <w:t>plot(r1)</w:t>
      </w:r>
    </w:p>
    <w:p w14:paraId="7199D879" w14:textId="77777777" w:rsidR="002B3934" w:rsidRDefault="002B3934" w:rsidP="002B3934"/>
    <w:p w14:paraId="36127F1C" w14:textId="77777777" w:rsidR="002B3934" w:rsidRDefault="002B3934" w:rsidP="002B3934">
      <w:r>
        <w:t xml:space="preserve"># </w:t>
      </w:r>
    </w:p>
    <w:p w14:paraId="7EA33766" w14:textId="77777777" w:rsidR="002B3934" w:rsidRDefault="002B3934" w:rsidP="002B3934">
      <w:r>
        <w:t># lhs                               rhs                  support confidence     lift count</w:t>
      </w:r>
    </w:p>
    <w:p w14:paraId="56914947" w14:textId="77777777" w:rsidR="002B3934" w:rsidRDefault="002B3934" w:rsidP="002B3934">
      <w:r>
        <w:t># [1] {Typeoftravel=Personal Travel} =&gt; {Satisfaction=Low} 0.1582189  0.5129635 2.515812 30825</w:t>
      </w:r>
    </w:p>
    <w:p w14:paraId="1EB50123" w14:textId="77777777" w:rsidR="002B3934" w:rsidRDefault="002B3934" w:rsidP="002B3934">
      <w:r>
        <w:t xml:space="preserve"># [2] {Age=High,                                                                              </w:t>
      </w:r>
    </w:p>
    <w:p w14:paraId="20F9551D" w14:textId="77777777" w:rsidR="002B3934" w:rsidRDefault="002B3934" w:rsidP="002B3934">
      <w:r>
        <w:t># Typeoftravel=Personal Travel} =&gt; {Satisfaction=Low} 0.1019479  0.5355371 2.626523 19862</w:t>
      </w:r>
    </w:p>
    <w:p w14:paraId="1842F242" w14:textId="77777777" w:rsidR="002B3934" w:rsidRDefault="002B3934" w:rsidP="002B3934">
      <w:r>
        <w:t xml:space="preserve"># [3] {Airlinestatus=Blue,                                                                    </w:t>
      </w:r>
    </w:p>
    <w:p w14:paraId="5B5494B5" w14:textId="77777777" w:rsidR="002B3934" w:rsidRDefault="002B3934" w:rsidP="002B3934">
      <w:r>
        <w:t># Typeoftravel=Personal Travel} =&gt; {Satisfaction=Low} 0.1435391  0.6013203 2.949155 27965</w:t>
      </w:r>
    </w:p>
    <w:p w14:paraId="56D9CF93" w14:textId="77777777" w:rsidR="002B3934" w:rsidRDefault="002B3934" w:rsidP="002B3934">
      <w:r>
        <w:t xml:space="preserve"># [4] {Typeoftravel=Personal Travel,                                                          </w:t>
      </w:r>
    </w:p>
    <w:p w14:paraId="7CFD22D9" w14:textId="77777777" w:rsidR="002B3934" w:rsidRDefault="002B3934" w:rsidP="002B3934">
      <w:r>
        <w:t># Price=Low}                    =&gt; {Satisfaction=Low} 0.1545336  0.5124421 2.513255 30107</w:t>
      </w:r>
    </w:p>
    <w:p w14:paraId="162EE6FB" w14:textId="77777777" w:rsidR="002B3934" w:rsidRDefault="002B3934" w:rsidP="002B3934">
      <w:r>
        <w:t xml:space="preserve"># [5] {Age=High,                                                                              </w:t>
      </w:r>
    </w:p>
    <w:p w14:paraId="205FE04F" w14:textId="77777777" w:rsidR="002B3934" w:rsidRDefault="002B3934" w:rsidP="002B3934">
      <w:r>
        <w:t xml:space="preserve"># Typeoftravel=Personal Travel,                                                          </w:t>
      </w:r>
    </w:p>
    <w:p w14:paraId="192D0839" w14:textId="77777777" w:rsidR="002B3934" w:rsidRDefault="002B3934" w:rsidP="002B3934">
      <w:r>
        <w:t># Price=Low}                    =&gt; {Satisfaction=Low} 0.1000693  0.5354573 2.626132 19496</w:t>
      </w:r>
    </w:p>
    <w:p w14:paraId="6FA13E28" w14:textId="77777777" w:rsidR="002B3934" w:rsidRDefault="002B3934" w:rsidP="002B3934">
      <w:r>
        <w:t xml:space="preserve"># [6] {Airlinestatus=Blue,                                                                    </w:t>
      </w:r>
    </w:p>
    <w:p w14:paraId="17DA815D" w14:textId="77777777" w:rsidR="002B3934" w:rsidRDefault="002B3934" w:rsidP="002B3934">
      <w:r>
        <w:t xml:space="preserve"># Typeoftravel=Personal Travel,                                                          </w:t>
      </w:r>
    </w:p>
    <w:p w14:paraId="34A197F0" w14:textId="77777777" w:rsidR="002B3934" w:rsidRDefault="002B3934" w:rsidP="002B3934">
      <w:r>
        <w:t># Price=Low}                    =&gt; {Satisfaction=Low} 0.1400334  0.6020523 2.952745 27282</w:t>
      </w:r>
    </w:p>
    <w:p w14:paraId="364EB325" w14:textId="77777777" w:rsidR="002B3934" w:rsidRDefault="002B3934" w:rsidP="002B3934">
      <w:r>
        <w:t xml:space="preserve"># </w:t>
      </w:r>
    </w:p>
    <w:p w14:paraId="043B6DEF" w14:textId="77777777" w:rsidR="002B3934" w:rsidRDefault="002B3934" w:rsidP="002B3934"/>
    <w:p w14:paraId="76F514FB" w14:textId="77777777" w:rsidR="002B3934" w:rsidRDefault="002B3934" w:rsidP="002B3934">
      <w:r>
        <w:lastRenderedPageBreak/>
        <w:t># Plot overall distribution</w:t>
      </w:r>
    </w:p>
    <w:p w14:paraId="3332D300" w14:textId="77777777" w:rsidR="002B3934" w:rsidRDefault="002B3934" w:rsidP="002B3934"/>
    <w:p w14:paraId="3FD57D8B" w14:textId="77777777" w:rsidR="002B3934" w:rsidRDefault="002B3934" w:rsidP="002B3934">
      <w:r>
        <w:t>p1 &lt;- plot_pie(df,"Overall Satisfaction Distribution")</w:t>
      </w:r>
    </w:p>
    <w:p w14:paraId="7C3E0F77" w14:textId="77777777" w:rsidR="002B3934" w:rsidRDefault="002B3934" w:rsidP="002B3934">
      <w:r>
        <w:t>p2 &lt;- plot_hist(df)</w:t>
      </w:r>
    </w:p>
    <w:p w14:paraId="73E43D7E" w14:textId="77777777" w:rsidR="002B3934" w:rsidRDefault="002B3934" w:rsidP="002B3934">
      <w:r>
        <w:t>p2</w:t>
      </w:r>
    </w:p>
    <w:p w14:paraId="1617EEF5" w14:textId="77777777" w:rsidR="002B3934" w:rsidRDefault="002B3934" w:rsidP="002B3934"/>
    <w:p w14:paraId="2F36DAF0" w14:textId="77777777" w:rsidR="002B3934" w:rsidRDefault="002B3934" w:rsidP="002B3934">
      <w:r>
        <w:t># Plot &gt; mean distribution</w:t>
      </w:r>
    </w:p>
    <w:p w14:paraId="6679E9EC" w14:textId="77777777" w:rsidR="002B3934" w:rsidRDefault="002B3934" w:rsidP="002B3934">
      <w:r>
        <w:t>p3 &lt;- plot_pie(df.flightlot,"Satifaction Distribution for Flight &gt;17/year")</w:t>
      </w:r>
    </w:p>
    <w:p w14:paraId="6E100089" w14:textId="77777777" w:rsidR="002B3934" w:rsidRDefault="002B3934" w:rsidP="002B3934">
      <w:r>
        <w:t>p4 &lt;- plot_hist(df.flightlot)</w:t>
      </w:r>
    </w:p>
    <w:p w14:paraId="76F186FF" w14:textId="77777777" w:rsidR="002B3934" w:rsidRDefault="002B3934" w:rsidP="002B3934">
      <w:r>
        <w:t>p4</w:t>
      </w:r>
    </w:p>
    <w:p w14:paraId="2AD4CEF6" w14:textId="77777777" w:rsidR="002B3934" w:rsidRDefault="002B3934" w:rsidP="002B3934"/>
    <w:p w14:paraId="4114839E" w14:textId="77777777" w:rsidR="002B3934" w:rsidRDefault="002B3934" w:rsidP="002B3934">
      <w:r>
        <w:t># Plot &gt;75% distribution</w:t>
      </w:r>
    </w:p>
    <w:p w14:paraId="4B0A0C7B" w14:textId="77777777" w:rsidR="002B3934" w:rsidRDefault="002B3934" w:rsidP="002B3934">
      <w:r>
        <w:t>p5 &lt;- plot_pie(df.flightlot2,"Satifaction Distribution for Flight &gt;29/year")</w:t>
      </w:r>
    </w:p>
    <w:p w14:paraId="5B8D9A7B" w14:textId="77777777" w:rsidR="002B3934" w:rsidRDefault="002B3934" w:rsidP="002B3934">
      <w:r>
        <w:t>p6 &lt;- plot_hist(df.flightlot2)</w:t>
      </w:r>
    </w:p>
    <w:p w14:paraId="626C4BAE" w14:textId="77777777" w:rsidR="002B3934" w:rsidRDefault="002B3934" w:rsidP="002B3934">
      <w:r>
        <w:t>p6</w:t>
      </w:r>
    </w:p>
    <w:p w14:paraId="6FA03ABC" w14:textId="77777777" w:rsidR="002B3934" w:rsidRDefault="002B3934" w:rsidP="002B3934"/>
    <w:p w14:paraId="70FA270B" w14:textId="77777777" w:rsidR="002B3934" w:rsidRDefault="002B3934" w:rsidP="002B3934"/>
    <w:p w14:paraId="47B8CECD" w14:textId="77777777" w:rsidR="002B3934" w:rsidRDefault="002B3934" w:rsidP="002B3934">
      <w:r>
        <w:t>lm.model &lt;- lm(df.A.delay$Satisfaction~df.A.delay$Arrival.Delay.in.Minutes, data = df.A.delay)</w:t>
      </w:r>
    </w:p>
    <w:p w14:paraId="17E2676A" w14:textId="77777777" w:rsidR="002B3934" w:rsidRDefault="002B3934" w:rsidP="002B3934">
      <w:r>
        <w:t>summary(lm.model)</w:t>
      </w:r>
    </w:p>
    <w:p w14:paraId="63A61849" w14:textId="77777777" w:rsidR="002B3934" w:rsidRDefault="002B3934" w:rsidP="002B3934">
      <w:r>
        <w:t>plot(df.A.delay$Arrival.Delay.in.Minutes,df.A.delay$Satisfaction)</w:t>
      </w:r>
    </w:p>
    <w:p w14:paraId="75FE8CFF" w14:textId="77777777" w:rsidR="002B3934" w:rsidRDefault="002B3934" w:rsidP="002B3934"/>
    <w:p w14:paraId="417402BB" w14:textId="77777777" w:rsidR="002B3934" w:rsidRDefault="002B3934" w:rsidP="002B3934">
      <w:r>
        <w:t>df.delayover5 &lt;- filter(df, Arrival.Delay.greater.5.Mins == "yes")</w:t>
      </w:r>
    </w:p>
    <w:p w14:paraId="1A998F96" w14:textId="77777777" w:rsidR="002B3934" w:rsidRDefault="002B3934" w:rsidP="002B3934"/>
    <w:p w14:paraId="10262431" w14:textId="77777777" w:rsidR="002B3934" w:rsidRDefault="002B3934" w:rsidP="002B3934">
      <w:r>
        <w:t>df.arules &lt;- create_df_arule(df.delayover5)</w:t>
      </w:r>
    </w:p>
    <w:p w14:paraId="22473635" w14:textId="77777777" w:rsidR="002B3934" w:rsidRDefault="002B3934" w:rsidP="002B3934">
      <w:r>
        <w:t>summary(df.arules)</w:t>
      </w:r>
    </w:p>
    <w:p w14:paraId="20F750E5" w14:textId="77777777" w:rsidR="002B3934" w:rsidRDefault="002B3934" w:rsidP="002B3934">
      <w:r>
        <w:t>str(df.arules)</w:t>
      </w:r>
    </w:p>
    <w:p w14:paraId="4AE7192A" w14:textId="77777777" w:rsidR="002B3934" w:rsidRDefault="002B3934" w:rsidP="002B3934"/>
    <w:p w14:paraId="1EBD2E09" w14:textId="77777777" w:rsidR="002B3934" w:rsidRDefault="002B3934" w:rsidP="002B3934">
      <w:r>
        <w:t>rulesets &lt;- as(df.arules,"transactions")</w:t>
      </w:r>
    </w:p>
    <w:p w14:paraId="5A9BD793" w14:textId="77777777" w:rsidR="002B3934" w:rsidRDefault="002B3934" w:rsidP="002B3934"/>
    <w:p w14:paraId="27AA071C" w14:textId="77777777" w:rsidR="002B3934" w:rsidRDefault="002B3934" w:rsidP="002B3934">
      <w:r>
        <w:t>itemFrequency(rulesets)</w:t>
      </w:r>
    </w:p>
    <w:p w14:paraId="40DF7571" w14:textId="77777777" w:rsidR="002B3934" w:rsidRDefault="002B3934" w:rsidP="002B3934">
      <w:r>
        <w:t>itemFrequencyPlot(rulesets)</w:t>
      </w:r>
    </w:p>
    <w:p w14:paraId="57A959B3" w14:textId="77777777" w:rsidR="002B3934" w:rsidRDefault="002B3934" w:rsidP="002B3934">
      <w:r>
        <w:t>r1 &lt;- apriori(rulesets,</w:t>
      </w:r>
    </w:p>
    <w:p w14:paraId="16E30637" w14:textId="77777777" w:rsidR="002B3934" w:rsidRDefault="002B3934" w:rsidP="002B3934">
      <w:r>
        <w:t xml:space="preserve">              parameter = list(support=.1, confidence = .5),</w:t>
      </w:r>
    </w:p>
    <w:p w14:paraId="1E722BD2" w14:textId="77777777" w:rsidR="002B3934" w:rsidRDefault="002B3934" w:rsidP="002B3934">
      <w:r>
        <w:t xml:space="preserve">              appearance = list(default = "lhs",rhs =("Satisfaction=Low")))</w:t>
      </w:r>
    </w:p>
    <w:p w14:paraId="1D07E7D7" w14:textId="77777777" w:rsidR="002B3934" w:rsidRDefault="002B3934" w:rsidP="002B3934">
      <w:r>
        <w:t>summary(r1)</w:t>
      </w:r>
    </w:p>
    <w:p w14:paraId="5355E0B2" w14:textId="77777777" w:rsidR="002B3934" w:rsidRDefault="002B3934" w:rsidP="002B3934">
      <w:r>
        <w:t>inspect(r1)</w:t>
      </w:r>
    </w:p>
    <w:p w14:paraId="3969F4D5" w14:textId="2099F258" w:rsidR="002B3934" w:rsidRPr="002B3934" w:rsidRDefault="002B3934" w:rsidP="002B3934">
      <w:r>
        <w:t>plot(r1)</w:t>
      </w:r>
    </w:p>
    <w:sectPr w:rsidR="002B3934" w:rsidRPr="002B393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DDFE8C" w14:textId="77777777" w:rsidR="00E6584D" w:rsidRDefault="00E6584D" w:rsidP="00DC4215">
      <w:pPr>
        <w:spacing w:line="240" w:lineRule="auto"/>
      </w:pPr>
      <w:r>
        <w:separator/>
      </w:r>
    </w:p>
  </w:endnote>
  <w:endnote w:type="continuationSeparator" w:id="0">
    <w:p w14:paraId="1CB90B52" w14:textId="77777777" w:rsidR="00E6584D" w:rsidRDefault="00E6584D" w:rsidP="00DC42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3008DD" w14:textId="77777777" w:rsidR="00E6584D" w:rsidRDefault="00E6584D" w:rsidP="00DC4215">
      <w:pPr>
        <w:spacing w:line="240" w:lineRule="auto"/>
      </w:pPr>
      <w:r>
        <w:separator/>
      </w:r>
    </w:p>
  </w:footnote>
  <w:footnote w:type="continuationSeparator" w:id="0">
    <w:p w14:paraId="0D389188" w14:textId="77777777" w:rsidR="00E6584D" w:rsidRDefault="00E6584D" w:rsidP="00DC421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9E5D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4CC029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60737EB"/>
    <w:multiLevelType w:val="hybridMultilevel"/>
    <w:tmpl w:val="FFEC9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006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5A63A02"/>
    <w:multiLevelType w:val="hybridMultilevel"/>
    <w:tmpl w:val="EE8898D6"/>
    <w:lvl w:ilvl="0" w:tplc="D1ECFE86">
      <w:start w:val="20"/>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8C317E"/>
    <w:multiLevelType w:val="hybridMultilevel"/>
    <w:tmpl w:val="CD606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2E0342"/>
    <w:multiLevelType w:val="multilevel"/>
    <w:tmpl w:val="70C6EA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1086423"/>
    <w:multiLevelType w:val="multilevel"/>
    <w:tmpl w:val="E264C9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3F228DF"/>
    <w:multiLevelType w:val="multilevel"/>
    <w:tmpl w:val="78E8F4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3752607"/>
    <w:multiLevelType w:val="hybridMultilevel"/>
    <w:tmpl w:val="0728F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7"/>
  </w:num>
  <w:num w:numId="4">
    <w:abstractNumId w:val="3"/>
  </w:num>
  <w:num w:numId="5">
    <w:abstractNumId w:val="5"/>
  </w:num>
  <w:num w:numId="6">
    <w:abstractNumId w:val="4"/>
  </w:num>
  <w:num w:numId="7">
    <w:abstractNumId w:val="9"/>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ztTAxNDC0NDUyMzRV0lEKTi0uzszPAykwrgUAlVo+1iwAAAA="/>
  </w:docVars>
  <w:rsids>
    <w:rsidRoot w:val="009D6B63"/>
    <w:rsid w:val="000040E8"/>
    <w:rsid w:val="00004D5A"/>
    <w:rsid w:val="00070AC2"/>
    <w:rsid w:val="000871AB"/>
    <w:rsid w:val="00121404"/>
    <w:rsid w:val="001241E6"/>
    <w:rsid w:val="00150D84"/>
    <w:rsid w:val="001569C7"/>
    <w:rsid w:val="00170CBD"/>
    <w:rsid w:val="00197C53"/>
    <w:rsid w:val="001D4F87"/>
    <w:rsid w:val="001F60D4"/>
    <w:rsid w:val="002450AF"/>
    <w:rsid w:val="00263A4B"/>
    <w:rsid w:val="0027159A"/>
    <w:rsid w:val="002724DE"/>
    <w:rsid w:val="00280F92"/>
    <w:rsid w:val="002B362C"/>
    <w:rsid w:val="002B3934"/>
    <w:rsid w:val="002E20BC"/>
    <w:rsid w:val="003064D5"/>
    <w:rsid w:val="00326711"/>
    <w:rsid w:val="003835D7"/>
    <w:rsid w:val="003905B2"/>
    <w:rsid w:val="0039746F"/>
    <w:rsid w:val="003A24EF"/>
    <w:rsid w:val="003B118E"/>
    <w:rsid w:val="00403F52"/>
    <w:rsid w:val="00452A8F"/>
    <w:rsid w:val="004F2F85"/>
    <w:rsid w:val="004F367E"/>
    <w:rsid w:val="0050134C"/>
    <w:rsid w:val="00594661"/>
    <w:rsid w:val="005A0B6D"/>
    <w:rsid w:val="00634E61"/>
    <w:rsid w:val="00641C91"/>
    <w:rsid w:val="006D29F1"/>
    <w:rsid w:val="006E7F73"/>
    <w:rsid w:val="00727454"/>
    <w:rsid w:val="00744F4D"/>
    <w:rsid w:val="00795511"/>
    <w:rsid w:val="007A5699"/>
    <w:rsid w:val="007B04C1"/>
    <w:rsid w:val="007B3566"/>
    <w:rsid w:val="007E38B7"/>
    <w:rsid w:val="007E7F22"/>
    <w:rsid w:val="007F5B00"/>
    <w:rsid w:val="00803AEB"/>
    <w:rsid w:val="00840BE7"/>
    <w:rsid w:val="00855E96"/>
    <w:rsid w:val="0087721D"/>
    <w:rsid w:val="00897DA9"/>
    <w:rsid w:val="0091049A"/>
    <w:rsid w:val="00911DD5"/>
    <w:rsid w:val="00912511"/>
    <w:rsid w:val="00922D0A"/>
    <w:rsid w:val="009329C0"/>
    <w:rsid w:val="00936989"/>
    <w:rsid w:val="00942545"/>
    <w:rsid w:val="00954FEB"/>
    <w:rsid w:val="00957220"/>
    <w:rsid w:val="009A35F3"/>
    <w:rsid w:val="009A4495"/>
    <w:rsid w:val="009C2705"/>
    <w:rsid w:val="009C5CD6"/>
    <w:rsid w:val="009D6B63"/>
    <w:rsid w:val="009E57F4"/>
    <w:rsid w:val="00A02970"/>
    <w:rsid w:val="00A42813"/>
    <w:rsid w:val="00A56E51"/>
    <w:rsid w:val="00AA2720"/>
    <w:rsid w:val="00AB6B43"/>
    <w:rsid w:val="00AB6E03"/>
    <w:rsid w:val="00AE0436"/>
    <w:rsid w:val="00B064E4"/>
    <w:rsid w:val="00B40C8D"/>
    <w:rsid w:val="00BE14EB"/>
    <w:rsid w:val="00C366FD"/>
    <w:rsid w:val="00C6647D"/>
    <w:rsid w:val="00C90660"/>
    <w:rsid w:val="00CF631C"/>
    <w:rsid w:val="00D11360"/>
    <w:rsid w:val="00D123C1"/>
    <w:rsid w:val="00D2188A"/>
    <w:rsid w:val="00D40356"/>
    <w:rsid w:val="00D77E59"/>
    <w:rsid w:val="00D865C2"/>
    <w:rsid w:val="00DC4215"/>
    <w:rsid w:val="00DE2D09"/>
    <w:rsid w:val="00DE4ED4"/>
    <w:rsid w:val="00E51408"/>
    <w:rsid w:val="00E62898"/>
    <w:rsid w:val="00E6584D"/>
    <w:rsid w:val="00EB754D"/>
    <w:rsid w:val="00EC0F37"/>
    <w:rsid w:val="00FA6E30"/>
    <w:rsid w:val="00FC3F14"/>
    <w:rsid w:val="00FD3B3E"/>
    <w:rsid w:val="00FF54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371EF"/>
  <w15:docId w15:val="{6D0D9433-FC20-4B2E-B1B6-FF9696B09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sz w:val="24"/>
        <w:szCs w:val="24"/>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0B6D"/>
  </w:style>
  <w:style w:type="paragraph" w:styleId="Heading1">
    <w:name w:val="heading 1"/>
    <w:basedOn w:val="Normal"/>
    <w:next w:val="Normal"/>
    <w:uiPriority w:val="9"/>
    <w:qFormat/>
    <w:pPr>
      <w:keepNext/>
      <w:keepLines/>
      <w:spacing w:before="400" w:after="120"/>
      <w:outlineLvl w:val="0"/>
    </w:pPr>
    <w:rPr>
      <w:b/>
    </w:rPr>
  </w:style>
  <w:style w:type="paragraph" w:styleId="Heading2">
    <w:name w:val="heading 2"/>
    <w:basedOn w:val="Normal"/>
    <w:next w:val="Normal"/>
    <w:uiPriority w:val="9"/>
    <w:unhideWhenUsed/>
    <w:qFormat/>
    <w:pPr>
      <w:keepNext/>
      <w:keepLines/>
      <w:spacing w:before="360" w:after="120"/>
      <w:outlineLvl w:val="1"/>
    </w:pPr>
    <w:rPr>
      <w:i/>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44F4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4F4D"/>
    <w:rPr>
      <w:rFonts w:ascii="Segoe UI" w:hAnsi="Segoe UI" w:cs="Segoe UI"/>
      <w:sz w:val="18"/>
      <w:szCs w:val="18"/>
    </w:rPr>
  </w:style>
  <w:style w:type="paragraph" w:styleId="ListParagraph">
    <w:name w:val="List Paragraph"/>
    <w:basedOn w:val="Normal"/>
    <w:uiPriority w:val="34"/>
    <w:qFormat/>
    <w:rsid w:val="00744F4D"/>
    <w:pPr>
      <w:ind w:left="720"/>
      <w:contextualSpacing/>
    </w:pPr>
  </w:style>
  <w:style w:type="table" w:styleId="TableGrid">
    <w:name w:val="Table Grid"/>
    <w:basedOn w:val="TableNormal"/>
    <w:uiPriority w:val="39"/>
    <w:rsid w:val="003905B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4215"/>
    <w:pPr>
      <w:tabs>
        <w:tab w:val="center" w:pos="4680"/>
        <w:tab w:val="right" w:pos="9360"/>
      </w:tabs>
      <w:spacing w:line="240" w:lineRule="auto"/>
    </w:pPr>
  </w:style>
  <w:style w:type="character" w:customStyle="1" w:styleId="HeaderChar">
    <w:name w:val="Header Char"/>
    <w:basedOn w:val="DefaultParagraphFont"/>
    <w:link w:val="Header"/>
    <w:uiPriority w:val="99"/>
    <w:rsid w:val="00DC4215"/>
  </w:style>
  <w:style w:type="paragraph" w:styleId="Footer">
    <w:name w:val="footer"/>
    <w:basedOn w:val="Normal"/>
    <w:link w:val="FooterChar"/>
    <w:uiPriority w:val="99"/>
    <w:unhideWhenUsed/>
    <w:rsid w:val="00DC4215"/>
    <w:pPr>
      <w:tabs>
        <w:tab w:val="center" w:pos="4680"/>
        <w:tab w:val="right" w:pos="9360"/>
      </w:tabs>
      <w:spacing w:line="240" w:lineRule="auto"/>
    </w:pPr>
  </w:style>
  <w:style w:type="character" w:customStyle="1" w:styleId="FooterChar">
    <w:name w:val="Footer Char"/>
    <w:basedOn w:val="DefaultParagraphFont"/>
    <w:link w:val="Footer"/>
    <w:uiPriority w:val="99"/>
    <w:rsid w:val="00DC4215"/>
  </w:style>
  <w:style w:type="paragraph" w:styleId="Caption">
    <w:name w:val="caption"/>
    <w:basedOn w:val="Normal"/>
    <w:next w:val="Normal"/>
    <w:uiPriority w:val="35"/>
    <w:unhideWhenUsed/>
    <w:qFormat/>
    <w:rsid w:val="007B356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29379">
      <w:bodyDiv w:val="1"/>
      <w:marLeft w:val="0"/>
      <w:marRight w:val="0"/>
      <w:marTop w:val="0"/>
      <w:marBottom w:val="0"/>
      <w:divBdr>
        <w:top w:val="none" w:sz="0" w:space="0" w:color="auto"/>
        <w:left w:val="none" w:sz="0" w:space="0" w:color="auto"/>
        <w:bottom w:val="none" w:sz="0" w:space="0" w:color="auto"/>
        <w:right w:val="none" w:sz="0" w:space="0" w:color="auto"/>
      </w:divBdr>
    </w:div>
    <w:div w:id="959385050">
      <w:bodyDiv w:val="1"/>
      <w:marLeft w:val="0"/>
      <w:marRight w:val="0"/>
      <w:marTop w:val="0"/>
      <w:marBottom w:val="0"/>
      <w:divBdr>
        <w:top w:val="none" w:sz="0" w:space="0" w:color="auto"/>
        <w:left w:val="none" w:sz="0" w:space="0" w:color="auto"/>
        <w:bottom w:val="none" w:sz="0" w:space="0" w:color="auto"/>
        <w:right w:val="none" w:sz="0" w:space="0" w:color="auto"/>
      </w:divBdr>
    </w:div>
    <w:div w:id="972905920">
      <w:bodyDiv w:val="1"/>
      <w:marLeft w:val="0"/>
      <w:marRight w:val="0"/>
      <w:marTop w:val="0"/>
      <w:marBottom w:val="0"/>
      <w:divBdr>
        <w:top w:val="none" w:sz="0" w:space="0" w:color="auto"/>
        <w:left w:val="none" w:sz="0" w:space="0" w:color="auto"/>
        <w:bottom w:val="none" w:sz="0" w:space="0" w:color="auto"/>
        <w:right w:val="none" w:sz="0" w:space="0" w:color="auto"/>
      </w:divBdr>
    </w:div>
    <w:div w:id="1547375845">
      <w:bodyDiv w:val="1"/>
      <w:marLeft w:val="0"/>
      <w:marRight w:val="0"/>
      <w:marTop w:val="0"/>
      <w:marBottom w:val="0"/>
      <w:divBdr>
        <w:top w:val="none" w:sz="0" w:space="0" w:color="auto"/>
        <w:left w:val="none" w:sz="0" w:space="0" w:color="auto"/>
        <w:bottom w:val="none" w:sz="0" w:space="0" w:color="auto"/>
        <w:right w:val="none" w:sz="0" w:space="0" w:color="auto"/>
      </w:divBdr>
    </w:div>
    <w:div w:id="1693803160">
      <w:bodyDiv w:val="1"/>
      <w:marLeft w:val="0"/>
      <w:marRight w:val="0"/>
      <w:marTop w:val="0"/>
      <w:marBottom w:val="0"/>
      <w:divBdr>
        <w:top w:val="none" w:sz="0" w:space="0" w:color="auto"/>
        <w:left w:val="none" w:sz="0" w:space="0" w:color="auto"/>
        <w:bottom w:val="none" w:sz="0" w:space="0" w:color="auto"/>
        <w:right w:val="none" w:sz="0" w:space="0" w:color="auto"/>
      </w:divBdr>
    </w:div>
    <w:div w:id="1929997783">
      <w:bodyDiv w:val="1"/>
      <w:marLeft w:val="0"/>
      <w:marRight w:val="0"/>
      <w:marTop w:val="0"/>
      <w:marBottom w:val="0"/>
      <w:divBdr>
        <w:top w:val="none" w:sz="0" w:space="0" w:color="auto"/>
        <w:left w:val="none" w:sz="0" w:space="0" w:color="auto"/>
        <w:bottom w:val="none" w:sz="0" w:space="0" w:color="auto"/>
        <w:right w:val="none" w:sz="0" w:space="0" w:color="auto"/>
      </w:divBdr>
    </w:div>
    <w:div w:id="2043892688">
      <w:bodyDiv w:val="1"/>
      <w:marLeft w:val="0"/>
      <w:marRight w:val="0"/>
      <w:marTop w:val="0"/>
      <w:marBottom w:val="0"/>
      <w:divBdr>
        <w:top w:val="none" w:sz="0" w:space="0" w:color="auto"/>
        <w:left w:val="none" w:sz="0" w:space="0" w:color="auto"/>
        <w:bottom w:val="none" w:sz="0" w:space="0" w:color="auto"/>
        <w:right w:val="none" w:sz="0" w:space="0" w:color="auto"/>
      </w:divBdr>
    </w:div>
    <w:div w:id="2087069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4763</Words>
  <Characters>2715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 mu</dc:creator>
  <cp:lastModifiedBy>Ishita Joshi</cp:lastModifiedBy>
  <cp:revision>2</cp:revision>
  <dcterms:created xsi:type="dcterms:W3CDTF">2019-09-18T21:08:00Z</dcterms:created>
  <dcterms:modified xsi:type="dcterms:W3CDTF">2019-09-18T21:08:00Z</dcterms:modified>
</cp:coreProperties>
</file>